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BDD6EE" w:themeColor="accent1" w:themeTint="66"/>
  <w:body>
    <w:p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</w:pP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>Campania</w:t>
      </w:r>
      <w:proofErr w:type="spellEnd"/>
    </w:p>
    <w:p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56"/>
          <w:szCs w:val="56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 xml:space="preserve"> “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Sănătatea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reproducerii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– tu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decizi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</w:t>
      </w:r>
      <w:proofErr w:type="gram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ce</w:t>
      </w:r>
      <w:proofErr w:type="gram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e</w:t>
      </w:r>
      <w:r w:rsidR="00530C60"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ste</w:t>
      </w:r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mai bine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pentru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tine!”</w:t>
      </w:r>
    </w:p>
    <w:p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>FEBRUARIE 2021</w:t>
      </w: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EC59E8" w:rsidP="00667E8F">
      <w:pPr>
        <w:jc w:val="center"/>
        <w:rPr>
          <w:lang w:val="fr-FR"/>
        </w:rPr>
      </w:pPr>
      <w:r w:rsidRPr="00662282">
        <w:rPr>
          <w:lang w:val="fr-FR"/>
        </w:rPr>
        <w:t xml:space="preserve">                 </w:t>
      </w:r>
      <w:r w:rsidR="00BE0F99">
        <w:rPr>
          <w:noProof/>
          <w:lang w:val="en-GB"/>
        </w:rPr>
        <w:drawing>
          <wp:inline distT="0" distB="0" distL="0" distR="0">
            <wp:extent cx="4657725" cy="4210050"/>
            <wp:effectExtent l="0" t="0" r="9525" b="0"/>
            <wp:docPr id="2" name="Picture 2" descr="https://img.kudika.ro/images/image_thumbs/thumbs/d087eaeafe382680d847cb65c9b1428c/1200x625-00-90.jpg?v=1594802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g.kudika.ro/images/image_thumbs/thumbs/d087eaeafe382680d847cb65c9b1428c/1200x625-00-90.jpg?v=159480220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7">
                              <a14:imgEffect>
                                <a14:colorTemperature colorTemp="47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056" cy="42130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667E8F" w:rsidRPr="00662282" w:rsidRDefault="00DC0744" w:rsidP="00667E8F">
      <w:pPr>
        <w:jc w:val="center"/>
        <w:rPr>
          <w:lang w:val="fr-FR"/>
        </w:rPr>
      </w:pPr>
      <w:r w:rsidRPr="00DC0744">
        <w:rPr>
          <w:noProof/>
          <w:lang w:eastAsia="en-US"/>
        </w:rPr>
        <w:pict>
          <v:shapetype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<v:formulas>
              <v:f eqn="val #0"/>
              <v:f eqn="val #1"/>
              <v:f eqn="val #2"/>
              <v:f eqn="val width"/>
              <v:f eqn="val height"/>
              <v:f eqn="prod width 1 8"/>
              <v:f eqn="prod width 1 2"/>
              <v:f eqn="prod width 7 8"/>
              <v:f eqn="prod width 3 2"/>
              <v:f eqn="sum 0 0 @6"/>
              <v:f eqn="sum height 0 #2"/>
              <v:f eqn="prod @10 30573 4096"/>
              <v:f eqn="prod @11 2 1"/>
              <v:f eqn="sum height 0 @12"/>
              <v:f eqn="sum @11 #2 0"/>
              <v:f eqn="sum @11 height #1"/>
              <v:f eqn="sum height 0 #1"/>
              <v:f eqn="prod @16 1 2"/>
              <v:f eqn="sum @11 @17 0"/>
              <v:f eqn="sum @14 #1 height"/>
              <v:f eqn="sum #0 @5 0"/>
              <v:f eqn="sum width 0 @20"/>
              <v:f eqn="sum width 0 #0"/>
              <v:f eqn="sum @6 0 #0"/>
              <v:f eqn="ellipse @23 width @11"/>
              <v:f eqn="sum @24 height @11"/>
              <v:f eqn="sum @25 @11 @19"/>
              <v:f eqn="sum #2 @11 @19"/>
              <v:f eqn="prod @11 2391 32768"/>
              <v:f eqn="sum @6 0 @20"/>
              <v:f eqn="ellipse @29 width @11"/>
              <v:f eqn="sum #1 @30 @11"/>
              <v:f eqn="sum @25 #1 height"/>
              <v:f eqn="sum height @30 @14"/>
              <v:f eqn="sum @11 @14 0"/>
              <v:f eqn="sum height 0 @34"/>
              <v:f eqn="sum @35 @19 @11"/>
              <v:f eqn="sum @10 @15 @11"/>
              <v:f eqn="sum @35 @15 @11"/>
              <v:f eqn="sum @28 @14 @18"/>
              <v:f eqn="sum height 0 @39"/>
              <v:f eqn="sum @19 0 @18"/>
              <v:f eqn="prod @41 2 3"/>
              <v:f eqn="sum #1 0 @42"/>
              <v:f eqn="sum #2 0 @42"/>
              <v:f eqn="min @44 20925"/>
              <v:f eqn="prod width 3 8"/>
              <v:f eqn="sum @46 0 4"/>
            </v:formulas>
            <v:path o:extrusionok="f" o:connecttype="custom" o:connectlocs="@6,@1;@5,@40;@6,@4;@7,@40" o:connectangles="270,180,90,0" textboxrect="@0,@1,@22,@25"/>
            <v:handles>
              <v:h position="#0,bottomRight" xrange="@5,@47"/>
              <v:h position="center,#1" yrange="@10,@43"/>
              <v:h position="topLeft,#2" yrange="@27,@45"/>
            </v:handles>
            <o:complex v:ext="view"/>
          </v:shapetype>
          <v:shape id="Curved Down Ribbon 21" o:spid="_x0000_s1026" type="#_x0000_t107" style="position:absolute;left:0;text-align:left;margin-left:28.15pt;margin-top:6pt;width:816.75pt;height:168pt;z-index:2516817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" fillcolor="#91bce3 [2164]" strokecolor="#5b9bd5 [3204]" strokeweight=".5pt">
            <v:fill color2="#7aaddd [2612]" rotate="t" colors="0 #b1cbe9;.5 #a3c1e5;1 #92b9e4" focus="100%" type="gradient">
              <o:fill v:ext="view" type="gradientUnscaled"/>
            </v:fill>
            <v:stroke joinstyle="miter"/>
            <v:textbox>
              <w:txbxContent>
                <w:p w:rsidR="00AB7370" w:rsidRPr="00541EDB" w:rsidRDefault="00AB7370" w:rsidP="00AB7370">
                  <w:p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Pentru a asigura o bună stare de sănătate sexuală și reproductivă, este necesar  să fi</w:t>
                  </w:r>
                  <w:r w:rsidR="00BC71F7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i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informa</w:t>
                  </w:r>
                  <w:r w:rsidR="00BC71F7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t</w:t>
                  </w:r>
                  <w:r w:rsid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(ă)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 despre: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Contracepție,  planificare familială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Avort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Boli cu transmitere sexuală         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Mortalitate maternă</w:t>
                  </w:r>
                </w:p>
                <w:p w:rsidR="00AB7370" w:rsidRDefault="00AB7370" w:rsidP="00AB7370">
                  <w:pPr>
                    <w:jc w:val="center"/>
                  </w:pPr>
                </w:p>
              </w:txbxContent>
            </v:textbox>
          </v:shape>
        </w:pict>
      </w: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DC0744" w:rsidP="00667E8F">
      <w:pPr>
        <w:jc w:val="center"/>
        <w:rPr>
          <w:lang w:val="fr-FR"/>
        </w:rPr>
      </w:pPr>
      <w:r w:rsidRPr="00DC0744">
        <w:rPr>
          <w:noProof/>
          <w:lang w:eastAsia="en-US"/>
        </w:rPr>
        <w:pict>
          <v:roundrect id="Rounded Rectangle 22" o:spid="_x0000_s1027" style="position:absolute;left:0;text-align:left;margin-left:223.15pt;margin-top:.55pt;width:459pt;height:69pt;z-index:25166438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" fillcolor="#5b9bd5 [3204]" strokecolor="#1f4d78 [1604]" strokeweight="1pt">
            <v:stroke joinstyle="miter"/>
            <v:textbox>
              <w:txbxContent>
                <w:p w:rsidR="00D56DD1" w:rsidRPr="00541EDB" w:rsidRDefault="00D56DD1" w:rsidP="00541EDB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Informează-te despre sănătatea reproducerii din surse care furnizează informații corecte !</w:t>
                  </w:r>
                </w:p>
                <w:p w:rsidR="0075148E" w:rsidRDefault="0075148E" w:rsidP="0075148E">
                  <w:pPr>
                    <w:jc w:val="center"/>
                  </w:pPr>
                </w:p>
              </w:txbxContent>
            </v:textbox>
          </v:roundrect>
        </w:pict>
      </w:r>
    </w:p>
    <w:p w:rsidR="00485EAA" w:rsidRPr="00662282" w:rsidRDefault="00485EAA" w:rsidP="00667E8F">
      <w:pPr>
        <w:jc w:val="center"/>
        <w:rPr>
          <w:lang w:val="fr-FR"/>
        </w:rPr>
      </w:pPr>
    </w:p>
    <w:p w:rsidR="00397609" w:rsidRPr="00662282" w:rsidRDefault="00397609" w:rsidP="00667E8F">
      <w:pPr>
        <w:jc w:val="center"/>
        <w:rPr>
          <w:lang w:val="fr-FR"/>
        </w:rPr>
      </w:pPr>
    </w:p>
    <w:p w:rsidR="00397609" w:rsidRPr="00662282" w:rsidRDefault="00397609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DC0744" w:rsidP="00667E8F">
      <w:pPr>
        <w:jc w:val="center"/>
        <w:rPr>
          <w:lang w:val="fr-FR"/>
        </w:rPr>
      </w:pPr>
      <w:r w:rsidRPr="00DC0744">
        <w:rPr>
          <w:noProof/>
          <w:lang w:eastAsia="en-US"/>
        </w:rPr>
        <w:pict>
          <v:shapetype id="_x0000_t62" coordsize="21600,21600" o:spt="62" adj="1350,25920" path="m3600,qx,3600l0@8@12@24,0@9,,18000qy3600,21600l@6,21600@15@27@7,21600,18000,21600qx21600,18000l21600@9@18@30,21600@8,21600,3600qy18000,l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 textboxrect="791,791,20809,20809"/>
            <v:handles>
              <v:h position="#0,#1"/>
            </v:handles>
          </v:shapetype>
          <v:shape id="Rounded Rectangular Callout 18" o:spid="_x0000_s1028" type="#_x0000_t62" style="position:absolute;left:0;text-align:left;margin-left:610.9pt;margin-top:7.15pt;width:236.25pt;height:177pt;z-index:251662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" adj="2984,-5215" fillcolor="#91bce3 [2164]" strokecolor="#5b9bd5 [3204]" strokeweight="4.5pt">
            <v:fill color2="#7aaddd [2612]" rotate="t" colors="0 #b1cbe9;.5 #a3c1e5;1 #92b9e4" focus="100%" type="gradient">
              <o:fill v:ext="view" type="gradientUnscaled"/>
            </v:fill>
            <v:textbox>
              <w:txbxContent>
                <w:p w:rsidR="004251A0" w:rsidRPr="00541EDB" w:rsidRDefault="00584316" w:rsidP="00F22937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Unica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metoda contraceptivă care protejează atât de sarcinile nedorite cât și de bolile cu transmitere sexuală este prezervativul masculin!</w:t>
                  </w:r>
                </w:p>
                <w:p w:rsidR="00760112" w:rsidRPr="00662282" w:rsidRDefault="00760112" w:rsidP="00F22937">
                  <w:pPr>
                    <w:jc w:val="center"/>
                    <w:rPr>
                      <w:sz w:val="32"/>
                      <w:szCs w:val="32"/>
                      <w:lang w:val="fr-FR"/>
                    </w:rPr>
                  </w:pPr>
                </w:p>
              </w:txbxContent>
            </v:textbox>
          </v:shape>
        </w:pict>
      </w:r>
    </w:p>
    <w:p w:rsidR="00760112" w:rsidRPr="00662282" w:rsidRDefault="00DC0744" w:rsidP="00667E8F">
      <w:pPr>
        <w:jc w:val="center"/>
        <w:rPr>
          <w:lang w:val="fr-FR"/>
        </w:rPr>
      </w:pPr>
      <w:r w:rsidRPr="00DC0744">
        <w:rPr>
          <w:noProof/>
          <w:lang w:eastAsia="en-US"/>
        </w:rPr>
        <w:pict>
          <v:shape id="Rounded Rectangular Callout 15" o:spid="_x0000_s1029" type="#_x0000_t62" style="position:absolute;left:0;text-align:left;margin-left:22.15pt;margin-top:7.6pt;width:249.75pt;height:170.3pt;z-index:25165516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" adj="21459,-6905" fillcolor="#9cc2e5 [1940]" strokecolor="#5b9bd5 [3204]" strokeweight="4.5pt">
            <v:textbox>
              <w:txbxContent>
                <w:p w:rsidR="004251A0" w:rsidRPr="00541EDB" w:rsidRDefault="00584316" w:rsidP="00F22937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Înainte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de începerea vieții sexuale consultă împreună cu partenerul/partenera ta un profesionist (medicul, asistentul medical, asistentul medical comunitar sau mediatorul sanitar)!</w:t>
                  </w:r>
                </w:p>
                <w:p w:rsidR="00760112" w:rsidRPr="00541EDB" w:rsidRDefault="00760112" w:rsidP="00541EDB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</w:p>
              </w:txbxContent>
            </v:textbox>
          </v:shape>
        </w:pict>
      </w:r>
    </w:p>
    <w:p w:rsidR="00760112" w:rsidRPr="00662282" w:rsidRDefault="00DC0744" w:rsidP="00667E8F">
      <w:pPr>
        <w:jc w:val="center"/>
        <w:rPr>
          <w:lang w:val="fr-FR"/>
        </w:rPr>
      </w:pPr>
      <w:r w:rsidRPr="00DC0744">
        <w:rPr>
          <w:noProof/>
          <w:lang w:eastAsia="en-US"/>
        </w:rPr>
        <w:pict>
          <v:shape id="Rounded Rectangular Callout 16" o:spid="_x0000_s1030" type="#_x0000_t62" style="position:absolute;left:0;text-align:left;margin-left:339.8pt;margin-top:7.1pt;width:224.35pt;height:161.2pt;z-index:2516613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" adj="6266,-9530" fillcolor="#91bce3 [2164]" strokecolor="#5b9bd5 [3204]" strokeweight="4.5pt">
            <v:fill color2="#7aaddd [2612]" rotate="t" colors="0 #b1cbe9;.5 #a3c1e5;1 #92b9e4" focus="100%" type="gradient">
              <o:fill v:ext="view" type="gradientUnscaled"/>
            </v:fill>
            <v:textbox>
              <w:txbxContent>
                <w:p w:rsidR="004251A0" w:rsidRPr="00541EDB" w:rsidRDefault="00584316" w:rsidP="00F22937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Ai grij</w:t>
                  </w:r>
                  <w:r w:rsidR="003B18AD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ă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de sănătatea ta și a </w:t>
                  </w:r>
                  <w:r w:rsidR="00760112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p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artenerului/partenerei tale, inclusiv</w:t>
                  </w:r>
                  <w:r w:rsidR="00D56DD1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de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sănătatea  sexuală și reproductivă.</w:t>
                  </w:r>
                  <w:r w:rsidR="006C2571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Informează-te la medicul de familie!</w:t>
                  </w:r>
                </w:p>
                <w:p w:rsidR="00760112" w:rsidRPr="00541EDB" w:rsidRDefault="00760112" w:rsidP="00541EDB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</w:p>
              </w:txbxContent>
            </v:textbox>
          </v:shape>
        </w:pict>
      </w:r>
    </w:p>
    <w:p w:rsidR="00485EAA" w:rsidRPr="00662282" w:rsidRDefault="00485EAA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5661D3" w:rsidP="005661D3">
      <w:pPr>
        <w:tabs>
          <w:tab w:val="left" w:pos="630"/>
        </w:tabs>
        <w:rPr>
          <w:lang w:val="fr-FR"/>
        </w:rPr>
      </w:pPr>
      <w:r w:rsidRPr="00662282">
        <w:rPr>
          <w:lang w:val="fr-FR"/>
        </w:rPr>
        <w:tab/>
      </w:r>
    </w:p>
    <w:p w:rsidR="00C75472" w:rsidRPr="00662282" w:rsidRDefault="00C75472" w:rsidP="00667E8F">
      <w:pPr>
        <w:jc w:val="center"/>
        <w:rPr>
          <w:lang w:val="fr-FR"/>
        </w:rPr>
      </w:pPr>
    </w:p>
    <w:p w:rsidR="00C75472" w:rsidRPr="00662282" w:rsidRDefault="00C75472" w:rsidP="00667E8F">
      <w:pPr>
        <w:jc w:val="center"/>
        <w:rPr>
          <w:lang w:val="fr-FR"/>
        </w:rPr>
      </w:pPr>
    </w:p>
    <w:p w:rsidR="00C75472" w:rsidRPr="00662282" w:rsidRDefault="00C75472" w:rsidP="00667E8F">
      <w:pPr>
        <w:jc w:val="center"/>
        <w:rPr>
          <w:lang w:val="fr-FR"/>
        </w:rPr>
      </w:pPr>
    </w:p>
    <w:p w:rsidR="00485EAA" w:rsidRPr="00662282" w:rsidRDefault="00485EAA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DC54B9" w:rsidP="001D484F">
      <w:pPr>
        <w:rPr>
          <w:sz w:val="20"/>
          <w:szCs w:val="20"/>
          <w:lang w:val="fr-FR"/>
        </w:rPr>
      </w:pPr>
      <w:r>
        <w:rPr>
          <w:rFonts w:ascii="Arial Black" w:hAnsi="Arial Black"/>
          <w:noProof/>
          <w:color w:val="0066CC"/>
          <w:spacing w:val="40"/>
          <w:lang w:val="en-GB"/>
        </w:rPr>
        <w:pict>
          <v:rect id="_x0000_s1461" style="position:absolute;margin-left:746.9pt;margin-top:11pt;width:29pt;height:29pt;z-index:251682816" stroked="f">
            <v:fill r:id="rId8" o:title="sigla sibiu" recolor="t" type="frame"/>
          </v:rect>
        </w:pict>
      </w:r>
      <w:r w:rsidR="00745348">
        <w:rPr>
          <w:noProof/>
          <w:lang w:val="en-GB"/>
        </w:rPr>
        <w:drawing>
          <wp:anchor distT="0" distB="0" distL="114300" distR="114300" simplePos="0" relativeHeight="251646464" behindDoc="1" locked="0" layoutInCell="1" allowOverlap="1">
            <wp:simplePos x="0" y="0"/>
            <wp:positionH relativeFrom="column">
              <wp:posOffset>471805</wp:posOffset>
            </wp:positionH>
            <wp:positionV relativeFrom="paragraph">
              <wp:posOffset>142240</wp:posOffset>
            </wp:positionV>
            <wp:extent cx="352425" cy="355600"/>
            <wp:effectExtent l="0" t="0" r="9525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45348" w:rsidRPr="00662282" w:rsidRDefault="00745348" w:rsidP="001D484F">
      <w:pPr>
        <w:rPr>
          <w:sz w:val="20"/>
          <w:szCs w:val="20"/>
          <w:lang w:val="fr-FR"/>
        </w:rPr>
      </w:pPr>
      <w:r>
        <w:rPr>
          <w:rFonts w:ascii="Arial Black" w:hAnsi="Arial Black"/>
          <w:noProof/>
          <w:color w:val="0066CC"/>
          <w:spacing w:val="40"/>
          <w:lang w:val="en-GB"/>
        </w:rPr>
        <w:drawing>
          <wp:anchor distT="0" distB="0" distL="114300" distR="114300" simplePos="0" relativeHeight="251650048" behindDoc="1" locked="0" layoutInCell="1" allowOverlap="1">
            <wp:simplePos x="0" y="0"/>
            <wp:positionH relativeFrom="column">
              <wp:posOffset>2433955</wp:posOffset>
            </wp:positionH>
            <wp:positionV relativeFrom="paragraph">
              <wp:posOffset>35560</wp:posOffset>
            </wp:positionV>
            <wp:extent cx="327025" cy="31432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45348" w:rsidRPr="00662282" w:rsidRDefault="00DC0744" w:rsidP="001D484F">
      <w:pPr>
        <w:rPr>
          <w:sz w:val="20"/>
          <w:szCs w:val="20"/>
          <w:lang w:val="fr-FR"/>
        </w:rPr>
      </w:pPr>
      <w:r w:rsidRPr="00DC0744">
        <w:rPr>
          <w:noProof/>
        </w:rPr>
        <w:pict>
          <v:group id="Group 436" o:spid="_x0000_s1031" style="position:absolute;margin-left:584.95pt;margin-top:1.9pt;width:83.25pt;height:24.8pt;z-index:251665408;mso-width-relative:margin" coordsize="3260,1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">
            <v:rect id="AutoShape 9" o:spid="_x0000_s1032" style="position:absolute;left:2000;top:276;width:1260;height:1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" filled="f" stroked="f">
              <o:lock v:ext="edit" aspectratio="t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rect>
            <v:group id="Group 8" o:spid="_x0000_s1033" style="position:absolute;width:1257;height:1590;rotation:217308fd" coordsize="1257,1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">
              <v:shape id="Freeform 662" o:spid="_x0000_s1034" style="position:absolute;left:4;top:29;width:1251;height:1560;visibility:visible" coordsize="5005,78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" adj="-11796480,,5400" path="m7,1100l15,854,119,727,270,609,461,490,676,383,955,255,1337,137,1687,68,2092,10,2498,r453,20l3294,58r366,69l4002,215r271,90l4591,452r382,225l4591,1090r414,570l4957,1709,4750,1424r31,118l4512,1169r-128,147l3986,1109,3556,942,3095,805,2705,737,2211,727r-469,39l1384,844,907,1031,644,1169,477,1286r398,100l1337,1493r421,118l2251,1768r558,217l3238,2200r358,285l3843,2790r,374l3835,3359r-24,257l3699,3743r-158,108l3349,3920r-254,69l2801,4038r-319,59l2164,4136r-311,69l1575,4273r-159,70l1344,4392r231,118l1869,4637r263,138l2387,4942r198,167l2705,5286r40,245l2753,5728r,177l2745,6121r-24,157l2617,6445r-95,118l2490,6691r32,127l2585,6957r32,127l2609,7232r-71,167l2482,7546r-55,148l2403,7801r-16,-187l2379,7389r-16,-177l2316,7055r-65,-177l2235,6691r8,-186l2267,6308r64,-177l2419,5993r87,-97l2474,5709,2363,5571r-104,-69l2108,5414r-191,-79l1639,5217,1392,5099,1209,4982,1042,4814,994,4677r-8,-177l971,4303r8,-147l1010,3950r88,-148l1241,3694r159,-78l1599,3546r231,-58l2092,3439r255,-30l2593,3369r263,-38l3095,3291r191,-59l3445,3194r56,-60l3445,3055,3278,2937,3087,2829,2832,2712,2530,2584,2140,2446,1742,2328r-302,-78l1113,2161,763,2053,445,1945,231,1846,79,1729,23,1621,7,1444,,1286,7,1100xe" fillcolor="black" stroked="f">
                <v:stroke joinstyle="round"/>
                <v:formulas/>
                <v:path arrowok="t" o:connecttype="custom" o:connectlocs="30,145;169,77;422,14;738,4;1000,43;1243,135;1239,342;1128,234;889,188;553,145;227,206;219,277;563,354;899,497;959,672;885,770;700,807;463,841;336,878;533,955;676,1057;688,1181;654,1289;630,1363;652,1446;607,1539;595,1478;563,1375;567,1261;626,1179;565,1100;410,1043;260,963;243,860;274,760;400,709;587,682;774,658;875,627;772,566;535,489;278,432;58,369;2,289" o:connectangles="0,0,0,0,0,0,0,0,0,0,0,0,0,0,0,0,0,0,0,0,0,0,0,0,0,0,0,0,0,0,0,0,0,0,0,0,0,0,0,0,0,0,0,0" textboxrect="0,0,5005,78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3" o:spid="_x0000_s1035" style="position:absolute;left:5;top:172;width:30;height:29;visibility:visible" coordsize="121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" adj="-11796480,,5400" path="m22,149l,130,103,3,106,r15,26l22,149xe" fillcolor="black" stroked="f">
                <v:stroke joinstyle="round"/>
                <v:formulas/>
                <v:path arrowok="t" o:connecttype="custom" o:connectlocs="5,29;0,25;26,1;26,0;30,5;5,29" o:connectangles="0,0,0,0,0,0" textboxrect="0,0,121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4" o:spid="_x0000_s1036" style="position:absolute;left:32;top:148;width:41;height:29;visibility:visible" coordsize="165,1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" adj="-11796480,,5400" path="m15,145l,119,151,2,152,r13,29l15,145xe" fillcolor="black" stroked="f">
                <v:stroke joinstyle="round"/>
                <v:formulas/>
                <v:path arrowok="t" o:connecttype="custom" o:connectlocs="4,29;0,24;38,0;38,0;41,6;4,29" o:connectangles="0,0,0,0,0,0" textboxrect="0,0,165,14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5" o:spid="_x0000_s1037" style="position:absolute;left:69;top:124;width:51;height:30;visibility:visible" coordsize="202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" adj="-11796480,,5400" path="m13,148l,119,191,2,192,r10,31l13,148xe" fillcolor="black" stroked="f">
                <v:stroke joinstyle="round"/>
                <v:formulas/>
                <v:path arrowok="t" o:connecttype="custom" o:connectlocs="3,30;0,24;48,0;48,0;51,6;3,30" o:connectangles="0,0,0,0,0,0" textboxrect="0,0,202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6" o:spid="_x0000_s1038" style="position:absolute;left:118;top:103;width:56;height:27;visibility:visible" coordsize="225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" adj="-11796480,,5400" path="m10,138l,107,215,r10,31l10,138xe" fillcolor="black" stroked="f">
                <v:stroke joinstyle="round"/>
                <v:formulas/>
                <v:path arrowok="t" o:connecttype="custom" o:connectlocs="2,27;0,21;54,0;54,0;56,6;2,27" o:connectangles="0,0,0,0,0,0" textboxrect="0,0,225,13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7" o:spid="_x0000_s1039" style="position:absolute;left:171;top:77;width:72;height:32;visibility:visible" coordsize="288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" adj="-11796480,,5400" path="m10,160l,129,279,1,281,r7,32l10,160xe" fillcolor="black" stroked="f">
                <v:stroke joinstyle="round"/>
                <v:formulas/>
                <v:path arrowok="t" o:connecttype="custom" o:connectlocs="3,32;0,26;70,0;70,0;72,6;3,32" o:connectangles="0,0,0,0,0,0" textboxrect="0,0,288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8" o:spid="_x0000_s1040" style="position:absolute;left:241;top:53;width:97;height:30;visibility:visible" coordsize="38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" adj="-11796480,,5400" path="m7,150l,118,381,r1,l387,32,7,150xe" fillcolor="black" stroked="f">
                <v:stroke joinstyle="round"/>
                <v:formulas/>
                <v:path arrowok="t" o:connecttype="custom" o:connectlocs="2,30;0,24;95,0;96,0;97,6;2,30" o:connectangles="0,0,0,0,0,0" textboxrect="0,0,387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9" o:spid="_x0000_s1041" style="position:absolute;left:337;top:39;width:89;height:21;visibility:visible" coordsize="355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" adj="-11796480,,5400" path="m5,101l,69,351,r4,32l5,101xe" fillcolor="black" stroked="f">
                <v:stroke joinstyle="round"/>
                <v:formulas/>
                <v:path arrowok="t" o:connecttype="custom" o:connectlocs="1,21;0,14;88,0;88,0;89,7;1,21" o:connectangles="0,0,0,0,0,0" textboxrect="0,0,355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0" o:spid="_x0000_s1042" style="position:absolute;left:425;top:27;width:102;height:19;visibility:visible" coordsize="408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" adj="-11796480,,5400" path="m4,92l,60,406,2,407,r1,34l4,92xe" fillcolor="black" stroked="f">
                <v:stroke joinstyle="round"/>
                <v:formulas/>
                <v:path arrowok="t" o:connecttype="custom" o:connectlocs="1,19;0,12;102,0;102,0;102,7;1,19" o:connectangles="0,0,0,0,0,0" textboxrect="0,0,408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1" o:spid="_x0000_s1043" style="position:absolute;left:526;top:26;width:102;height:8;visibility:visible" coordsize="407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" adj="-11796480,,5400" path="m1,42l,8,406,r1,l406,32,1,42xe" fillcolor="black" stroked="f">
                <v:stroke joinstyle="round"/>
                <v:formulas/>
                <v:path arrowok="t" o:connecttype="custom" o:connectlocs="0,8;0,2;102,0;102,0;102,6;0,8" o:connectangles="0,0,0,0,0,0" textboxrect="0,0,407,4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2" o:spid="_x0000_s1044" style="position:absolute;left:628;top:26;width:114;height:10;visibility:visible" coordsize="455,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" adj="-11796480,,5400" path="m,32l1,,454,18r1,l452,52,,32xe" fillcolor="black" stroked="f">
                <v:stroke joinstyle="round"/>
                <v:formulas/>
                <v:path arrowok="t" o:connecttype="custom" o:connectlocs="0,6;0,0;114,3;114,3;113,10;0,6" o:connectangles="0,0,0,0,0,0" textboxrect="0,0,455,5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3" o:spid="_x0000_s1045" style="position:absolute;left:741;top:29;width:87;height:15;visibility:visible" coordsize="346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" adj="-11796480,,5400" path="m,34l3,,345,40r1,l342,72,,34xe" fillcolor="black" stroked="f">
                <v:stroke joinstyle="round"/>
                <v:formulas/>
                <v:path arrowok="t" o:connecttype="custom" o:connectlocs="0,7;1,0;87,8;87,8;86,15;0,7" o:connectangles="0,0,0,0,0,0" textboxrect="0,0,346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4" o:spid="_x0000_s1046" style="position:absolute;left:827;top:37;width:92;height:21;visibility:visible" coordsize="370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" adj="-11796480,,5400" path="m,32l4,,370,69r-5,33l,32xe" fillcolor="black" stroked="f">
                <v:stroke joinstyle="round"/>
                <v:formulas/>
                <v:path arrowok="t" o:connecttype="custom" o:connectlocs="0,7;1,0;92,14;92,14;91,21;0,7" o:connectangles="0,0,0,0,0,0" textboxrect="0,0,370,10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5" o:spid="_x0000_s1047" style="position:absolute;left:918;top:51;width:87;height:24;visibility:visible" coordsize="348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" adj="-11796480,,5400" path="m,33l5,,347,88r1,1l342,120,,33xe" fillcolor="black" stroked="f">
                <v:stroke joinstyle="round"/>
                <v:formulas/>
                <v:path arrowok="t" o:connecttype="custom" o:connectlocs="0,7;1,0;87,18;87,18;86,24;0,7" o:connectangles="0,0,0,0,0,0" textboxrect="0,0,348,1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6" o:spid="_x0000_s1048" style="position:absolute;left:1003;top:69;width:70;height:24;visibility:visible" coordsize="278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" adj="-11796480,,5400" path="m,31l6,,277,88r1,l269,119,,31xe" fillcolor="black" stroked="f">
                <v:stroke joinstyle="round"/>
                <v:formulas/>
                <v:path arrowok="t" o:connecttype="custom" o:connectlocs="0,6;2,0;70,18;70,18;68,24;0,6" o:connectangles="0,0,0,0,0,0" textboxrect="0,0,278,1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7" o:spid="_x0000_s1049" style="position:absolute;left:1070;top:87;width:83;height:35;visibility:visible" coordsize="329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" adj="-11796480,,5400" path="m,31l9,,328,148r1,1l318,179,,31xe" fillcolor="black" stroked="f">
                <v:stroke joinstyle="round"/>
                <v:formulas/>
                <v:path arrowok="t" o:connecttype="custom" o:connectlocs="0,6;2,0;83,29;83,29;80,35;0,6" o:connectangles="0,0,0,0,0,0" textboxrect="0,0,329,1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8" o:spid="_x0000_s1050" style="position:absolute;left:1150;top:116;width:99;height:51;visibility:visible" coordsize="395,2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" adj="-11796480,,5400" path="m,30l11,,392,225r3,28l363,244,,30xe" fillcolor="black" stroked="f">
                <v:stroke joinstyle="round"/>
                <v:formulas/>
                <v:path arrowok="t" o:connecttype="custom" o:connectlocs="0,6;3,0;98,45;99,51;91,49;0,6" o:connectangles="0,0,0,0,0,0" textboxrect="0,0,395,25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9" o:spid="_x0000_s1051" style="position:absolute;left:1149;top:165;width:100;height:84;visibility:visible" coordsize="400,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" adj="-11796480,,5400" path="m368,r32,9l29,411,,420,1,397,368,xe" fillcolor="black" stroked="f">
                <v:stroke joinstyle="round"/>
                <v:formulas/>
                <v:path arrowok="t" o:connecttype="custom" o:connectlocs="92,0;100,2;7,82;0,84;0,79;92,0" o:connectangles="0,0,0,0,0,0" textboxrect="0,0,400,4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0" o:spid="_x0000_s1052" style="position:absolute;left:1149;top:247;width:108;height:117;visibility:visible" coordsize="433,5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" adj="-11796480,,5400" path="m,9l29,,433,557r-1,24l405,566,,9xe" fillcolor="black" stroked="f">
                <v:stroke joinstyle="round"/>
                <v:formulas/>
                <v:path arrowok="t" o:connecttype="custom" o:connectlocs="0,2;7,0;108,112;108,117;101,114;0,2" o:connectangles="0,0,0,0,0,0" textboxrect="0,0,433,58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1" o:spid="_x0000_s1053" style="position:absolute;left:1240;top:361;width:17;height:12;visibility:visible" coordsize="66,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" adj="-11796480,,5400" path="m39,l66,15,18,64,,62,11,28,39,xe" fillcolor="black" stroked="f">
                <v:stroke joinstyle="round"/>
                <v:formulas/>
                <v:path arrowok="t" o:connecttype="custom" o:connectlocs="10,0;17,3;5,12;0,12;3,5;10,0" o:connectangles="0,0,0,0,0,0" textboxrect="0,0,66,6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2" o:spid="_x0000_s1054" style="position:absolute;left:1188;top:312;width:55;height:61;visibility:visible" coordsize="221,3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" adj="-11796480,,5400" path="m221,273r-11,34l3,22,13,11,,16,22,,221,273xe" fillcolor="black" stroked="f">
                <v:stroke joinstyle="round"/>
                <v:formulas/>
                <v:path arrowok="t" o:connecttype="custom" o:connectlocs="55,54;52,61;1,4;3,2;0,3;5,0;55,54" o:connectangles="0,0,0,0,0,0,0" textboxrect="0,0,221,30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3" o:spid="_x0000_s1055" style="position:absolute;left:1188;top:313;width:14;height:27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" adj="-11796480,,5400" path="m,10l13,5,25,,57,118,35,134r9,-11l32,129,,10xe" fillcolor="black" stroked="f">
                <v:stroke joinstyle="round"/>
                <v:formulas/>
                <v:path arrowok="t" o:connecttype="custom" o:connectlocs="0,2;3,1;6,0;14,24;9,27;11,25;8,26;0,2" o:connectangles="0,0,0,0,0,0,0,0" textboxrect="0,0,57,1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4" o:spid="_x0000_s1056" style="position:absolute;left:1129;top:260;width:72;height:80;visibility:visible" coordsize="288,3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" adj="-11796480,,5400" path="m288,376r-10,10l269,397,8,36,,,18,2,288,376xe" fillcolor="black" stroked="f">
                <v:stroke joinstyle="round"/>
                <v:formulas/>
                <v:path arrowok="t" o:connecttype="custom" o:connectlocs="72,76;70,78;67,80;2,7;0,0;5,0;72,76" o:connectangles="0,0,0,0,0,0,0" textboxrect="0,0,288,39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5" o:spid="_x0000_s1057" style="position:absolute;left:1098;top:260;width:33;height:35;visibility:visible" coordsize="133,1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" adj="-11796480,,5400" path="m125,r8,36l15,173,,175,3,140,125,xe" fillcolor="black" stroked="f">
                <v:stroke joinstyle="round"/>
                <v:formulas/>
                <v:path arrowok="t" o:connecttype="custom" o:connectlocs="31,0;33,7;4,35;0,35;1,28;31,0" o:connectangles="0,0,0,0,0,0" textboxrect="0,0,133,17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6" o:spid="_x0000_s1058" style="position:absolute;left:999;top:248;width:100;height:47;visibility:visible" coordsize="400,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" adj="-11796480,,5400" path="m400,201r-3,35l,31,9,r1,l400,201xe" fillcolor="black" stroked="f">
                <v:stroke joinstyle="round"/>
                <v:formulas/>
                <v:path arrowok="t" o:connecttype="custom" o:connectlocs="100,40;99,47;0,6;2,0;3,0;100,40" o:connectangles="0,0,0,0,0,0" textboxrect="0,0,400,23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7" o:spid="_x0000_s1059" style="position:absolute;left:892;top:214;width:109;height:40;visibility:visible" coordsize="437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" adj="-11796480,,5400" path="m437,168r-9,31l,31,6,,7,,437,168xe" fillcolor="black" stroked="f">
                <v:stroke joinstyle="round"/>
                <v:formulas/>
                <v:path arrowok="t" o:connecttype="custom" o:connectlocs="109,34;107,40;0,6;1,0;2,0;109,34" o:connectangles="0,0,0,0,0,0" textboxrect="0,0,437,19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8" o:spid="_x0000_s1060" style="position:absolute;left:777;top:187;width:116;height:34;visibility:visible" coordsize="466,1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" adj="-11796480,,5400" path="m466,138r-6,31l,32,4,,5,1,466,138xe" fillcolor="black" stroked="f">
                <v:stroke joinstyle="round"/>
                <v:formulas/>
                <v:path arrowok="t" o:connecttype="custom" o:connectlocs="116,28;115,34;0,6;1,0;1,0;116,28" o:connectangles="0,0,0,0,0,0" textboxrect="0,0,466,16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9" o:spid="_x0000_s1061" style="position:absolute;left:679;top:173;width:99;height:20;visibility:visible" coordsize="393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" adj="-11796480,,5400" path="m393,68r-4,32l,32,2,,3,,393,68xe" fillcolor="black" stroked="f">
                <v:stroke joinstyle="round"/>
                <v:formulas/>
                <v:path arrowok="t" o:connecttype="custom" o:connectlocs="99,14;98,20;0,6;1,0;1,0;99,14" o:connectangles="0,0,0,0,0,0" textboxrect="0,0,393,1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0" o:spid="_x0000_s1062" style="position:absolute;left:556;top:171;width:124;height:9;visibility:visible" coordsize="495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" adj="-11796480,,5400" path="m495,10r-2,32l1,32,,,1,,495,10xe" fillcolor="black" stroked="f">
                <v:stroke joinstyle="round"/>
                <v:formulas/>
                <v:path arrowok="t" o:connecttype="custom" o:connectlocs="124,2;123,9;0,7;0,0;0,0;124,2" o:connectangles="0,0,0,0,0,0" textboxrect="0,0,495,4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1" o:spid="_x0000_s1063" style="position:absolute;left:438;top:171;width:119;height:15;visibility:visible" coordsize="472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" adj="-11796480,,5400" path="m471,r1,32l4,72,,39,1,38,471,xe" fillcolor="black" stroked="f">
                <v:stroke joinstyle="round"/>
                <v:formulas/>
                <v:path arrowok="t" o:connecttype="custom" o:connectlocs="119,0;119,7;1,15;0,8;0,8;119,0" o:connectangles="0,0,0,0,0,0" textboxrect="0,0,472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2" o:spid="_x0000_s1064" style="position:absolute;left:348;top:179;width:91;height:22;visibility:visible" coordsize="364,1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" adj="-11796480,,5400" path="m360,r4,33l7,111,,80,2,78,360,xe" fillcolor="black" stroked="f">
                <v:stroke joinstyle="round"/>
                <v:formulas/>
                <v:path arrowok="t" o:connecttype="custom" o:connectlocs="90,0;91,7;2,22;0,16;1,15;90,0" o:connectangles="0,0,0,0,0,0" textboxrect="0,0,364,11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3" o:spid="_x0000_s1065" style="position:absolute;left:229;top:195;width:121;height:43;visibility:visible" coordsize="485,2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" adj="-11796480,,5400" path="m478,r7,31l10,216,,187r1,-2l478,xe" fillcolor="black" stroked="f">
                <v:stroke joinstyle="round"/>
                <v:formulas/>
                <v:path arrowok="t" o:connecttype="custom" o:connectlocs="119,0;121,6;2,43;0,37;0,37;119,0" o:connectangles="0,0,0,0,0,0" textboxrect="0,0,485,2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4" o:spid="_x0000_s1066" style="position:absolute;left:163;top:232;width:68;height:34;visibility:visible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" adj="-11796480,,5400" path="m264,r10,29l12,167,,138r1,-1l264,xe" fillcolor="black" stroked="f">
                <v:stroke joinstyle="round"/>
                <v:formulas/>
                <v:path arrowok="t" o:connecttype="custom" o:connectlocs="66,0;68,6;3,34;0,28;0,28;66,0" o:connectangles="0,0,0,0,0,0" textboxrect="0,0,274,16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5" o:spid="_x0000_s1067" style="position:absolute;left:121;top:260;width:45;height:30;visibility:visible" coordsize="180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" adj="-11796480,,5400" path="m168,r12,29l45,124,4,148,,118,168,xe" fillcolor="black" stroked="f">
                <v:stroke joinstyle="round"/>
                <v:formulas/>
                <v:path arrowok="t" o:connecttype="custom" o:connectlocs="42,0;45,6;11,25;1,30;0,24;42,0" o:connectangles="0,0,0,0,0,0" textboxrect="0,0,180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6" o:spid="_x0000_s1068" style="position:absolute;left:122;top:285;width:101;height:24;visibility:visible" coordsize="404,1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" adj="-11796480,,5400" path="m,24l41,,404,90r-6,33l,24xe" fillcolor="black" stroked="f">
                <v:stroke joinstyle="round"/>
                <v:formulas/>
                <v:path arrowok="t" o:connecttype="custom" o:connectlocs="0,5;10,0;101,18;100,24;100,24;0,5" o:connectangles="0,0,0,0,0,0" textboxrect="0,0,404,1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7" o:spid="_x0000_s1069" style="position:absolute;left:222;top:303;width:116;height:28;visibility:visible" coordsize="46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" adj="-11796480,,5400" path="m,33l6,,467,108r-5,32l,33xe" fillcolor="black" stroked="f">
                <v:stroke joinstyle="round"/>
                <v:formulas/>
                <v:path arrowok="t" o:connecttype="custom" o:connectlocs="0,7;1,0;116,22;116,22;115,28;0,7" o:connectangles="0,0,0,0,0,0" textboxrect="0,0,467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8" o:spid="_x0000_s1070" style="position:absolute;left:337;top:324;width:107;height:30;visibility:visible" coordsize="42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" adj="-11796480,,5400" path="m,32l5,,427,118r-6,32l,32xe" fillcolor="black" stroked="f">
                <v:stroke joinstyle="round"/>
                <v:formulas/>
                <v:path arrowok="t" o:connecttype="custom" o:connectlocs="0,6;1,0;107,24;107,24;105,30;0,6" o:connectangles="0,0,0,0,0,0" textboxrect="0,0,427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9" o:spid="_x0000_s1071" style="position:absolute;left:442;top:348;width:125;height:38;visibility:visible" coordsize="500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" adj="-11796480,,5400" path="m,32l6,,499,157r1,l492,189,,32xe" fillcolor="black" stroked="f">
                <v:stroke joinstyle="round"/>
                <v:formulas/>
                <v:path arrowok="t" o:connecttype="custom" o:connectlocs="0,6;2,0;125,32;125,32;123,38;0,6" o:connectangles="0,0,0,0,0,0" textboxrect="0,0,500,18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0" o:spid="_x0000_s1072" style="position:absolute;left:565;top:379;width:142;height:50;visibility:visible" coordsize="567,2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" adj="-11796480,,5400" path="m,32l8,,565,217r2,l557,248,,32xe" fillcolor="black" stroked="f">
                <v:stroke joinstyle="round"/>
                <v:formulas/>
                <v:path arrowok="t" o:connecttype="custom" o:connectlocs="0,6;2,0;141,44;142,44;139,50;0,6" o:connectangles="0,0,0,0,0,0" textboxrect="0,0,567,2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1" o:spid="_x0000_s1073" style="position:absolute;left:704;top:423;width:111;height:49;visibility:visible" coordsize="441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" adj="-11796480,,5400" path="m,31l10,,439,217r2,1l428,246,,31xe" fillcolor="black" stroked="f">
                <v:stroke joinstyle="round"/>
                <v:formulas/>
                <v:path arrowok="t" o:connecttype="custom" o:connectlocs="0,6;3,0;110,43;111,43;108,49;0,6" o:connectangles="0,0,0,0,0,0" textboxrect="0,0,441,2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2" o:spid="_x0000_s1074" style="position:absolute;left:812;top:466;width:93;height:63;visibility:visible" coordsize="373,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" adj="-11796480,,5400" path="m,28l13,,371,285r2,2l356,312,,28xe" fillcolor="black" stroked="f">
                <v:stroke joinstyle="round"/>
                <v:formulas/>
                <v:path arrowok="t" o:connecttype="custom" o:connectlocs="0,6;3,0;93,58;93,58;89,63;0,6" o:connectangles="0,0,0,0,0,0" textboxrect="0,0,373,31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3" o:spid="_x0000_s1075" style="position:absolute;left:901;top:524;width:66;height:64;visibility:visible" coordsize="268,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" adj="-11796480,,5400" path="m,25l17,,264,305r4,11l242,323,,25xe" fillcolor="black" stroked="f">
                <v:stroke joinstyle="round"/>
                <v:formulas/>
                <v:path arrowok="t" o:connecttype="custom" o:connectlocs="0,5;4,0;65,60;66,63;60,64;0,5" o:connectangles="0,0,0,0,0,0" textboxrect="0,0,268,3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4" o:spid="_x0000_s1076" style="position:absolute;left:961;top:587;width:6;height:75;visibility:visible" coordsize="26,3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" adj="-11796480,,5400" path="m,7l26,r,374l,373,,7xe" fillcolor="black" stroked="f">
                <v:stroke joinstyle="round"/>
                <v:formulas/>
                <v:path arrowok="t" o:connecttype="custom" o:connectlocs="0,1;6,0;6,75;6,75;0,75;0,1" o:connectangles="0,0,0,0,0,0" textboxrect="0,0,26,37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5" o:spid="_x0000_s1077" style="position:absolute;left:959;top:662;width:8;height:39;visibility:visible" coordsize="34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" adj="-11796480,,5400" path="m8,l34,1,26,198r,1l,195,8,xe" fillcolor="black" stroked="f">
                <v:stroke joinstyle="round"/>
                <v:formulas/>
                <v:path arrowok="t" o:connecttype="custom" o:connectlocs="2,0;8,0;6,39;6,39;0,38;2,0" o:connectangles="0,0,0,0,0,0" textboxrect="0,0,34,19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6" o:spid="_x0000_s1078" style="position:absolute;left:953;top:701;width:12;height:53;visibility:visible" coordsize="49,2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" adj="-11796480,,5400" path="m23,l49,4,25,259r-4,10l,249,23,xe" fillcolor="black" stroked="f">
                <v:stroke joinstyle="round"/>
                <v:formulas/>
                <v:path arrowok="t" o:connecttype="custom" o:connectlocs="6,0;12,1;6,51;5,53;0,49;6,0" o:connectangles="0,0,0,0,0,0" textboxrect="0,0,49,26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7" o:spid="_x0000_s1079" style="position:absolute;left:926;top:750;width:32;height:30;visibility:visible" coordsize="129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" adj="-11796480,,5400" path="m108,r21,20l17,149r-2,1l,123,108,xe" fillcolor="black" stroked="f">
                <v:stroke joinstyle="round"/>
                <v:formulas/>
                <v:path arrowok="t" o:connecttype="custom" o:connectlocs="27,0;32,4;4,30;4,30;0,25;27,0" o:connectangles="0,0,0,0,0,0" textboxrect="0,0,129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8" o:spid="_x0000_s1080" style="position:absolute;left:887;top:775;width:43;height:27;visibility:visible" coordsize="17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" adj="-11796480,,5400" path="m156,r15,27l12,136r-3,1l,106,156,xe" fillcolor="black" stroked="f">
                <v:stroke joinstyle="round"/>
                <v:formulas/>
                <v:path arrowok="t" o:connecttype="custom" o:connectlocs="39,0;43,5;3,27;2,27;0,21;39,0" o:connectangles="0,0,0,0,0,0" textboxrect="0,0,171,13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9" o:spid="_x0000_s1081" style="position:absolute;left:840;top:796;width:49;height:20;visibility:visible" coordsize="198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" adj="-11796480,,5400" path="m189,r9,31l7,99r-1,1l,68,189,xe" fillcolor="black" stroked="f">
                <v:stroke joinstyle="round"/>
                <v:formulas/>
                <v:path arrowok="t" o:connecttype="custom" o:connectlocs="47,0;49,6;2,20;1,20;0,14;47,0" o:connectangles="0,0,0,0,0,0" textboxrect="0,0,198,1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0" o:spid="_x0000_s1082" style="position:absolute;left:777;top:810;width:65;height:20;visibility:visible" coordsize="259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" adj="-11796480,,5400" path="m253,r6,32l5,101r-1,l,68,253,xe" fillcolor="black" stroked="f">
                <v:stroke joinstyle="round"/>
                <v:formulas/>
                <v:path arrowok="t" o:connecttype="custom" o:connectlocs="63,0;65,6;1,20;1,20;0,13;63,0" o:connectangles="0,0,0,0,0,0" textboxrect="0,0,259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1" o:spid="_x0000_s1083" style="position:absolute;left:703;top:823;width:75;height:17;visibility:visible" coordsize="298,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" adj="-11796480,,5400" path="m294,r4,33l3,82,,50,294,xe" fillcolor="black" stroked="f">
                <v:stroke joinstyle="round"/>
                <v:formulas/>
                <v:path arrowok="t" o:connecttype="custom" o:connectlocs="74,0;75,7;1,17;0,10;0,10;74,0" o:connectangles="0,0,0,0,0,0" textboxrect="0,0,298,8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2" o:spid="_x0000_s1084" style="position:absolute;left:624;top:833;width:80;height:19;visibility:visible" coordsize="321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" adj="-11796480,,5400" path="m318,r3,32l3,92,,58,318,xe" fillcolor="black" stroked="f">
                <v:stroke joinstyle="round"/>
                <v:formulas/>
                <v:path arrowok="t" o:connecttype="custom" o:connectlocs="79,0;80,7;1,19;1,19;0,12;79,0" o:connectangles="0,0,0,0,0,0" textboxrect="0,0,321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3" o:spid="_x0000_s1085" style="position:absolute;left:544;top:845;width:80;height:14;visibility:visible" coordsize="323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" adj="-11796480,,5400" path="m320,r3,34l5,72,,40r1,l320,xe" fillcolor="black" stroked="f">
                <v:stroke joinstyle="round"/>
                <v:formulas/>
                <v:path arrowok="t" o:connecttype="custom" o:connectlocs="79,0;80,7;1,14;0,8;0,8;79,0" o:connectangles="0,0,0,0,0,0" textboxrect="0,0,323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4" o:spid="_x0000_s1086" style="position:absolute;left:466;top:853;width:79;height:20;visibility:visible" coordsize="315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" adj="-11796480,,5400" path="m310,r5,32l5,101,,69,310,xe" fillcolor="black" stroked="f">
                <v:stroke joinstyle="round"/>
                <v:formulas/>
                <v:path arrowok="t" o:connecttype="custom" o:connectlocs="78,0;79,6;1,20;0,14;0,14;78,0" o:connectangles="0,0,0,0,0,0" textboxrect="0,0,315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5" o:spid="_x0000_s1087" style="position:absolute;left:396;top:867;width:72;height:20;visibility:visible" coordsize="286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" adj="-11796480,,5400" path="m281,r5,32l8,100,,69,2,68,281,xe" fillcolor="black" stroked="f">
                <v:stroke joinstyle="round"/>
                <v:formulas/>
                <v:path arrowok="t" o:connecttype="custom" o:connectlocs="71,0;72,6;2,20;0,14;1,14;71,0" o:connectangles="0,0,0,0,0,0" textboxrect="0,0,286,1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6" o:spid="_x0000_s1088" style="position:absolute;left:356;top:881;width:42;height:20;visibility:visible" coordsize="169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" adj="-11796480,,5400" path="m161,r8,31l12,100,,70,3,69,161,xe" fillcolor="black" stroked="f">
                <v:stroke joinstyle="round"/>
                <v:formulas/>
                <v:path arrowok="t" o:connecttype="custom" o:connectlocs="40,0;42,6;3,20;0,14;1,14;40,0" o:connectangles="0,0,0,0,0,0" textboxrect="0,0,169,1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7" o:spid="_x0000_s1089" style="position:absolute;left:338;top:895;width:21;height:15;visibility:visible" coordsize="83,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" adj="-11796480,,5400" path="m71,l83,30,37,62,1,79,,49,71,xe" fillcolor="black" stroked="f">
                <v:stroke joinstyle="round"/>
                <v:formulas/>
                <v:path arrowok="t" o:connecttype="custom" o:connectlocs="18,0;21,6;9,12;0,15;0,9;18,0" o:connectangles="0,0,0,0,0,0" textboxrect="0,0,83,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8" o:spid="_x0000_s1090" style="position:absolute;left:338;top:907;width:60;height:27;visibility:visible" coordsize="240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" adj="-11796480,,5400" path="m,17l36,,240,104r-9,31l,17xe" fillcolor="black" stroked="f">
                <v:stroke joinstyle="round"/>
                <v:formulas/>
                <v:path arrowok="t" o:connecttype="custom" o:connectlocs="0,3;9,0;60,21;58,27;58,27;0,3" o:connectangles="0,0,0,0,0,0" textboxrect="0,0,240,1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9" o:spid="_x0000_s1091" style="position:absolute;left:396;top:928;width:76;height:31;visibility:visible" coordsize="304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" adj="-11796480,,5400" path="m,31l9,,304,127r,2l294,158,,31xe" fillcolor="black" stroked="f">
                <v:stroke joinstyle="round"/>
                <v:formulas/>
                <v:path arrowok="t" o:connecttype="custom" o:connectlocs="0,6;2,0;76,25;76,25;74,31;0,6" o:connectangles="0,0,0,0,0,0" textboxrect="0,0,304,15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0" o:spid="_x0000_s1092" style="position:absolute;left:470;top:954;width:68;height:33;visibility:visible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" adj="-11796480,,5400" path="m,29l10,,273,137r1,l262,167,,29xe" fillcolor="black" stroked="f">
                <v:stroke joinstyle="round"/>
                <v:formulas/>
                <v:path arrowok="t" o:connecttype="custom" o:connectlocs="0,6;2,0;68,27;68,27;65,33;0,6" o:connectangles="0,0,0,0,0,0" textboxrect="0,0,274,16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1" o:spid="_x0000_s1093" style="position:absolute;left:535;top:981;width:67;height:39;visibility:visible" coordsize="268,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" adj="-11796480,,5400" path="m,30l12,,267,167r1,1l254,196,,30xe" fillcolor="black" stroked="f">
                <v:stroke joinstyle="round"/>
                <v:formulas/>
                <v:path arrowok="t" o:connecttype="custom" o:connectlocs="0,6;3,0;67,33;67,33;64,39;0,6" o:connectangles="0,0,0,0,0,0" textboxrect="0,0,268,19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2" o:spid="_x0000_s1094" style="position:absolute;left:598;top:1015;width:54;height:38;visibility:visible" coordsize="215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" adj="-11796480,,5400" path="m,28l14,,213,168r2,2l196,194,,28xe" fillcolor="black" stroked="f">
                <v:stroke joinstyle="round"/>
                <v:formulas/>
                <v:path arrowok="t" o:connecttype="custom" o:connectlocs="0,5;4,0;53,33;54,33;49,38;0,5" o:connectangles="0,0,0,0,0,0" textboxrect="0,0,215,19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3" o:spid="_x0000_s1095" style="position:absolute;left:648;top:1049;width:35;height:39;visibility:visible" coordsize="142,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" adj="-11796480,,5400" path="m,24l19,,140,177r2,8l117,196,,24xe" fillcolor="black" stroked="f">
                <v:stroke joinstyle="round"/>
                <v:formulas/>
                <v:path arrowok="t" o:connecttype="custom" o:connectlocs="0,5;5,0;35,35;35,37;29,39;0,5" o:connectangles="0,0,0,0,0,0" textboxrect="0,0,142,19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4" o:spid="_x0000_s1096" style="position:absolute;left:677;top:1086;width:16;height:50;visibility:visible" coordsize="65,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" adj="-11796480,,5400" path="m,11l25,,65,245r,2l39,251,,11xe" fillcolor="black" stroked="f">
                <v:stroke joinstyle="round"/>
                <v:formulas/>
                <v:path arrowok="t" o:connecttype="custom" o:connectlocs="0,2;6,0;16,49;16,49;10,50;0,2" o:connectangles="0,0,0,0,0,0" textboxrect="0,0,65,25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5" o:spid="_x0000_s1097" style="position:absolute;left:686;top:1135;width:9;height:40;visibility:visible" coordsize="34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" adj="-11796480,,5400" path="m,4l26,r8,197l34,198r-26,l,4xe" fillcolor="black" stroked="f">
                <v:stroke joinstyle="round"/>
                <v:formulas/>
                <v:path arrowok="t" o:connecttype="custom" o:connectlocs="0,1;7,0;9,40;9,40;2,40;0,1" o:connectangles="0,0,0,0,0,0" textboxrect="0,0,34,19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6" o:spid="_x0000_s1098" style="position:absolute;left:688;top:1175;width:7;height:35;visibility:visible" coordsize="26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" adj="-11796480,,5400" path="m,l26,r,177l,176,,xe" fillcolor="black" stroked="f">
                <v:stroke joinstyle="round"/>
                <v:formulas/>
                <v:path arrowok="t" o:connecttype="custom" o:connectlocs="0,0;7,0;7,35;7,35;0,35;0,0" o:connectangles="0,0,0,0,0,0" textboxrect="0,0,26,17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7" o:spid="_x0000_s1099" style="position:absolute;left:686;top:1210;width:9;height:44;visibility:visible" coordsize="34,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" adj="-11796480,,5400" path="m8,l34,1,26,218r,3l,216,8,xe" fillcolor="black" stroked="f">
                <v:stroke joinstyle="round"/>
                <v:formulas/>
                <v:path arrowok="t" o:connecttype="custom" o:connectlocs="2,0;9,0;7,43;7,44;0,43;2,0" o:connectangles="0,0,0,0,0,0" textboxrect="0,0,34,22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8" o:spid="_x0000_s1100" style="position:absolute;left:681;top:1253;width:12;height:34;visibility:visible" coordsize="49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" adj="-11796480,,5400" path="m23,l49,5,25,161r-2,7l,152,23,xe" fillcolor="black" stroked="f">
                <v:stroke joinstyle="round"/>
                <v:formulas/>
                <v:path arrowok="t" o:connecttype="custom" o:connectlocs="6,0;12,1;6,33;6,34;0,31;6,0" o:connectangles="0,0,0,0,0,0" textboxrect="0,0,49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9" o:spid="_x0000_s1101" style="position:absolute;left:655;top:1283;width:31;height:37;visibility:visible" coordsize="125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" adj="-11796480,,5400" path="m102,r23,16l21,183r-2,1l,162,102,xe" fillcolor="black" stroked="f">
                <v:stroke joinstyle="round"/>
                <v:formulas/>
                <v:path arrowok="t" o:connecttype="custom" o:connectlocs="25,0;31,3;5,37;5,37;0,33;25,0" o:connectangles="0,0,0,0,0,0" textboxrect="0,0,125,18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0" o:spid="_x0000_s1102" style="position:absolute;left:631;top:1316;width:29;height:27;visibility:visible" coordsize="117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" adj="-11796480,,5400" path="m98,r19,22l25,138,,124r4,-6l98,xe" fillcolor="black" stroked="f">
                <v:stroke joinstyle="round"/>
                <v:formulas/>
                <v:path arrowok="t" o:connecttype="custom" o:connectlocs="24,0;29,4;6,27;0,24;1,23;24,0" o:connectangles="0,0,0,0,0,0" textboxrect="0,0,117,13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1" o:spid="_x0000_s1103" style="position:absolute;left:623;top:1341;width:14;height:27;visibility:visible" coordsize="57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" adj="-11796480,,5400" path="m32,l57,14,27,133,,137r,-9l32,xe" fillcolor="black" stroked="f">
                <v:stroke joinstyle="round"/>
                <v:formulas/>
                <v:path arrowok="t" o:connecttype="custom" o:connectlocs="8,0;14,3;7,26;0,27;0,25;8,0" o:connectangles="0,0,0,0,0,0" textboxrect="0,0,57,13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2" o:spid="_x0000_s1104" style="position:absolute;left:623;top:1367;width:14;height:27;visibility:visible" coordsize="57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" adj="-11796480,,5400" path="m,4l27,,57,121,33,136r-1,-4l,4xe" fillcolor="black" stroked="f">
                <v:stroke joinstyle="round"/>
                <v:formulas/>
                <v:path arrowok="t" o:connecttype="custom" o:connectlocs="0,1;7,0;14,24;8,27;8,26;0,1" o:connectangles="0,0,0,0,0,0" textboxrect="0,0,57,13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3" o:spid="_x0000_s1105" style="position:absolute;left:631;top:1391;width:22;height:31;visibility:visible" coordsize="88,1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" adj="-11796480,,5400" path="m,15l24,,87,136r1,4l63,151,,15xe" fillcolor="black" stroked="f">
                <v:stroke joinstyle="round"/>
                <v:formulas/>
                <v:path arrowok="t" o:connecttype="custom" o:connectlocs="0,3;6,0;22,28;22,29;16,31;0,3" o:connectangles="0,0,0,0,0,0" textboxrect="0,0,88,15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4" o:spid="_x0000_s1106" style="position:absolute;left:647;top:1419;width:14;height:27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" adj="-11796480,,5400" path="m,11l25,,57,127r,7l31,134,,11xe" fillcolor="black" stroked="f">
                <v:stroke joinstyle="round"/>
                <v:formulas/>
                <v:path arrowok="t" o:connecttype="custom" o:connectlocs="0,2;6,0;14,26;14,27;8,27;0,2" o:connectangles="0,0,0,0,0,0" textboxrect="0,0,57,1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5" o:spid="_x0000_s1107" style="position:absolute;left:653;top:1446;width:8;height:31;visibility:visible" coordsize="34,1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" adj="-11796480,,5400" path="m8,l34,,26,147r-1,6l,141,8,xe" fillcolor="black" stroked="f">
                <v:stroke joinstyle="round"/>
                <v:formulas/>
                <v:path arrowok="t" o:connecttype="custom" o:connectlocs="2,0;8,0;6,30;6,31;0,29;2,0" o:connectangles="0,0,0,0,0,0" textboxrect="0,0,34,15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6" o:spid="_x0000_s1108" style="position:absolute;left:635;top:1474;width:24;height:36;visibility:visible" coordsize="9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" adj="-11796480,,5400" path="m70,l95,12,24,179,,164r,-1l70,xe" fillcolor="black" stroked="f">
                <v:stroke joinstyle="round"/>
                <v:formulas/>
                <v:path arrowok="t" o:connecttype="custom" o:connectlocs="18,0;24,2;6,36;0,33;0,33;18,0" o:connectangles="0,0,0,0,0,0" textboxrect="0,0,95,1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7" o:spid="_x0000_s1109" style="position:absolute;left:621;top:1507;width:20;height:32;visibility:visible" coordsize="80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" adj="-11796480,,5400" path="m56,l80,15,24,161,,148,56,xe" fillcolor="black" stroked="f">
                <v:stroke joinstyle="round"/>
                <v:formulas/>
                <v:path arrowok="t" o:connecttype="custom" o:connectlocs="14,0;20,3;6,32;0,29;0,29;14,0" o:connectangles="0,0,0,0,0,0" textboxrect="0,0,80,16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8" o:spid="_x0000_s1110" style="position:absolute;left:607;top:1537;width:20;height:32;visibility:visible" coordsize="80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" adj="-11796480,,5400" path="m56,l80,13,25,160,,150r1,-3l56,xe" fillcolor="black" stroked="f">
                <v:stroke joinstyle="round"/>
                <v:formulas/>
                <v:path arrowok="t" o:connecttype="custom" o:connectlocs="14,0;20,3;6,32;0,30;0,29;14,0" o:connectangles="0,0,0,0,0,0" textboxrect="0,0,80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9" o:spid="_x0000_s1111" style="position:absolute;left:601;top:1567;width:12;height:23;visibility:visible" coordsize="49,1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" adj="-11796480,,5400" path="m24,l49,10,26,116,,114r13,-2l,107,24,xe" fillcolor="black" stroked="f">
                <v:stroke joinstyle="round"/>
                <v:formulas/>
                <v:path arrowok="t" o:connecttype="custom" o:connectlocs="6,0;12,2;6,23;0,23;3,22;0,21;6,0" o:connectangles="0,0,0,0,0,0,0" textboxrect="0,0,49,1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0" o:spid="_x0000_s1112" style="position:absolute;left:597;top:1552;width:10;height:38;visibility:visible" coordsize="42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" adj="-11796480,,5400" path="m42,187r-13,1l16,190,,4,,3,26,,42,187xe" fillcolor="black" stroked="f">
                <v:stroke joinstyle="round"/>
                <v:formulas/>
                <v:path arrowok="t" o:connecttype="custom" o:connectlocs="10,37;7,38;4,38;0,1;0,1;6,0;10,37" o:connectangles="0,0,0,0,0,0,0" textboxrect="0,0,42,19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1" o:spid="_x0000_s1113" style="position:absolute;left:595;top:1506;width:8;height:46;visibility:visible" coordsize="34,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" adj="-11796480,,5400" path="m34,227l8,230,,4,26,r,2l34,227xe" fillcolor="black" stroked="f">
                <v:stroke joinstyle="round"/>
                <v:formulas/>
                <v:path arrowok="t" o:connecttype="custom" o:connectlocs="8,45;2,46;0,1;6,0;6,0;8,45" o:connectangles="0,0,0,0,0,0" textboxrect="0,0,34,23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2" o:spid="_x0000_s1114" style="position:absolute;left:591;top:1470;width:10;height:37;visibility:visible" coordsize="42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" adj="-11796480,,5400" path="m42,180r-26,4l,10,26,r,3l42,180xe" fillcolor="black" stroked="f">
                <v:stroke joinstyle="round"/>
                <v:formulas/>
                <v:path arrowok="t" o:connecttype="custom" o:connectlocs="10,36;4,37;0,2;6,0;6,1;10,36" o:connectangles="0,0,0,0,0,0" textboxrect="0,0,42,18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3" o:spid="_x0000_s1115" style="position:absolute;left:579;top:1439;width:18;height:33;visibility:visible" coordsize="74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" adj="-11796480,,5400" path="m74,158l48,168,,13,26,,74,158xe" fillcolor="black" stroked="f">
                <v:stroke joinstyle="round"/>
                <v:formulas/>
                <v:path arrowok="t" o:connecttype="custom" o:connectlocs="18,31;12,33;0,3;6,0;6,0;18,31" o:connectangles="0,0,0,0,0,0" textboxrect="0,0,74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4" o:spid="_x0000_s1116" style="position:absolute;left:563;top:1404;width:22;height:37;visibility:visible" coordsize="90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" adj="-11796480,,5400" path="m90,174l64,187,1,10,,5,26,,90,174xe" fillcolor="black" stroked="f">
                <v:stroke joinstyle="round"/>
                <v:formulas/>
                <v:path arrowok="t" o:connecttype="custom" o:connectlocs="22,34;16,37;0,2;0,1;6,0;22,34" o:connectangles="0,0,0,0,0,0" textboxrect="0,0,90,18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5" o:spid="_x0000_s1117" style="position:absolute;left:559;top:1367;width:11;height:38;visibility:visible" coordsize="42,1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" adj="-11796480,,5400" path="m42,183r-26,5l,2,,,26,,42,183xe" fillcolor="black" stroked="f">
                <v:stroke joinstyle="round"/>
                <v:formulas/>
                <v:path arrowok="t" o:connecttype="custom" o:connectlocs="11,37;4,38;0,0;0,0;7,0;11,37" o:connectangles="0,0,0,0,0,0" textboxrect="0,0,42,18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6" o:spid="_x0000_s1118" style="position:absolute;left:559;top:1329;width:9;height:38;visibility:visible" coordsize="34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" adj="-11796480,,5400" path="m26,189l,189,8,2,8,,34,4,26,189xe" fillcolor="black" stroked="f">
                <v:stroke joinstyle="round"/>
                <v:formulas/>
                <v:path arrowok="t" o:connecttype="custom" o:connectlocs="7,38;0,38;2,0;2,0;9,1;7,38" o:connectangles="0,0,0,0,0,0" textboxrect="0,0,34,18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7" o:spid="_x0000_s1119" style="position:absolute;left:561;top:1289;width:13;height:41;visibility:visible" coordsize="50,2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" adj="-11796480,,5400" path="m26,204l,200,24,3,25,,50,11,26,204xe" fillcolor="black" stroked="f">
                <v:stroke joinstyle="round"/>
                <v:formulas/>
                <v:path arrowok="t" o:connecttype="custom" o:connectlocs="7,41;0,40;6,1;7,0;13,2;7,41" o:connectangles="0,0,0,0,0,0" textboxrect="0,0,50,20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8" o:spid="_x0000_s1120" style="position:absolute;left:567;top:1253;width:22;height:39;visibility:visible" coordsize="88,1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" adj="-11796480,,5400" path="m25,192l,181,64,4,66,,88,18,25,192xe" fillcolor="black" stroked="f">
                <v:stroke joinstyle="round"/>
                <v:formulas/>
                <v:path arrowok="t" o:connecttype="custom" o:connectlocs="6,39;0,37;16,1;17,0;22,4;6,39" o:connectangles="0,0,0,0,0,0" textboxrect="0,0,88,1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9" o:spid="_x0000_s1121" style="position:absolute;left:584;top:1225;width:26;height:32;visibility:visible" coordsize="107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" adj="-11796480,,5400" path="m22,158l,140,87,2,89,r18,23l22,158xe" fillcolor="black" stroked="f">
                <v:stroke joinstyle="round"/>
                <v:formulas/>
                <v:path arrowok="t" o:connecttype="custom" o:connectlocs="5,32;0,28;21,0;22,0;26,5;5,32" o:connectangles="0,0,0,0,0,0" textboxrect="0,0,107,15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0" o:spid="_x0000_s1122" style="position:absolute;left:606;top:1207;width:27;height:23;visibility:visible" coordsize="109,1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" adj="-11796480,,5400" path="m18,115l,92,82,r27,3l105,18,18,115xe" fillcolor="black" stroked="f">
                <v:stroke joinstyle="round"/>
                <v:formulas/>
                <v:path arrowok="t" o:connecttype="custom" o:connectlocs="4,23;0,18;20,0;27,1;26,4;4,23" o:connectangles="0,0,0,0,0,0" textboxrect="0,0,109,11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1" o:spid="_x0000_s1123" style="position:absolute;left:619;top:1168;width:14;height:39;visibility:visible" coordsize="57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" adj="-11796480,,5400" path="m57,195l30,192,,19,22,r3,8l57,195xe" fillcolor="black" stroked="f">
                <v:stroke joinstyle="round"/>
                <v:formulas/>
                <v:path arrowok="t" o:connecttype="custom" o:connectlocs="14,39;7,38;0,4;5,0;6,2;14,39" o:connectangles="0,0,0,0,0,0" textboxrect="0,0,57,19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2" o:spid="_x0000_s1124" style="position:absolute;left:592;top:1140;width:32;height:32;visibility:visible" coordsize="129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" adj="-11796480,,5400" path="m129,141r-22,19l,27,14,r4,3l129,141xe" fillcolor="black" stroked="f">
                <v:stroke joinstyle="round"/>
                <v:formulas/>
                <v:path arrowok="t" o:connecttype="custom" o:connectlocs="32,28;27,32;0,5;3,0;4,1;32,28" o:connectangles="0,0,0,0,0,0" textboxrect="0,0,129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3" o:spid="_x0000_s1125" style="position:absolute;left:567;top:1126;width:29;height:20;visibility:visible" coordsize="116,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" adj="-11796480,,5400" path="m116,69l102,96,,30,12,r,1l116,69xe" fillcolor="black" stroked="f">
                <v:stroke joinstyle="round"/>
                <v:formulas/>
                <v:path arrowok="t" o:connecttype="custom" o:connectlocs="29,14;26,20;0,6;3,0;3,0;29,14" o:connectangles="0,0,0,0,0,0" textboxrect="0,0,116,9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4" o:spid="_x0000_s1126" style="position:absolute;left:529;top:1109;width:41;height:23;visibility:visible" coordsize="162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" adj="-11796480,,5400" path="m162,89r-12,30l,31,9,r2,1l162,89xe" fillcolor="black" stroked="f">
                <v:stroke joinstyle="round"/>
                <v:formulas/>
                <v:path arrowok="t" o:connecttype="custom" o:connectlocs="41,17;38,23;0,6;2,0;3,0;41,17" o:connectangles="0,0,0,0,0,0" textboxrect="0,0,162,1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5" o:spid="_x0000_s1127" style="position:absolute;left:482;top:1093;width:49;height:22;visibility:visible" coordsize="199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" adj="-11796480,,5400" path="m199,78r-9,31l,31,8,,199,78xe" fillcolor="black" stroked="f">
                <v:stroke joinstyle="round"/>
                <v:formulas/>
                <v:path arrowok="t" o:connecttype="custom" o:connectlocs="49,16;47,22;0,6;0,6;2,0;49,16" o:connectangles="0,0,0,0,0,0" textboxrect="0,0,199,10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6" o:spid="_x0000_s1128" style="position:absolute;left:412;top:1069;width:72;height:30;visibility:visible" coordsize="287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" adj="-11796480,,5400" path="m287,118r-8,31l1,31,,30,10,,287,118xe" fillcolor="black" stroked="f">
                <v:stroke joinstyle="round"/>
                <v:formulas/>
                <v:path arrowok="t" o:connecttype="custom" o:connectlocs="72,24;70,30;0,6;0,6;3,0;72,24" o:connectangles="0,0,0,0,0,0" textboxrect="0,0,287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7" o:spid="_x0000_s1129" style="position:absolute;left:350;top:1046;width:64;height:29;visibility:visible" coordsize="258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" adj="-11796480,,5400" path="m258,118r-10,30l1,30,,30,12,,258,118xe" fillcolor="black" stroked="f">
                <v:stroke joinstyle="round"/>
                <v:formulas/>
                <v:path arrowok="t" o:connecttype="custom" o:connectlocs="64,23;62,29;0,6;0,6;3,0;64,23" o:connectangles="0,0,0,0,0,0" textboxrect="0,0,258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8" o:spid="_x0000_s1130" style="position:absolute;left:304;top:1023;width:49;height:29;visibility:visible" coordsize="198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" adj="-11796480,,5400" path="m198,116r-12,30l3,27,,26,16,,198,116xe" fillcolor="black" stroked="f">
                <v:stroke joinstyle="round"/>
                <v:formulas/>
                <v:path arrowok="t" o:connecttype="custom" o:connectlocs="49,23;46,29;1,5;0,5;4,0;49,23" o:connectangles="0,0,0,0,0,0" textboxrect="0,0,198,1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9" o:spid="_x0000_s1131" style="position:absolute;left:261;top:990;width:47;height:38;visibility:visible" coordsize="186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" adj="-11796480,,5400" path="m186,163r-16,26l4,22,,16,23,,186,163xe" fillcolor="black" stroked="f">
                <v:stroke joinstyle="round"/>
                <v:formulas/>
                <v:path arrowok="t" o:connecttype="custom" o:connectlocs="47,33;43,38;1,4;0,3;6,0;47,33" o:connectangles="0,0,0,0,0,0" textboxrect="0,0,186,18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0" o:spid="_x0000_s1132" style="position:absolute;left:249;top:964;width:18;height:29;visibility:visible" coordsize="72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" adj="-11796480,,5400" path="m72,132l49,148,1,10,,4,26,,72,132xe" fillcolor="black" stroked="f">
                <v:stroke joinstyle="round"/>
                <v:formulas/>
                <v:path arrowok="t" o:connecttype="custom" o:connectlocs="18,26;12,29;0,2;0,1;7,0;18,26" o:connectangles="0,0,0,0,0,0" textboxrect="0,0,72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1" o:spid="_x0000_s1133" style="position:absolute;left:247;top:929;width:8;height:35;visibility:visible" coordsize="34,1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" adj="-11796480,,5400" path="m34,174l8,178,,2,27,r7,174xe" fillcolor="black" stroked="f">
                <v:stroke joinstyle="round"/>
                <v:formulas/>
                <v:path arrowok="t" o:connecttype="custom" o:connectlocs="8,34;2,35;0,0;6,0;6,0;8,34" o:connectangles="0,0,0,0,0,0" textboxrect="0,0,34,17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2" o:spid="_x0000_s1134" style="position:absolute;left:243;top:889;width:10;height:40;visibility:visible" coordsize="43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" adj="-11796480,,5400" path="m43,197r-27,2l,2,,,27,1,43,197xe" fillcolor="black" stroked="f">
                <v:stroke joinstyle="round"/>
                <v:formulas/>
                <v:path arrowok="t" o:connecttype="custom" o:connectlocs="10,40;4,40;0,0;0,0;6,0;10,40" o:connectangles="0,0,0,0,0,0" textboxrect="0,0,43,19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3" o:spid="_x0000_s1135" style="position:absolute;left:243;top:860;width:8;height:30;visibility:visible" coordsize="35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" adj="-11796480,,5400" path="m27,150l,149,8,1,9,,35,5,27,150xe" fillcolor="black" stroked="f">
                <v:stroke joinstyle="round"/>
                <v:formulas/>
                <v:path arrowok="t" o:connecttype="custom" o:connectlocs="6,30;0,30;2,0;2,0;8,1;6,30" o:connectangles="0,0,0,0,0,0" textboxrect="0,0,35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4" o:spid="_x0000_s1136" style="position:absolute;left:245;top:817;width:14;height:44;visibility:visible" coordsize="57,2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" adj="-11796480,,5400" path="m26,218l,213,31,6,34,,57,16,26,218xe" fillcolor="black" stroked="f">
                <v:stroke joinstyle="round"/>
                <v:formulas/>
                <v:path arrowok="t" o:connecttype="custom" o:connectlocs="6,44;0,43;8,1;8,0;14,3;6,44" o:connectangles="0,0,0,0,0,0" textboxrect="0,0,57,2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5" o:spid="_x0000_s1137" style="position:absolute;left:253;top:787;width:27;height:33;visibility:visible" coordsize="107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" adj="-11796480,,5400" path="m23,168l,152,87,5,91,r16,26l23,168xe" fillcolor="black" stroked="f">
                <v:stroke joinstyle="round"/>
                <v:formulas/>
                <v:path arrowok="t" o:connecttype="custom" o:connectlocs="6,33;0,30;22,1;23,0;27,5;6,33" o:connectangles="0,0,0,0,0,0" textboxrect="0,0,107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6" o:spid="_x0000_s1138" style="position:absolute;left:276;top:765;width:39;height:27;visibility:visible" coordsize="156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" adj="-11796480,,5400" path="m16,135l,109,142,1,145,r11,30l16,135xe" fillcolor="black" stroked="f">
                <v:stroke joinstyle="round"/>
                <v:formulas/>
                <v:path arrowok="t" o:connecttype="custom" o:connectlocs="4,27;0,22;36,0;36,0;39,6;4,27" o:connectangles="0,0,0,0,0,0" textboxrect="0,0,156,1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7" o:spid="_x0000_s1139" style="position:absolute;left:312;top:749;width:42;height:22;visibility:visible" coordsize="168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" adj="-11796480,,5400" path="m11,109l,79,159,r1,l168,31,11,109xe" fillcolor="black" stroked="f">
                <v:stroke joinstyle="round"/>
                <v:formulas/>
                <v:path arrowok="t" o:connecttype="custom" o:connectlocs="3,22;0,16;40,0;40,0;42,6;3,22" o:connectangles="0,0,0,0,0,0" textboxrect="0,0,168,10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8" o:spid="_x0000_s1140" style="position:absolute;left:352;top:735;width:52;height:20;visibility:visible" coordsize="207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" adj="-11796480,,5400" path="m8,101l,70,200,r1,l207,33,8,101xe" fillcolor="black" stroked="f">
                <v:stroke joinstyle="round"/>
                <v:formulas/>
                <v:path arrowok="t" o:connecttype="custom" o:connectlocs="2,20;0,14;50,0;50,0;52,7;2,20" o:connectangles="0,0,0,0,0,0" textboxrect="0,0,207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9" o:spid="_x0000_s1141" style="position:absolute;left:403;top:723;width:59;height:19;visibility:visible" coordsize="235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" adj="-11796480,,5400" path="m6,91l,58,230,r1,l235,32,6,91xe" fillcolor="black" stroked="f">
                <v:stroke joinstyle="round"/>
                <v:formulas/>
                <v:path arrowok="t" o:connecttype="custom" o:connectlocs="2,19;0,12;58,0;58,0;59,7;2,19" o:connectangles="0,0,0,0,0,0" textboxrect="0,0,235,9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0" o:spid="_x0000_s1142" style="position:absolute;left:461;top:714;width:66;height:16;visibility:visible" coordsize="266,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" adj="-11796480,,5400" path="m4,81l,49,262,r1,l266,32,4,81xe" fillcolor="black" stroked="f">
                <v:stroke joinstyle="round"/>
                <v:formulas/>
                <v:path arrowok="t" o:connecttype="custom" o:connectlocs="1,16;0,10;65,0;65,0;66,6;1,16" o:connectangles="0,0,0,0,0,0" textboxrect="0,0,266,8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1" o:spid="_x0000_s1143" style="position:absolute;left:526;top:708;width:65;height:12;visibility:visible" coordsize="258,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" adj="-11796480,,5400" path="m3,62l,30,255,r3,32l3,62xe" fillcolor="black" stroked="f">
                <v:stroke joinstyle="round"/>
                <v:formulas/>
                <v:path arrowok="t" o:connecttype="custom" o:connectlocs="1,12;0,6;64,0;65,6;65,6;1,12" o:connectangles="0,0,0,0,0,0" textboxrect="0,0,258,6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2" o:spid="_x0000_s1144" style="position:absolute;left:590;top:700;width:62;height:14;visibility:visible" coordsize="249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" adj="-11796480,,5400" path="m3,72l,40,246,r3,32l3,72xe" fillcolor="black" stroked="f">
                <v:stroke joinstyle="round"/>
                <v:formulas/>
                <v:path arrowok="t" o:connecttype="custom" o:connectlocs="1,14;0,8;61,0;61,0;62,6;1,14" o:connectangles="0,0,0,0,0,0" textboxrect="0,0,249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3" o:spid="_x0000_s1145" style="position:absolute;left:652;top:692;width:66;height:14;visibility:visible" coordsize="266,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" adj="-11796480,,5400" path="m3,70l,38,262,r4,32l3,70xe" fillcolor="black" stroked="f">
                <v:stroke joinstyle="round"/>
                <v:formulas/>
                <v:path arrowok="t" o:connecttype="custom" o:connectlocs="1,14;0,8;65,0;66,6;66,6;1,14" o:connectangles="0,0,0,0,0,0" textboxrect="0,0,266,7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4" o:spid="_x0000_s1146" style="position:absolute;left:717;top:684;width:61;height:14;visibility:visible" coordsize="244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" adj="-11796480,,5400" path="m4,72l,40,239,r5,32l243,32,4,72xe" fillcolor="black" stroked="f">
                <v:stroke joinstyle="round"/>
                <v:formulas/>
                <v:path arrowok="t" o:connecttype="custom" o:connectlocs="1,14;0,8;60,0;61,6;61,6;1,14" o:connectangles="0,0,0,0,0,0" textboxrect="0,0,244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5" o:spid="_x0000_s1147" style="position:absolute;left:777;top:672;width:49;height:18;visibility:visible" coordsize="196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" adj="-11796480,,5400" path="m5,91l,59,189,r1,l196,32,5,91xe" fillcolor="black" stroked="f">
                <v:stroke joinstyle="round"/>
                <v:formulas/>
                <v:path arrowok="t" o:connecttype="custom" o:connectlocs="1,18;0,12;47,0;48,0;49,6;1,18" o:connectangles="0,0,0,0,0,0" textboxrect="0,0,196,9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6" o:spid="_x0000_s1148" style="position:absolute;left:824;top:664;width:43;height:15;visibility:visible" coordsize="171,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" adj="-11796480,,5400" path="m6,71l,39,156,r15,29l165,33,6,71xe" fillcolor="black" stroked="f">
                <v:stroke joinstyle="round"/>
                <v:formulas/>
                <v:path arrowok="t" o:connecttype="custom" o:connectlocs="2,15;0,8;39,0;43,6;41,7;2,15" o:connectangles="0,0,0,0,0,0" textboxrect="0,0,171,7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7" o:spid="_x0000_s1149" style="position:absolute;left:863;top:654;width:18;height:16;visibility:visible" coordsize="72,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" adj="-11796480,,5400" path="m15,83l,54,43,10,72,,70,23,15,83xe" fillcolor="black" stroked="f">
                <v:stroke joinstyle="round"/>
                <v:formulas/>
                <v:path arrowok="t" o:connecttype="custom" o:connectlocs="4,16;0,10;11,2;18,0;18,4;4,16" o:connectangles="0,0,0,0,0,0" textboxrect="0,0,72,8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8" o:spid="_x0000_s1150" style="position:absolute;left:863;top:637;width:18;height:19;visibility:visible" coordsize="74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" adj="-11796480,,5400" path="m74,82l45,92,,27,15,r3,4l74,82xe" fillcolor="black" stroked="f">
                <v:stroke joinstyle="round"/>
                <v:formulas/>
                <v:path arrowok="t" o:connecttype="custom" o:connectlocs="18,17;11,19;0,6;4,0;4,1;18,17" o:connectangles="0,0,0,0,0,0" textboxrect="0,0,74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9" o:spid="_x0000_s1151" style="position:absolute;left:822;top:613;width:44;height:30;visibility:visible" coordsize="180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" adj="-11796480,,5400" path="m180,119r-15,27l,30,11,r1,2l180,119xe" fillcolor="black" stroked="f">
                <v:stroke joinstyle="round"/>
                <v:formulas/>
                <v:path arrowok="t" o:connecttype="custom" o:connectlocs="44,24;40,30;0,6;3,0;3,0;44,24" o:connectangles="0,0,0,0,0,0" textboxrect="0,0,180,1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0" o:spid="_x0000_s1152" style="position:absolute;left:774;top:592;width:50;height:27;visibility:visible" coordsize="20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" adj="-11796480,,5400" path="m201,107r-11,30l,29,10,r1,l201,107xe" fillcolor="black" stroked="f">
                <v:stroke joinstyle="round"/>
                <v:formulas/>
                <v:path arrowok="t" o:connecttype="custom" o:connectlocs="50,21;47,27;0,6;2,0;3,0;50,21" o:connectangles="0,0,0,0,0,0" textboxrect="0,0,201,13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1" o:spid="_x0000_s1153" style="position:absolute;left:710;top:568;width:66;height:30;visibility:visible" coordsize="264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" adj="-11796480,,5400" path="m264,119r-10,29l,31,9,,264,119xe" fillcolor="black" stroked="f">
                <v:stroke joinstyle="round"/>
                <v:formulas/>
                <v:path arrowok="t" o:connecttype="custom" o:connectlocs="66,24;64,30;0,6;2,0;2,0;66,24" o:connectangles="0,0,0,0,0,0" textboxrect="0,0,264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2" o:spid="_x0000_s1154" style="position:absolute;left:635;top:543;width:78;height:31;visibility:visible" coordsize="311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" adj="-11796480,,5400" path="m311,128r-9,31l,31,7,,8,,311,128xe" fillcolor="black" stroked="f">
                <v:stroke joinstyle="round"/>
                <v:formulas/>
                <v:path arrowok="t" o:connecttype="custom" o:connectlocs="78,25;76,31;0,6;2,0;2,0;78,25" o:connectangles="0,0,0,0,0,0" textboxrect="0,0,311,15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3" o:spid="_x0000_s1155" style="position:absolute;left:538;top:515;width:99;height:34;visibility:visible" coordsize="396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" adj="-11796480,,5400" path="m396,137r-7,31l,31,6,,7,,396,137xe" fillcolor="black" stroked="f">
                <v:stroke joinstyle="round"/>
                <v:formulas/>
                <v:path arrowok="t" o:connecttype="custom" o:connectlocs="99,28;97,34;0,6;2,0;2,0;99,28" o:connectangles="0,0,0,0,0,0" textboxrect="0,0,396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4" o:spid="_x0000_s1156" style="position:absolute;left:438;top:491;width:101;height:30;visibility:visible" coordsize="404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" adj="-11796480,,5400" path="m404,119r-6,31l,32,6,,404,119xe" fillcolor="black" stroked="f">
                <v:stroke joinstyle="round"/>
                <v:formulas/>
                <v:path arrowok="t" o:connecttype="custom" o:connectlocs="101,24;100,30;0,6;2,0;2,0;101,24" o:connectangles="0,0,0,0,0,0" textboxrect="0,0,404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5" o:spid="_x0000_s1157" style="position:absolute;left:363;top:476;width:77;height:22;visibility:visible" coordsize="308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" adj="-11796480,,5400" path="m308,78r-6,32l,32,5,,308,78xe" fillcolor="black" stroked="f">
                <v:stroke joinstyle="round"/>
                <v:formulas/>
                <v:path arrowok="t" o:connecttype="custom" o:connectlocs="77,16;76,22;0,6;0,6;1,0;77,16" o:connectangles="0,0,0,0,0,0" textboxrect="0,0,308,11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6" o:spid="_x0000_s1158" style="position:absolute;left:281;top:458;width:83;height:24;visibility:visible" coordsize="332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" adj="-11796480,,5400" path="m332,88r-5,32l1,31,,31,6,,332,88xe" fillcolor="black" stroked="f">
                <v:stroke joinstyle="round"/>
                <v:formulas/>
                <v:path arrowok="t" o:connecttype="custom" o:connectlocs="83,18;82,24;0,6;0,6;2,0;83,18" o:connectangles="0,0,0,0,0,0" textboxrect="0,0,332,1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7" o:spid="_x0000_s1159" style="position:absolute;left:194;top:436;width:89;height:28;visibility:visible" coordsize="356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" adj="-11796480,,5400" path="m356,109r-6,31l,32,7,,356,109xe" fillcolor="black" stroked="f">
                <v:stroke joinstyle="round"/>
                <v:formulas/>
                <v:path arrowok="t" o:connecttype="custom" o:connectlocs="89,22;88,28;0,6;0,6;2,0;89,22" o:connectangles="0,0,0,0,0,0" textboxrect="0,0,356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8" o:spid="_x0000_s1160" style="position:absolute;left:114;top:415;width:81;height:28;visibility:visible" coordsize="32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" adj="-11796480,,5400" path="m327,108r-7,32l1,32,,31,9,,327,108xe" fillcolor="black" stroked="f">
                <v:stroke joinstyle="round"/>
                <v:formulas/>
                <v:path arrowok="t" o:connecttype="custom" o:connectlocs="81,22;79,28;0,6;0,6;2,0;81,22" o:connectangles="0,0,0,0,0,0" textboxrect="0,0,327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9" o:spid="_x0000_s1161" style="position:absolute;left:59;top:396;width:57;height:25;visibility:visible" coordsize="225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" adj="-11796480,,5400" path="m225,96r-9,31l2,29,,28,13,,225,96xe" fillcolor="black" stroked="f">
                <v:stroke joinstyle="round"/>
                <v:formulas/>
                <v:path arrowok="t" o:connecttype="custom" o:connectlocs="57,19;55,25;1,6;0,6;3,0;57,19" o:connectangles="0,0,0,0,0,0" textboxrect="0,0,225,1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0" o:spid="_x0000_s1162" style="position:absolute;left:21;top:372;width:42;height:29;visibility:visible" coordsize="169,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" adj="-11796480,,5400" path="m169,116r-13,28l4,25,,20,20,,169,116xe" fillcolor="black" stroked="f">
                <v:stroke joinstyle="round"/>
                <v:formulas/>
                <v:path arrowok="t" o:connecttype="custom" o:connectlocs="42,23;39,29;1,5;0,4;5,0;42,23" o:connectangles="0,0,0,0,0,0" textboxrect="0,0,169,14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1" o:spid="_x0000_s1163" style="position:absolute;left:6;top:352;width:20;height:24;visibility:visible" coordsize="78,1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" adj="-11796480,,5400" path="m78,102l58,122,2,15,,7,26,,78,102xe" fillcolor="black" stroked="f">
                <v:stroke joinstyle="round"/>
                <v:formulas/>
                <v:path arrowok="t" o:connecttype="custom" o:connectlocs="20,20;15,24;1,3;0,1;7,0;20,20" o:connectangles="0,0,0,0,0,0" textboxrect="0,0,78,12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2" o:spid="_x0000_s1164" style="position:absolute;left:2;top:318;width:11;height:35;visibility:visible" coordsize="42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" adj="-11796480,,5400" path="m42,172r-26,7l,3,,2,27,,42,172xe" fillcolor="black" stroked="f">
                <v:stroke joinstyle="round"/>
                <v:formulas/>
                <v:path arrowok="t" o:connecttype="custom" o:connectlocs="11,34;4,35;0,1;0,0;7,0;11,34" o:connectangles="0,0,0,0,0,0" textboxrect="0,0,42,1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3" o:spid="_x0000_s1165" style="position:absolute;top:286;width:9;height:32;visibility:visible" coordsize="35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" adj="-11796480,,5400" path="m35,158l8,160,,3,,,27,1r8,157xe" fillcolor="black" stroked="f">
                <v:stroke joinstyle="round"/>
                <v:formulas/>
                <v:path arrowok="t" o:connecttype="custom" o:connectlocs="9,32;2,32;0,1;0,0;7,0;9,32" o:connectangles="0,0,0,0,0,0" textboxrect="0,0,35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4" o:spid="_x0000_s1166" style="position:absolute;top:249;width:9;height:37;visibility:visible" coordsize="35,1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" adj="-11796480,,5400" path="m27,186l,185,8,,35,1,27,186xe" fillcolor="black" stroked="f">
                <v:stroke joinstyle="round"/>
                <v:formulas/>
                <v:path arrowok="t" o:connecttype="custom" o:connectlocs="7,37;0,37;2,0;9,0;9,0;7,37" o:connectangles="0,0,0,0,0,0" textboxrect="0,0,35,18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5" o:spid="_x0000_s1167" style="position:absolute;left:2;top:198;width:9;height:51;visibility:visible" coordsize="34,2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" adj="-11796480,,5400" path="m27,258l,257,8,11,12,,34,19,27,258xe" fillcolor="black" stroked="f">
                <v:stroke joinstyle="round"/>
                <v:formulas/>
                <v:path arrowok="t" o:connecttype="custom" o:connectlocs="7,51;0,51;2,2;3,0;9,4;7,51" o:connectangles="0,0,0,0,0,0" textboxrect="0,0,34,25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6" o:spid="_x0000_s1168" style="position:absolute;left:1;top:3;width:1251;height:1561;visibility:visible" coordsize="5005,7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" adj="-11796480,,5400" path="m8,1101l16,855,119,727,270,609,461,492,676,383,955,255,1337,138,1687,68,2093,10,2498,r453,20l3294,60r366,68l4002,216r271,89l4591,452r382,225l4591,1091r414,570l4957,1710,4750,1424r31,119l4512,1169r-128,147l3986,1111,3557,944,3095,806,2706,737,2212,727r-470,40l1384,845,907,1032,644,1169,477,1287r398,99l1337,1494r421,117l2251,1768r558,217l3238,2201r358,284l3843,2790r,374l3835,3361r-24,255l3699,3744r-158,107l3349,3921r-254,68l2801,4038r-319,60l2164,4136r-311,69l1575,4275r-159,68l1345,4392r230,118l1869,4638r263,137l2387,4942r198,167l2706,5286r39,246l2753,5729r,177l2745,6121r-24,157l2617,6446r-95,117l2490,6691r32,129l2585,6957r32,128l2609,7232r-71,167l2482,7546r-55,148l2403,7802r-16,-187l2379,7389r-16,-177l2315,7055r-64,-177l2235,6691r8,-186l2267,6308r65,-177l2419,5994r87,-98l2474,5709,2363,5571r-104,-69l2108,5414r-191,-79l1639,5217,1392,5099,1209,4982,1042,4815,995,4677r-8,-177l971,4303r8,-147l1010,3950r88,-147l1240,3694r160,-78l1599,3547r231,-59l2093,3439r254,-30l2593,3371r263,-40l3095,3292r191,-60l3445,3194r56,-60l3445,3056,3278,2937,3087,2830,2832,2712,2530,2584,2140,2447,1742,2328r-302,-78l1114,2162,763,2053,445,1945,231,1848,79,1729,23,1621,8,1444,,1287,8,1101xe" fillcolor="#abbfa4" stroked="f">
                <v:stroke joinstyle="round"/>
                <v:formulas/>
                <v:path arrowok="t" o:connecttype="custom" o:connectlocs="30,145;169,77;422,14;738,4;1000,43;1243,135;1239,342;1128,234;889,189;553,145;227,206;219,277;563,354;899,497;959,672;885,770;700,808;463,841;336,879;533,955;676,1058;688,1182;654,1290;630,1365;652,1447;607,1539;595,1478;563,1376;567,1262;626,1180;565,1101;410,1044;260,963;243,861;274,761;400,710;587,682;774,659;875,627;772,566;535,490;278,433;58,370;2,289" o:connectangles="0,0,0,0,0,0,0,0,0,0,0,0,0,0,0,0,0,0,0,0,0,0,0,0,0,0,0,0,0,0,0,0,0,0,0,0,0,0,0,0,0,0,0,0" textboxrect="0,0,5005,780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7" o:spid="_x0000_s1169" style="position:absolute;left:2;top:146;width:30;height:30;visibility:visible" coordsize="121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" adj="-11796480,,5400" path="m23,149l,130,103,3,106,r15,26l23,149xe" fillcolor="black" stroked="f">
                <v:stroke joinstyle="round"/>
                <v:formulas/>
                <v:path arrowok="t" o:connecttype="custom" o:connectlocs="6,30;0,26;26,1;26,0;30,5;6,30" o:connectangles="0,0,0,0,0,0" textboxrect="0,0,121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8" o:spid="_x0000_s1170" style="position:absolute;left:29;top:122;width:41;height:29;visibility:visible" coordsize="165,1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" adj="-11796480,,5400" path="m15,145l,119,151,2,153,r12,29l15,145xe" fillcolor="black" stroked="f">
                <v:stroke joinstyle="round"/>
                <v:formulas/>
                <v:path arrowok="t" o:connecttype="custom" o:connectlocs="4,29;0,24;38,0;38,0;41,6;4,29" o:connectangles="0,0,0,0,0,0" textboxrect="0,0,165,14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9" o:spid="_x0000_s1171" style="position:absolute;left:67;top:98;width:50;height:30;visibility:visible" coordsize="201,1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" adj="-11796480,,5400" path="m12,147l,118,190,1,191,r10,31l12,147xe" fillcolor="black" stroked="f">
                <v:stroke joinstyle="round"/>
                <v:formulas/>
                <v:path arrowok="t" o:connecttype="custom" o:connectlocs="3,30;0,24;47,0;48,0;50,6;3,30" o:connectangles="0,0,0,0,0,0" textboxrect="0,0,201,14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0" o:spid="_x0000_s1172" style="position:absolute;left:115;top:77;width:56;height:28;visibility:visible" coordsize="225,1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" adj="-11796480,,5400" path="m10,139l,108,215,r1,l225,31,10,139xe" fillcolor="black" stroked="f">
                <v:stroke joinstyle="round"/>
                <v:formulas/>
                <v:path arrowok="t" o:connecttype="custom" o:connectlocs="2,28;0,22;54,0;54,0;56,6;2,28" o:connectangles="0,0,0,0,0,0" textboxrect="0,0,225,13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1" o:spid="_x0000_s1173" style="position:absolute;left:168;top:51;width:72;height:32;visibility:visible" coordsize="287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" adj="-11796480,,5400" path="m9,160l,129,278,1,280,r7,32l9,160xe" fillcolor="black" stroked="f">
                <v:stroke joinstyle="round"/>
                <v:formulas/>
                <v:path arrowok="t" o:connecttype="custom" o:connectlocs="2,32;0,26;70,0;70,0;72,6;2,32" o:connectangles="0,0,0,0,0,0" textboxrect="0,0,287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2" o:spid="_x0000_s1174" style="position:absolute;left:238;top:27;width:97;height:30;visibility:visible" coordsize="38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" adj="-11796480,,5400" path="m7,150l,118,382,r1,l387,33,7,150xe" fillcolor="black" stroked="f">
                <v:stroke joinstyle="round"/>
                <v:formulas/>
                <v:path arrowok="t" o:connecttype="custom" o:connectlocs="2,30;0,24;96,0;96,0;97,7;2,30" o:connectangles="0,0,0,0,0,0" textboxrect="0,0,387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3" o:spid="_x0000_s1175" style="position:absolute;left:334;top:14;width:89;height:20;visibility:visible" coordsize="354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" adj="-11796480,,5400" path="m4,102l,69,350,r4,34l4,102xe" fillcolor="black" stroked="f">
                <v:stroke joinstyle="round"/>
                <v:formulas/>
                <v:path arrowok="t" o:connecttype="custom" o:connectlocs="1,20;0,14;88,0;88,0;89,7;1,20" o:connectangles="0,0,0,0,0,0" textboxrect="0,0,354,10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4" o:spid="_x0000_s1176" style="position:absolute;left:422;top:2;width:102;height:18;visibility:visible" coordsize="408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" adj="-11796480,,5400" path="m4,92l,58,406,r1,l408,32,4,92xe" fillcolor="black" stroked="f">
                <v:stroke joinstyle="round"/>
                <v:formulas/>
                <v:path arrowok="t" o:connecttype="custom" o:connectlocs="1,18;0,11;102,0;102,0;102,6;1,18" o:connectangles="0,0,0,0,0,0" textboxrect="0,0,408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5" o:spid="_x0000_s1177" style="position:absolute;left:523;width:102;height:8;visibility:visible" coordsize="407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" adj="-11796480,,5400" path="m1,42l,10,406,r1,l406,32,1,42xe" fillcolor="black" stroked="f">
                <v:stroke joinstyle="round"/>
                <v:formulas/>
                <v:path arrowok="t" o:connecttype="custom" o:connectlocs="0,8;0,2;102,0;102,0;102,6;0,8" o:connectangles="0,0,0,0,0,0" textboxrect="0,0,407,4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6" o:spid="_x0000_s1178" style="position:absolute;left:625;width:114;height:10;visibility:visible" coordsize="455,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" adj="-11796480,,5400" path="m,32l1,,454,20r1,l453,52,,32xe" fillcolor="black" stroked="f">
                <v:stroke joinstyle="round"/>
                <v:formulas/>
                <v:path arrowok="t" o:connecttype="custom" o:connectlocs="0,6;0,0;114,4;114,4;113,10;0,6" o:connectangles="0,0,0,0,0,0" textboxrect="0,0,455,5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7" o:spid="_x0000_s1179" style="position:absolute;left:738;top:4;width:87;height:14;visibility:visible" coordsize="345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" adj="-11796480,,5400" path="m,32l2,,344,38r1,l341,72,,32xe" fillcolor="black" stroked="f">
                <v:stroke joinstyle="round"/>
                <v:formulas/>
                <v:path arrowok="t" o:connecttype="custom" o:connectlocs="0,6;1,0;87,7;87,7;86,14;0,6" o:connectangles="0,0,0,0,0,0" textboxrect="0,0,345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8" o:spid="_x0000_s1180" style="position:absolute;left:824;top:12;width:92;height:20;visibility:visible" coordsize="370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" adj="-11796480,,5400" path="m,34l4,,370,70r-5,32l,34xe" fillcolor="black" stroked="f">
                <v:stroke joinstyle="round"/>
                <v:formulas/>
                <v:path arrowok="t" o:connecttype="custom" o:connectlocs="0,7;1,0;92,14;92,14;91,20;0,7" o:connectangles="0,0,0,0,0,0" textboxrect="0,0,370,10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9" o:spid="_x0000_s1181" style="position:absolute;left:915;top:26;width:87;height:24;visibility:visible" coordsize="348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" adj="-11796480,,5400" path="m,32l5,,348,89r-6,31l,32xe" fillcolor="black" stroked="f">
                <v:stroke joinstyle="round"/>
                <v:formulas/>
                <v:path arrowok="t" o:connecttype="custom" o:connectlocs="0,6;1,0;87,18;87,18;86,24;0,6" o:connectangles="0,0,0,0,0,0" textboxrect="0,0,348,1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0" o:spid="_x0000_s1182" style="position:absolute;left:1000;top:43;width:70;height:24;visibility:visible" coordsize="278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" adj="-11796480,,5400" path="m,31l6,,277,88r1,1l270,119,,31xe" fillcolor="black" stroked="f">
                <v:stroke joinstyle="round"/>
                <v:formulas/>
                <v:path arrowok="t" o:connecttype="custom" o:connectlocs="0,6;2,0;70,18;70,18;68,24;0,6" o:connectangles="0,0,0,0,0,0" textboxrect="0,0,278,1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1" o:spid="_x0000_s1183" style="position:absolute;left:1068;top:61;width:82;height:36;visibility:visible" coordsize="328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" adj="-11796480,,5400" path="m,30l8,,327,147r1,l317,177,,30xe" fillcolor="black" stroked="f">
                <v:stroke joinstyle="round"/>
                <v:formulas/>
                <v:path arrowok="t" o:connecttype="custom" o:connectlocs="0,6;2,0;82,30;82,30;79,36;0,6" o:connectangles="0,0,0,0,0,0" textboxrect="0,0,328,17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2" o:spid="_x0000_s1184" style="position:absolute;left:1147;top:91;width:99;height:50;visibility:visible" coordsize="396,2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" adj="-11796480,,5400" path="m,30l11,,393,226r3,27l363,245,,30xe" fillcolor="black" stroked="f">
                <v:stroke joinstyle="round"/>
                <v:formulas/>
                <v:path arrowok="t" o:connecttype="custom" o:connectlocs="0,6;3,0;98,45;99,50;91,48;0,6" o:connectangles="0,0,0,0,0,0" textboxrect="0,0,396,25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3" o:spid="_x0000_s1185" style="position:absolute;left:1146;top:140;width:100;height:83;visibility:visible" coordsize="401,4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" adj="-11796480,,5400" path="m368,r33,8l29,410,,419,1,397,368,xe" fillcolor="black" stroked="f">
                <v:stroke joinstyle="round"/>
                <v:formulas/>
                <v:path arrowok="t" o:connecttype="custom" o:connectlocs="92,0;100,2;7,81;0,83;0,79;92,0" o:connectangles="0,0,0,0,0,0" textboxrect="0,0,401,4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4" o:spid="_x0000_s1186" style="position:absolute;left:1146;top:222;width:108;height:116;visibility:visible" coordsize="433,5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" adj="-11796480,,5400" path="m,9l29,,433,558r-1,23l405,566,,9xe" fillcolor="black" stroked="f">
                <v:stroke joinstyle="round"/>
                <v:formulas/>
                <v:path arrowok="t" o:connecttype="custom" o:connectlocs="0,2;7,0;108,111;108,116;101,113;0,2" o:connectangles="0,0,0,0,0,0" textboxrect="0,0,433,58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5" o:spid="_x0000_s1187" style="position:absolute;left:1237;top:335;width:17;height:13;visibility:visible" coordsize="66,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" adj="-11796480,,5400" path="m39,l66,15,19,65,,62,11,29,39,xe" fillcolor="black" stroked="f">
                <v:stroke joinstyle="round"/>
                <v:formulas/>
                <v:path arrowok="t" o:connecttype="custom" o:connectlocs="10,0;17,3;5,13;0,12;3,6;10,0" o:connectangles="0,0,0,0,0,0" textboxrect="0,0,66,6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6" o:spid="_x0000_s1188" style="position:absolute;left:1185;top:286;width:55;height:61;visibility:visible" coordsize="221,3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" adj="-11796480,,5400" path="m221,273r-11,33l3,21,13,10,,16,23,,221,273xe" fillcolor="black" stroked="f">
                <v:stroke joinstyle="round"/>
                <v:formulas/>
                <v:path arrowok="t" o:connecttype="custom" o:connectlocs="55,54;52,61;1,4;3,2;0,3;6,0;55,54" o:connectangles="0,0,0,0,0,0,0" textboxrect="0,0,221,30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7" o:spid="_x0000_s1189" style="position:absolute;left:1185;top:287;width:14;height:27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" adj="-11796480,,5400" path="m,11l13,5,25,,57,118,35,134r9,-10l32,129,,11xe" fillcolor="black" stroked="f">
                <v:stroke joinstyle="round"/>
                <v:formulas/>
                <v:path arrowok="t" o:connecttype="custom" o:connectlocs="0,2;3,1;6,0;14,24;9,27;11,25;8,26;0,2" o:connectangles="0,0,0,0,0,0,0,0" textboxrect="0,0,57,1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8" o:spid="_x0000_s1190" style="position:absolute;left:1126;top:235;width:72;height:79;visibility:visible" coordsize="288,3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" adj="-11796480,,5400" path="m288,375r-10,11l269,396,8,36,,,19,1,288,375xe" fillcolor="black" stroked="f">
                <v:stroke joinstyle="round"/>
                <v:formulas/>
                <v:path arrowok="t" o:connecttype="custom" o:connectlocs="72,75;70,77;67,79;2,7;0,0;5,0;72,75" o:connectangles="0,0,0,0,0,0,0" textboxrect="0,0,288,39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9" o:spid="_x0000_s1191" style="position:absolute;left:1095;top:235;width:33;height:34;visibility:visible" coordsize="132,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" adj="-11796480,,5400" path="m124,r8,36l14,172,,174,2,141,124,xe" fillcolor="black" stroked="f">
                <v:stroke joinstyle="round"/>
                <v:formulas/>
                <v:path arrowok="t" o:connecttype="custom" o:connectlocs="31,0;33,7;4,34;0,34;1,28;31,0" o:connectangles="0,0,0,0,0,0" textboxrect="0,0,132,17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0" o:spid="_x0000_s1192" style="position:absolute;left:996;top:222;width:100;height:47;visibility:visible" coordsize="400,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" adj="-11796480,,5400" path="m400,203r-2,33l,31,9,r1,l400,203xe" fillcolor="black" stroked="f">
                <v:stroke joinstyle="round"/>
                <v:formulas/>
                <v:path arrowok="t" o:connecttype="custom" o:connectlocs="100,40;100,47;0,6;2,0;3,0;100,40" o:connectangles="0,0,0,0,0,0" textboxrect="0,0,400,23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1" o:spid="_x0000_s1193" style="position:absolute;left:889;top:189;width:109;height:39;visibility:visible" coordsize="437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" adj="-11796480,,5400" path="m437,167r-9,31l,31,7,,437,167xe" fillcolor="black" stroked="f">
                <v:stroke joinstyle="round"/>
                <v:formulas/>
                <v:path arrowok="t" o:connecttype="custom" o:connectlocs="109,33;107,39;0,6;2,0;2,0;109,33" o:connectangles="0,0,0,0,0,0" textboxrect="0,0,437,19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2" o:spid="_x0000_s1194" style="position:absolute;left:774;top:161;width:116;height:34;visibility:visible" coordsize="467,1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" adj="-11796480,,5400" path="m467,139r-7,31l,33,4,,5,1,467,139xe" fillcolor="black" stroked="f">
                <v:stroke joinstyle="round"/>
                <v:formulas/>
                <v:path arrowok="t" o:connecttype="custom" o:connectlocs="116,28;114,34;0,7;1,0;1,0;116,28" o:connectangles="0,0,0,0,0,0" textboxrect="0,0,467,17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3" o:spid="_x0000_s1195" style="position:absolute;left:676;top:147;width:99;height:21;visibility:visible" coordsize="393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" adj="-11796480,,5400" path="m393,68r-4,33l,32,2,,3,,393,68xe" fillcolor="black" stroked="f">
                <v:stroke joinstyle="round"/>
                <v:formulas/>
                <v:path arrowok="t" o:connecttype="custom" o:connectlocs="99,14;98,21;0,7;1,0;1,0;99,14" o:connectangles="0,0,0,0,0,0" textboxrect="0,0,393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4" o:spid="_x0000_s1196" style="position:absolute;left:553;top:145;width:124;height:9;visibility:visible" coordsize="495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" adj="-11796480,,5400" path="m495,10r-2,32l1,32,,,1,,495,10xe" fillcolor="black" stroked="f">
                <v:stroke joinstyle="round"/>
                <v:formulas/>
                <v:path arrowok="t" o:connecttype="custom" o:connectlocs="124,2;123,9;0,7;0,0;0,0;124,2" o:connectangles="0,0,0,0,0,0" textboxrect="0,0,495,4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5" o:spid="_x0000_s1197" style="position:absolute;left:435;top:145;width:119;height:15;visibility:visible" coordsize="472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" adj="-11796480,,5400" path="m471,r1,32l4,72,,40r2,l471,xe" fillcolor="black" stroked="f">
                <v:stroke joinstyle="round"/>
                <v:formulas/>
                <v:path arrowok="t" o:connecttype="custom" o:connectlocs="119,0;119,7;1,15;0,8;1,8;119,0" o:connectangles="0,0,0,0,0,0" textboxrect="0,0,472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6" o:spid="_x0000_s1198" style="position:absolute;left:345;top:153;width:91;height:22;visibility:visible" coordsize="364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" adj="-11796480,,5400" path="m360,r4,32l7,110,,79,2,78,360,xe" fillcolor="black" stroked="f">
                <v:stroke joinstyle="round"/>
                <v:formulas/>
                <v:path arrowok="t" o:connecttype="custom" o:connectlocs="90,0;91,6;2,22;0,16;1,16;90,0" o:connectangles="0,0,0,0,0,0" textboxrect="0,0,364,11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7" o:spid="_x0000_s1199" style="position:absolute;left:226;top:169;width:121;height:43;visibility:visible" coordsize="485,2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" adj="-11796480,,5400" path="m478,r7,31l10,216,,187r1,-1l478,xe" fillcolor="black" stroked="f">
                <v:stroke joinstyle="round"/>
                <v:formulas/>
                <v:path arrowok="t" o:connecttype="custom" o:connectlocs="119,0;121,6;2,43;0,37;0,37;119,0" o:connectangles="0,0,0,0,0,0" textboxrect="0,0,485,2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8" o:spid="_x0000_s1200" style="position:absolute;left:160;top:207;width:68;height:33;visibility:visible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" adj="-11796480,,5400" path="m264,r10,29l12,167,,138r1,-1l264,xe" fillcolor="black" stroked="f">
                <v:stroke joinstyle="round"/>
                <v:formulas/>
                <v:path arrowok="t" o:connecttype="custom" o:connectlocs="66,0;68,6;3,33;0,27;0,27;66,0" o:connectangles="0,0,0,0,0,0" textboxrect="0,0,274,16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9" o:spid="_x0000_s1201" style="position:absolute;left:118;top:234;width:45;height:30;visibility:visible" coordsize="180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" adj="-11796480,,5400" path="m168,r12,29l44,124,4,148,,118,168,xe" fillcolor="black" stroked="f">
                <v:stroke joinstyle="round"/>
                <v:formulas/>
                <v:path arrowok="t" o:connecttype="custom" o:connectlocs="42,0;45,6;11,25;1,30;0,24;42,0" o:connectangles="0,0,0,0,0,0" textboxrect="0,0,180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0" o:spid="_x0000_s1202" style="position:absolute;left:119;top:259;width:101;height:25;visibility:visible" coordsize="403,1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" adj="-11796480,,5400" path="m,24l40,,403,91r-5,32l,24xe" fillcolor="black" stroked="f">
                <v:stroke joinstyle="round"/>
                <v:formulas/>
                <v:path arrowok="t" o:connecttype="custom" o:connectlocs="0,5;10,0;101,18;100,25;100,25;0,5" o:connectangles="0,0,0,0,0,0" textboxrect="0,0,403,1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1" o:spid="_x0000_s1203" style="position:absolute;left:219;top:277;width:116;height:28;visibility:visible" coordsize="468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" adj="-11796480,,5400" path="m,32l5,,467,107r1,l462,140,,32xe" fillcolor="black" stroked="f">
                <v:stroke joinstyle="round"/>
                <v:formulas/>
                <v:path arrowok="t" o:connecttype="custom" o:connectlocs="0,6;1,0;116,21;116,21;115,28;0,6" o:connectangles="0,0,0,0,0,0" textboxrect="0,0,468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2" o:spid="_x0000_s1204" style="position:absolute;left:334;top:299;width:107;height:30;visibility:visible" coordsize="428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" adj="-11796480,,5400" path="m,33l6,,427,118r1,l421,150,,33xe" fillcolor="black" stroked="f">
                <v:stroke joinstyle="round"/>
                <v:formulas/>
                <v:path arrowok="t" o:connecttype="custom" o:connectlocs="0,7;2,0;107,24;107,24;105,30;0,7" o:connectangles="0,0,0,0,0,0" textboxrect="0,0,428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3" o:spid="_x0000_s1205" style="position:absolute;left:439;top:322;width:125;height:38;visibility:visible" coordsize="500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" adj="-11796480,,5400" path="m,32l7,,500,157r,2l493,190,,32xe" fillcolor="black" stroked="f">
                <v:stroke joinstyle="round"/>
                <v:formulas/>
                <v:path arrowok="t" o:connecttype="custom" o:connectlocs="0,6;2,0;125,31;125,32;123,38;0,6" o:connectangles="0,0,0,0,0,0" textboxrect="0,0,500,19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4" o:spid="_x0000_s1206" style="position:absolute;left:563;top:354;width:141;height:49;visibility:visible" coordsize="566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" adj="-11796480,,5400" path="m,31l7,,565,215r1,l556,246,,31xe" fillcolor="black" stroked="f">
                <v:stroke joinstyle="round"/>
                <v:formulas/>
                <v:path arrowok="t" o:connecttype="custom" o:connectlocs="0,6;2,0;141,43;141,43;139,49;0,6" o:connectangles="0,0,0,0,0,0" textboxrect="0,0,566,2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5" o:spid="_x0000_s1207" style="position:absolute;left:701;top:397;width:111;height:49;visibility:visible" coordsize="441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" adj="-11796480,,5400" path="m,31l10,,439,217r2,1l428,246,,31xe" fillcolor="black" stroked="f">
                <v:stroke joinstyle="round"/>
                <v:formulas/>
                <v:path arrowok="t" o:connecttype="custom" o:connectlocs="0,6;3,0;110,43;111,43;108,49;0,6" o:connectangles="0,0,0,0,0,0" textboxrect="0,0,441,2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6" o:spid="_x0000_s1208" style="position:absolute;left:809;top:441;width:93;height:62;visibility:visible" coordsize="374,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" adj="-11796480,,5400" path="m,28l13,,371,285r3,2l356,312,,28xe" fillcolor="black" stroked="f">
                <v:stroke joinstyle="round"/>
                <v:formulas/>
                <v:path arrowok="t" o:connecttype="custom" o:connectlocs="0,6;3,0;92,57;93,57;89,62;0,6" o:connectangles="0,0,0,0,0,0" textboxrect="0,0,374,31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7" o:spid="_x0000_s1209" style="position:absolute;left:898;top:498;width:66;height:65;visibility:visible" coordsize="268,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" adj="-11796480,,5400" path="m,25l18,,265,305r3,11l242,323,,25xe" fillcolor="black" stroked="f">
                <v:stroke joinstyle="round"/>
                <v:formulas/>
                <v:path arrowok="t" o:connecttype="custom" o:connectlocs="0,5;4,0;65,61;66,64;60,65;0,5" o:connectangles="0,0,0,0,0,0" textboxrect="0,0,268,3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8" o:spid="_x0000_s1210" style="position:absolute;left:958;top:561;width:6;height:75;visibility:visible" coordsize="26,3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" adj="-11796480,,5400" path="m,7l26,r,374l26,375,,374,,7xe" fillcolor="black" stroked="f">
                <v:stroke joinstyle="round"/>
                <v:formulas/>
                <v:path arrowok="t" o:connecttype="custom" o:connectlocs="0,1;6,0;6,75;6,75;0,75;0,1" o:connectangles="0,0,0,0,0,0" textboxrect="0,0,26,37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9" o:spid="_x0000_s1211" style="position:absolute;left:956;top:636;width:8;height:40;visibility:visible" coordsize="34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" adj="-11796480,,5400" path="m8,l34,1,26,197r,1l,196,8,xe" fillcolor="black" stroked="f">
                <v:stroke joinstyle="round"/>
                <v:formulas/>
                <v:path arrowok="t" o:connecttype="custom" o:connectlocs="2,0;8,0;6,40;6,40;0,40;2,0" o:connectangles="0,0,0,0,0,0" textboxrect="0,0,34,19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0" o:spid="_x0000_s1212" style="position:absolute;left:950;top:675;width:12;height:54;visibility:visible" coordsize="49,2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" adj="-11796480,,5400" path="m23,l49,2,26,257r-5,11l,249,23,xe" fillcolor="black" stroked="f">
                <v:stroke joinstyle="round"/>
                <v:formulas/>
                <v:path arrowok="t" o:connecttype="custom" o:connectlocs="6,0;12,0;6,52;5,54;0,50;6,0" o:connectangles="0,0,0,0,0,0" textboxrect="0,0,49,2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1" o:spid="_x0000_s1213" style="position:absolute;left:924;top:725;width:31;height:30;visibility:visible" coordsize="128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" adj="-11796480,,5400" path="m107,r21,19l16,147r-2,2l,121,107,xe" fillcolor="black" stroked="f">
                <v:stroke joinstyle="round"/>
                <v:formulas/>
                <v:path arrowok="t" o:connecttype="custom" o:connectlocs="26,0;31,4;4,30;3,30;0,24;26,0" o:connectangles="0,0,0,0,0,0" textboxrect="0,0,128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2" o:spid="_x0000_s1214" style="position:absolute;left:884;top:749;width:43;height:28;visibility:visible" coordsize="170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" adj="-11796480,,5400" path="m156,r14,28l11,136r-3,1l,106,156,xe" fillcolor="black" stroked="f">
                <v:stroke joinstyle="round"/>
                <v:formulas/>
                <v:path arrowok="t" o:connecttype="custom" o:connectlocs="39,0;43,6;3,28;2,28;0,22;39,0" o:connectangles="0,0,0,0,0,0" textboxrect="0,0,170,13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3" o:spid="_x0000_s1215" style="position:absolute;left:837;top:770;width:49;height:21;visibility:visible" coordsize="198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" adj="-11796480,,5400" path="m190,r8,31l7,101r-1,l,69,190,xe" fillcolor="black" stroked="f">
                <v:stroke joinstyle="round"/>
                <v:formulas/>
                <v:path arrowok="t" o:connecttype="custom" o:connectlocs="47,0;49,6;2,21;1,21;0,14;47,0" o:connectangles="0,0,0,0,0,0" textboxrect="0,0,198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4" o:spid="_x0000_s1216" style="position:absolute;left:774;top:784;width:65;height:20;visibility:visible" coordsize="259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" adj="-11796480,,5400" path="m253,r6,32l5,100r-1,1l,68,253,xe" fillcolor="black" stroked="f">
                <v:stroke joinstyle="round"/>
                <v:formulas/>
                <v:path arrowok="t" o:connecttype="custom" o:connectlocs="63,0;65,6;1,20;1,20;0,13;63,0" o:connectangles="0,0,0,0,0,0" textboxrect="0,0,259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5" o:spid="_x0000_s1217" style="position:absolute;left:700;top:798;width:75;height:16;visibility:visible" coordsize="298,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" adj="-11796480,,5400" path="m294,r4,33l4,81,,49,294,xe" fillcolor="black" stroked="f">
                <v:stroke joinstyle="round"/>
                <v:formulas/>
                <v:path arrowok="t" o:connecttype="custom" o:connectlocs="74,0;75,7;1,16;0,10;0,10;74,0" o:connectangles="0,0,0,0,0,0" textboxrect="0,0,298,8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6" o:spid="_x0000_s1218" style="position:absolute;left:621;top:808;width:80;height:18;visibility:visible" coordsize="322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" adj="-11796480,,5400" path="m318,r4,32l3,92,,60,318,xe" fillcolor="black" stroked="f">
                <v:stroke joinstyle="round"/>
                <v:formulas/>
                <v:path arrowok="t" o:connecttype="custom" o:connectlocs="79,0;80,6;1,18;1,18;0,12;79,0" o:connectangles="0,0,0,0,0,0" textboxrect="0,0,322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7" o:spid="_x0000_s1219" style="position:absolute;left:541;top:820;width:80;height:14;visibility:visible" coordsize="322,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" adj="-11796480,,5400" path="m319,r3,32l4,71,,38r1,l319,xe" fillcolor="black" stroked="f">
                <v:stroke joinstyle="round"/>
                <v:formulas/>
                <v:path arrowok="t" o:connecttype="custom" o:connectlocs="79,0;80,6;1,14;0,7;0,7;79,0" o:connectangles="0,0,0,0,0,0" textboxrect="0,0,322,7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8" o:spid="_x0000_s1220" style="position:absolute;left:463;top:827;width:79;height:21;visibility:visible" coordsize="315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" adj="-11796480,,5400" path="m311,r4,33l5,102,,69,311,xe" fillcolor="black" stroked="f">
                <v:stroke joinstyle="round"/>
                <v:formulas/>
                <v:path arrowok="t" o:connecttype="custom" o:connectlocs="78,0;79,7;1,21;0,14;0,14;78,0" o:connectangles="0,0,0,0,0,0" textboxrect="0,0,315,10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9" o:spid="_x0000_s1221" style="position:absolute;left:393;top:841;width:72;height:20;visibility:visible" coordsize="286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" adj="-11796480,,5400" path="m281,r5,33l8,101,,70r2,l281,xe" fillcolor="black" stroked="f">
                <v:stroke joinstyle="round"/>
                <v:formulas/>
                <v:path arrowok="t" o:connecttype="custom" o:connectlocs="71,0;72,7;2,20;0,14;1,14;71,0" o:connectangles="0,0,0,0,0,0" textboxrect="0,0,286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0" o:spid="_x0000_s1222" style="position:absolute;left:353;top:855;width:42;height:20;visibility:visible" coordsize="168,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" adj="-11796480,,5400" path="m160,r8,31l12,99,,70,2,69,160,xe" fillcolor="black" stroked="f">
                <v:stroke joinstyle="round"/>
                <v:formulas/>
                <v:path arrowok="t" o:connecttype="custom" o:connectlocs="40,0;42,6;3,20;0,14;1,14;40,0" o:connectangles="0,0,0,0,0,0" textboxrect="0,0,168,9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1" o:spid="_x0000_s1223" style="position:absolute;left:335;top:869;width:21;height:16;visibility:visible" coordsize="84,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" adj="-11796480,,5400" path="m72,l84,29,37,61,2,78,,49,72,xe" fillcolor="black" stroked="f">
                <v:stroke joinstyle="round"/>
                <v:formulas/>
                <v:path arrowok="t" o:connecttype="custom" o:connectlocs="18,0;21,6;9,13;1,16;0,10;18,0" o:connectangles="0,0,0,0,0,0" textboxrect="0,0,84,7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2" o:spid="_x0000_s1224" style="position:absolute;left:335;top:881;width:60;height:27;visibility:visible" coordsize="239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" adj="-11796480,,5400" path="m,17l35,,239,105r-9,30l,17xe" fillcolor="black" stroked="f">
                <v:stroke joinstyle="round"/>
                <v:formulas/>
                <v:path arrowok="t" o:connecttype="custom" o:connectlocs="0,3;9,0;60,21;58,27;58,27;0,3" o:connectangles="0,0,0,0,0,0" textboxrect="0,0,239,1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3" o:spid="_x0000_s1225" style="position:absolute;left:393;top:902;width:76;height:32;visibility:visible" coordsize="305,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" adj="-11796480,,5400" path="m,30l9,,304,128r1,l295,157,,30xe" fillcolor="black" stroked="f">
                <v:stroke joinstyle="round"/>
                <v:formulas/>
                <v:path arrowok="t" o:connecttype="custom" o:connectlocs="0,6;2,0;76,26;76,26;74,32;0,6" o:connectangles="0,0,0,0,0,0" textboxrect="0,0,305,15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4" o:spid="_x0000_s1226" style="position:absolute;left:467;top:928;width:68;height:33;visibility:visible" coordsize="273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" adj="-11796480,,5400" path="m,29l10,,272,137r1,1l262,167,,29xe" fillcolor="black" stroked="f">
                <v:stroke joinstyle="round"/>
                <v:formulas/>
                <v:path arrowok="t" o:connecttype="custom" o:connectlocs="0,6;2,0;68,27;68,27;65,33;0,6" o:connectangles="0,0,0,0,0,0" textboxrect="0,0,273,16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5" o:spid="_x0000_s1227" style="position:absolute;left:532;top:955;width:67;height:39;visibility:visible" coordsize="268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" adj="-11796480,,5400" path="m,29l11,,266,166r2,2l253,195,,29xe" fillcolor="black" stroked="f">
                <v:stroke joinstyle="round"/>
                <v:formulas/>
                <v:path arrowok="t" o:connecttype="custom" o:connectlocs="0,6;3,0;67,33;67,34;63,39;0,6" o:connectangles="0,0,0,0,0,0" textboxrect="0,0,268,19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6" o:spid="_x0000_s1228" style="position:absolute;left:595;top:989;width:55;height:39;visibility:visible" coordsize="216,1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" adj="-11796480,,5400" path="m,27l15,,213,167r3,3l197,193,,27xe" fillcolor="black" stroked="f">
                <v:stroke joinstyle="round"/>
                <v:formulas/>
                <v:path arrowok="t" o:connecttype="custom" o:connectlocs="0,5;4,0;54,34;55,34;50,39;0,5" o:connectangles="0,0,0,0,0,0" textboxrect="0,0,216,19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7" o:spid="_x0000_s1229" style="position:absolute;left:645;top:1023;width:35;height:39;visibility:visible" coordsize="141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" adj="-11796480,,5400" path="m,23l19,,139,176r2,8l116,195,,23xe" fillcolor="black" stroked="f">
                <v:stroke joinstyle="round"/>
                <v:formulas/>
                <v:path arrowok="t" o:connecttype="custom" o:connectlocs="0,5;5,0;35,35;35,37;29,39;0,5" o:connectangles="0,0,0,0,0,0" textboxrect="0,0,141,19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8" o:spid="_x0000_s1230" style="position:absolute;left:674;top:1060;width:16;height:50;visibility:visible" coordsize="65,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" adj="-11796480,,5400" path="m,11l25,,65,246r,3l39,251,,11xe" fillcolor="black" stroked="f">
                <v:stroke joinstyle="round"/>
                <v:formulas/>
                <v:path arrowok="t" o:connecttype="custom" o:connectlocs="0,2;6,0;16,49;16,50;10,50;0,2" o:connectangles="0,0,0,0,0,0" textboxrect="0,0,65,25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9" o:spid="_x0000_s1231" style="position:absolute;left:683;top:1110;width:9;height:39;visibility:visible" coordsize="34,1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" adj="-11796480,,5400" path="m,2l26,r8,195l34,197r-26,l,2xe" fillcolor="black" stroked="f">
                <v:stroke joinstyle="round"/>
                <v:formulas/>
                <v:path arrowok="t" o:connecttype="custom" o:connectlocs="0,0;7,0;9,39;9,39;2,39;0,0" o:connectangles="0,0,0,0,0,0" textboxrect="0,0,34,19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60" o:spid="_x0000_s1232" style="position:absolute;left:685;top:1149;width:7;height:35;visibility:visible" coordsize="26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" adj="-11796480,,5400" path="m,l26,r,177l,175,,xe" fillcolor="black" stroked="f">
                <v:stroke joinstyle="round"/>
                <v:formulas/>
                <v:path arrowok="t" o:connecttype="custom" o:connectlocs="0,0;7,0;7,35;7,35;0,35;0,0" o:connectangles="0,0,0,0,0,0" textboxrect="0,0,26,17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61" o:spid="_x0000_s1233" style="position:absolute;left:683;top:1184;width:9;height:44;visibility:visible" coordsize="34,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" adj="-11796480,,5400" path="m8,l34,2,26,218r,3l,216,8,xe" fillcolor="black" stroked="f">
                <v:stroke joinstyle="round"/>
                <v:formulas/>
                <v:path arrowok="t" o:connecttype="custom" o:connectlocs="2,0;9,0;7,43;7,44;0,43;2,0" o:connectangles="0,0,0,0,0,0" textboxrect="0,0,34,22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</v:group>
            <v:group id="Group 215" o:spid="_x0000_s1234" style="position:absolute;top:95;width:1189;height:1469" coordorigin=",95" coordsize="1189,1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<v:shape id="Freeform 462" o:spid="_x0000_s1235" style="position:absolute;left:681;top:1227;width:12;height:34;visibility:visible" coordsize="49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" adj="-11796480,,5400" path="m23,l49,5,25,162r-2,6l,152,23,xe" fillcolor="black" stroked="f">
                <v:stroke joinstyle="round"/>
                <v:formulas/>
                <v:path arrowok="t" o:connecttype="custom" o:connectlocs="6,0;12,1;6,33;6,34;0,31;6,0" o:connectangles="0,0,0,0,0,0" textboxrect="0,0,49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3" o:spid="_x0000_s1236" style="position:absolute;left:655;top:1258;width:31;height:37;visibility:visible" coordsize="125,1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" adj="-11796480,,5400" path="m102,r23,16l21,183r-1,2l,162,102,xe" fillcolor="black" stroked="f">
                <v:stroke joinstyle="round"/>
                <v:formulas/>
                <v:path arrowok="t" o:connecttype="custom" o:connectlocs="25,0;31,3;5,37;5,37;0,32;25,0" o:connectangles="0,0,0,0,0,0" textboxrect="0,0,125,18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4" o:spid="_x0000_s1237" style="position:absolute;left:631;top:1290;width:29;height:28;visibility:visible" coordsize="118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" adj="-11796480,,5400" path="m98,r20,23l25,138,,124r4,-6l98,xe" fillcolor="black" stroked="f">
                <v:stroke joinstyle="round"/>
                <v:formulas/>
                <v:path arrowok="t" o:connecttype="custom" o:connectlocs="24,0;29,5;6,28;0,25;1,24;24,0" o:connectangles="0,0,0,0,0,0" textboxrect="0,0,118,13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5" o:spid="_x0000_s1238" style="position:absolute;left:623;top:1315;width:14;height:27;visibility:visible" coordsize="56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" adj="-11796480,,5400" path="m31,l56,14,26,133,,138r,-9l31,xe" fillcolor="black" stroked="f">
                <v:stroke joinstyle="round"/>
                <v:formulas/>
                <v:path arrowok="t" o:connecttype="custom" o:connectlocs="8,0;14,3;7,26;0,27;0,25;8,0" o:connectangles="0,0,0,0,0,0" textboxrect="0,0,56,13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6" o:spid="_x0000_s1239" style="position:absolute;left:623;top:1341;width:14;height:28;visibility:visible" coordsize="56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" adj="-11796480,,5400" path="m,5l26,,56,121,33,136r-2,-3l,5xe" fillcolor="black" stroked="f">
                <v:stroke joinstyle="round"/>
                <v:formulas/>
                <v:path arrowok="t" o:connecttype="custom" o:connectlocs="0,1;7,0;14,25;8,28;8,27;0,1" o:connectangles="0,0,0,0,0,0" textboxrect="0,0,56,13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7" o:spid="_x0000_s1240" style="position:absolute;left:631;top:1366;width:22;height:30;visibility:visible" coordsize="87,1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" adj="-11796480,,5400" path="m,15l23,,86,136r1,4l62,151,,15xe" fillcolor="black" stroked="f">
                <v:stroke joinstyle="round"/>
                <v:formulas/>
                <v:path arrowok="t" o:connecttype="custom" o:connectlocs="0,3;6,0;22,27;22,28;16,30;0,3" o:connectangles="0,0,0,0,0,0" textboxrect="0,0,87,15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8" o:spid="_x0000_s1241" style="position:absolute;left:647;top:1394;width:14;height:26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" adj="-11796480,,5400" path="m,11l25,,57,128r,6l31,134,,11xe" fillcolor="black" stroked="f">
                <v:stroke joinstyle="round"/>
                <v:formulas/>
                <v:path arrowok="t" o:connecttype="custom" o:connectlocs="0,2;6,0;14,25;14,26;8,26;0,2" o:connectangles="0,0,0,0,0,0" textboxrect="0,0,57,1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9" o:spid="_x0000_s1242" style="position:absolute;left:653;top:1420;width:8;height:31;visibility:visible" coordsize="34,1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" adj="-11796480,,5400" path="m8,l34,,26,147r-1,6l,141,8,xe" fillcolor="black" stroked="f">
                <v:stroke joinstyle="round"/>
                <v:formulas/>
                <v:path arrowok="t" o:connecttype="custom" o:connectlocs="2,0;8,0;6,30;6,31;0,29;2,0" o:connectangles="0,0,0,0,0,0" textboxrect="0,0,34,15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0" o:spid="_x0000_s1243" style="position:absolute;left:635;top:1449;width:24;height:35;visibility:visible" coordsize="9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" adj="-11796480,,5400" path="m70,l95,12,24,179,,165,70,xe" fillcolor="black" stroked="f">
                <v:stroke joinstyle="round"/>
                <v:formulas/>
                <v:path arrowok="t" o:connecttype="custom" o:connectlocs="18,0;24,2;6,35;0,32;0,32;18,0" o:connectangles="0,0,0,0,0,0" textboxrect="0,0,95,1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1" o:spid="_x0000_s1244" style="position:absolute;left:621;top:1482;width:20;height:32;visibility:visible" coordsize="80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" adj="-11796480,,5400" path="m56,l80,14,24,161,,147,56,xe" fillcolor="black" stroked="f">
                <v:stroke joinstyle="round"/>
                <v:formulas/>
                <v:path arrowok="t" o:connecttype="custom" o:connectlocs="14,0;20,3;6,32;6,32;0,29;14,0" o:connectangles="0,0,0,0,0,0" textboxrect="0,0,80,16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2" o:spid="_x0000_s1245" style="position:absolute;left:607;top:1511;width:20;height:32;visibility:visible" coordsize="80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" adj="-11796480,,5400" path="m56,l80,14,25,160,,150r1,-3l56,xe" fillcolor="black" stroked="f">
                <v:stroke joinstyle="round"/>
                <v:formulas/>
                <v:path arrowok="t" o:connecttype="custom" o:connectlocs="14,0;20,3;6,32;0,30;0,29;14,0" o:connectangles="0,0,0,0,0,0" textboxrect="0,0,80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3" o:spid="_x0000_s1246" style="position:absolute;left:601;top:1541;width:12;height:23;visibility:visible" coordsize="49,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" adj="-11796480,,5400" path="m24,l49,10,26,117,,114r13,-1l,109,24,xe" fillcolor="black" stroked="f">
                <v:stroke joinstyle="round"/>
                <v:formulas/>
                <v:path arrowok="t" o:connecttype="custom" o:connectlocs="6,0;12,2;6,23;0,22;3,22;0,21;6,0" o:connectangles="0,0,0,0,0,0,0" textboxrect="0,0,49,11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4" o:spid="_x0000_s1247" style="position:absolute;left:597;top:1526;width:10;height:38;visibility:visible" coordsize="42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" adj="-11796480,,5400" path="m42,187r-13,2l16,190,,4,,3,26,,42,187xe" fillcolor="black" stroked="f">
                <v:stroke joinstyle="round"/>
                <v:formulas/>
                <v:path arrowok="t" o:connecttype="custom" o:connectlocs="10,37;7,38;4,38;0,1;0,1;6,0;10,37" o:connectangles="0,0,0,0,0,0,0" textboxrect="0,0,42,19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5" o:spid="_x0000_s1248" style="position:absolute;left:595;top:1481;width:8;height:45;visibility:visible" coordsize="34,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" adj="-11796480,,5400" path="m34,226l8,229,,3,26,r,1l34,226xe" fillcolor="black" stroked="f">
                <v:stroke joinstyle="round"/>
                <v:formulas/>
                <v:path arrowok="t" o:connecttype="custom" o:connectlocs="8,44;2,45;0,1;6,0;6,0;8,44" o:connectangles="0,0,0,0,0,0" textboxrect="0,0,34,2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6" o:spid="_x0000_s1249" style="position:absolute;left:591;top:1444;width:10;height:37;visibility:visible" coordsize="42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" adj="-11796480,,5400" path="m42,181r-26,3l,10,26,r,5l42,181xe" fillcolor="black" stroked="f">
                <v:stroke joinstyle="round"/>
                <v:formulas/>
                <v:path arrowok="t" o:connecttype="custom" o:connectlocs="10,36;4,37;0,2;6,0;6,1;10,36" o:connectangles="0,0,0,0,0,0" textboxrect="0,0,42,18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7" o:spid="_x0000_s1250" style="position:absolute;left:579;top:1413;width:18;height:33;visibility:visible" coordsize="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" adj="-11796480,,5400" path="m74,157l48,167,,12,26,,74,157xe" fillcolor="black" stroked="f">
                <v:stroke joinstyle="round"/>
                <v:formulas/>
                <v:path arrowok="t" o:connecttype="custom" o:connectlocs="18,31;12,33;0,2;6,0;6,0;18,31" o:connectangles="0,0,0,0,0,0" textboxrect="0,0,74,16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8" o:spid="_x0000_s1251" style="position:absolute;left:563;top:1378;width:22;height:37;visibility:visible" coordsize="90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" adj="-11796480,,5400" path="m90,175l64,187,1,11,,6,26,,90,175xe" fillcolor="black" stroked="f">
                <v:stroke joinstyle="round"/>
                <v:formulas/>
                <v:path arrowok="t" o:connecttype="custom" o:connectlocs="22,35;16,37;0,2;0,1;6,0;22,35" o:connectangles="0,0,0,0,0,0" textboxrect="0,0,90,18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9" o:spid="_x0000_s1252" style="position:absolute;left:559;top:1341;width:11;height:38;visibility:visible" coordsize="42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" adj="-11796480,,5400" path="m42,183r-26,6l,2,,,27,,42,183xe" fillcolor="black" stroked="f">
                <v:stroke joinstyle="round"/>
                <v:formulas/>
                <v:path arrowok="t" o:connecttype="custom" o:connectlocs="11,37;4,38;0,0;0,0;7,0;11,37" o:connectangles="0,0,0,0,0,0" textboxrect="0,0,42,18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0" o:spid="_x0000_s1253" style="position:absolute;left:559;top:1304;width:9;height:37;visibility:visible" coordsize="34,1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" adj="-11796480,,5400" path="m27,188l,188,8,1,8,,34,3,27,188xe" fillcolor="black" stroked="f">
                <v:stroke joinstyle="round"/>
                <v:formulas/>
                <v:path arrowok="t" o:connecttype="custom" o:connectlocs="7,37;0,37;2,0;2,0;9,1;7,37" o:connectangles="0,0,0,0,0,0" textboxrect="0,0,34,18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1" o:spid="_x0000_s1254" style="position:absolute;left:561;top:1264;width:13;height:40;visibility:visible" coordsize="50,2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" adj="-11796480,,5400" path="m26,204l,201,24,4,25,,50,11,26,204xe" fillcolor="black" stroked="f">
                <v:stroke joinstyle="round"/>
                <v:formulas/>
                <v:path arrowok="t" o:connecttype="custom" o:connectlocs="7,40;0,39;6,1;7,0;13,2;7,40" o:connectangles="0,0,0,0,0,0" textboxrect="0,0,50,20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2" o:spid="_x0000_s1255" style="position:absolute;left:567;top:1227;width:22;height:39;visibility:visible" coordsize="88,1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" adj="-11796480,,5400" path="m25,192l,181,64,4,65,,88,19,25,192xe" fillcolor="black" stroked="f">
                <v:stroke joinstyle="round"/>
                <v:formulas/>
                <v:path arrowok="t" o:connecttype="custom" o:connectlocs="6,39;0,37;16,1;16,0;22,4;6,39" o:connectangles="0,0,0,0,0,0" textboxrect="0,0,88,1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3" o:spid="_x0000_s1256" style="position:absolute;left:584;top:1199;width:27;height:32;visibility:visible" coordsize="109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" adj="-11796480,,5400" path="m23,159l,140,88,3,90,r19,24l23,159xe" fillcolor="black" stroked="f">
                <v:stroke joinstyle="round"/>
                <v:formulas/>
                <v:path arrowok="t" o:connecttype="custom" o:connectlocs="6,32;0,28;22,1;22,0;27,5;6,32" o:connectangles="0,0,0,0,0,0" textboxrect="0,0,109,15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4" o:spid="_x0000_s1257" style="position:absolute;left:606;top:1181;width:27;height:23;visibility:visible" coordsize="109,1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" adj="-11796480,,5400" path="m19,115l,91,82,r27,2l105,18,19,115xe" fillcolor="black" stroked="f">
                <v:stroke joinstyle="round"/>
                <v:formulas/>
                <v:path arrowok="t" o:connecttype="custom" o:connectlocs="5,23;0,18;20,0;27,0;26,4;5,23" o:connectangles="0,0,0,0,0,0" textboxrect="0,0,109,11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5" o:spid="_x0000_s1258" style="position:absolute;left:619;top:1143;width:14;height:39;visibility:visible" coordsize="57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" adj="-11796480,,5400" path="m57,194l30,192,,19,22,r3,7l57,194xe" fillcolor="black" stroked="f">
                <v:stroke joinstyle="round"/>
                <v:formulas/>
                <v:path arrowok="t" o:connecttype="custom" o:connectlocs="14,39;7,39;0,4;5,0;6,1;14,39" o:connectangles="0,0,0,0,0,0" textboxrect="0,0,57,19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6" o:spid="_x0000_s1259" style="position:absolute;left:592;top:1114;width:32;height:33;visibility:visible" coordsize="129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" adj="-11796480,,5400" path="m129,142r-22,19l,29,15,r3,4l129,142xe" fillcolor="black" stroked="f">
                <v:stroke joinstyle="round"/>
                <v:formulas/>
                <v:path arrowok="t" o:connecttype="custom" o:connectlocs="32,29;27,33;0,6;4,0;4,1;32,29" o:connectangles="0,0,0,0,0,0" textboxrect="0,0,129,16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7" o:spid="_x0000_s1260" style="position:absolute;left:567;top:1101;width:29;height:19;visibility:visible" coordsize="117,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" adj="-11796480,,5400" path="m117,69l102,98,,30,12,r,1l117,69xe" fillcolor="black" stroked="f">
                <v:stroke joinstyle="round"/>
                <v:formulas/>
                <v:path arrowok="t" o:connecttype="custom" o:connectlocs="29,13;25,19;0,6;3,0;3,0;29,13" o:connectangles="0,0,0,0,0,0" textboxrect="0,0,117,9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8" o:spid="_x0000_s1261" style="position:absolute;left:529;top:1083;width:41;height:24;visibility:visible" coordsize="162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" adj="-11796480,,5400" path="m162,89r-12,30l,31,10,r1,1l162,89xe" fillcolor="black" stroked="f">
                <v:stroke joinstyle="round"/>
                <v:formulas/>
                <v:path arrowok="t" o:connecttype="custom" o:connectlocs="41,18;38,24;0,6;3,0;3,0;41,18" o:connectangles="0,0,0,0,0,0" textboxrect="0,0,162,1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9" o:spid="_x0000_s1262" style="position:absolute;left:482;top:1067;width:50;height:22;visibility:visible" coordsize="200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" adj="-11796480,,5400" path="m200,78r-10,31l,31,8,,200,78xe" fillcolor="black" stroked="f">
                <v:stroke joinstyle="round"/>
                <v:formulas/>
                <v:path arrowok="t" o:connecttype="custom" o:connectlocs="50,16;48,22;0,6;0,6;2,0;50,16" o:connectangles="0,0,0,0,0,0" textboxrect="0,0,200,10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0" o:spid="_x0000_s1263" style="position:absolute;left:412;top:1044;width:72;height:29;visibility:visible" coordsize="287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" adj="-11796480,,5400" path="m287,118r-8,31l1,31,,31,10,,287,118xe" fillcolor="black" stroked="f">
                <v:stroke joinstyle="round"/>
                <v:formulas/>
                <v:path arrowok="t" o:connecttype="custom" o:connectlocs="72,23;70,29;0,6;0,6;3,0;72,23" o:connectangles="0,0,0,0,0,0" textboxrect="0,0,287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1" o:spid="_x0000_s1264" style="position:absolute;left:350;top:1020;width:64;height:30;visibility:visible" coordsize="258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" adj="-11796480,,5400" path="m258,117r-10,31l1,29,,29,12,,258,117xe" fillcolor="black" stroked="f">
                <v:stroke joinstyle="round"/>
                <v:formulas/>
                <v:path arrowok="t" o:connecttype="custom" o:connectlocs="64,24;62,30;0,6;0,6;3,0;64,24" o:connectangles="0,0,0,0,0,0" textboxrect="0,0,258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2" o:spid="_x0000_s1265" style="position:absolute;left:304;top:997;width:49;height:29;visibility:visible" coordsize="198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" adj="-11796480,,5400" path="m198,117r-12,29l3,29,,26,16,,198,117xe" fillcolor="black" stroked="f">
                <v:stroke joinstyle="round"/>
                <v:formulas/>
                <v:path arrowok="t" o:connecttype="custom" o:connectlocs="49,23;46,29;1,6;0,5;4,0;49,23" o:connectangles="0,0,0,0,0,0" textboxrect="0,0,198,1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3" o:spid="_x0000_s1266" style="position:absolute;left:261;top:964;width:47;height:38;visibility:visible" coordsize="186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" adj="-11796480,,5400" path="m186,163r-16,26l4,22,,16,23,,186,163xe" fillcolor="black" stroked="f">
                <v:stroke joinstyle="round"/>
                <v:formulas/>
                <v:path arrowok="t" o:connecttype="custom" o:connectlocs="47,33;43,38;1,4;0,3;6,0;47,33" o:connectangles="0,0,0,0,0,0" textboxrect="0,0,186,18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4" o:spid="_x0000_s1267" style="position:absolute;left:249;top:938;width:18;height:29;visibility:visible" coordsize="72,1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" adj="-11796480,,5400" path="m72,131l49,147,1,9,,4,27,,72,131xe" fillcolor="black" stroked="f">
                <v:stroke joinstyle="round"/>
                <v:formulas/>
                <v:path arrowok="t" o:connecttype="custom" o:connectlocs="18,26;12,29;0,2;0,1;7,0;18,26" o:connectangles="0,0,0,0,0,0" textboxrect="0,0,72,14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5" o:spid="_x0000_s1268" style="position:absolute;left:247;top:903;width:8;height:36;visibility:visible" coordsize="3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" adj="-11796480,,5400" path="m35,175l8,179,,2,27,r8,175xe" fillcolor="black" stroked="f">
                <v:stroke joinstyle="round"/>
                <v:formulas/>
                <v:path arrowok="t" o:connecttype="custom" o:connectlocs="8,35;2,36;0,0;6,0;6,0;8,35" o:connectangles="0,0,0,0,0,0" textboxrect="0,0,35,1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6" o:spid="_x0000_s1269" style="position:absolute;left:243;top:864;width:10;height:39;visibility:visible" coordsize="42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" adj="-11796480,,5400" path="m42,197r-27,2l,4,,,26,1,42,197xe" fillcolor="black" stroked="f">
                <v:stroke joinstyle="round"/>
                <v:formulas/>
                <v:path arrowok="t" o:connecttype="custom" o:connectlocs="10,39;4,39;0,1;0,0;6,0;10,39" o:connectangles="0,0,0,0,0,0" textboxrect="0,0,42,19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7" o:spid="_x0000_s1270" style="position:absolute;left:243;top:834;width:8;height:30;visibility:visible" coordsize="34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" adj="-11796480,,5400" path="m26,150l,149,7,2,8,,34,5,26,150xe" fillcolor="black" stroked="f">
                <v:stroke joinstyle="round"/>
                <v:formulas/>
                <v:path arrowok="t" o:connecttype="custom" o:connectlocs="6,30;0,30;2,0;2,0;8,1;6,30" o:connectangles="0,0,0,0,0,0" textboxrect="0,0,34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8" o:spid="_x0000_s1271" style="position:absolute;left:245;top:791;width:14;height:44;visibility:visible" coordsize="57,2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" adj="-11796480,,5400" path="m26,218l,213,31,7,34,,57,17,26,218xe" fillcolor="black" stroked="f">
                <v:stroke joinstyle="round"/>
                <v:formulas/>
                <v:path arrowok="t" o:connecttype="custom" o:connectlocs="6,44;0,43;8,1;8,0;14,3;6,44" o:connectangles="0,0,0,0,0,0" textboxrect="0,0,57,2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9" o:spid="_x0000_s1272" style="position:absolute;left:253;top:761;width:27;height:34;visibility:visible" coordsize="107,1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" adj="-11796480,,5400" path="m23,169l,152,87,5,91,r16,27l23,169xe" fillcolor="black" stroked="f">
                <v:stroke joinstyle="round"/>
                <v:formulas/>
                <v:path arrowok="t" o:connecttype="custom" o:connectlocs="6,34;0,31;22,1;23,0;27,5;6,34" o:connectangles="0,0,0,0,0,0" textboxrect="0,0,107,16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0" o:spid="_x0000_s1273" style="position:absolute;left:276;top:739;width:39;height:27;visibility:visible" coordsize="156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" adj="-11796480,,5400" path="m16,136l,109,143,1,145,r11,30l16,136xe" fillcolor="black" stroked="f">
                <v:stroke joinstyle="round"/>
                <v:formulas/>
                <v:path arrowok="t" o:connecttype="custom" o:connectlocs="4,27;0,22;36,0;36,0;39,6;4,27" o:connectangles="0,0,0,0,0,0" textboxrect="0,0,156,13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1" o:spid="_x0000_s1274" style="position:absolute;left:313;top:723;width:41;height:22;visibility:visible" coordsize="168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" adj="-11796480,,5400" path="m11,109l,79,159,1,161,r7,31l11,109xe" fillcolor="black" stroked="f">
                <v:stroke joinstyle="round"/>
                <v:formulas/>
                <v:path arrowok="t" o:connecttype="custom" o:connectlocs="3,22;0,16;39,0;39,0;41,6;3,22" o:connectangles="0,0,0,0,0,0" textboxrect="0,0,168,10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2" o:spid="_x0000_s1275" style="position:absolute;left:353;top:709;width:51;height:20;visibility:visible" coordsize="205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" adj="-11796480,,5400" path="m7,100l,69,198,1,199,r6,32l7,100xe" fillcolor="black" stroked="f">
                <v:stroke joinstyle="round"/>
                <v:formulas/>
                <v:path arrowok="t" o:connecttype="custom" o:connectlocs="2,20;0,14;49,0;50,0;51,6;2,20" o:connectangles="0,0,0,0,0,0" textboxrect="0,0,205,1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3" o:spid="_x0000_s1276" style="position:absolute;left:403;top:698;width:59;height:18;visibility:visible" coordsize="236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" adj="-11796480,,5400" path="m6,91l,59,231,r1,l236,33,6,91xe" fillcolor="black" stroked="f">
                <v:stroke joinstyle="round"/>
                <v:formulas/>
                <v:path arrowok="t" o:connecttype="custom" o:connectlocs="2,18;0,12;58,0;58,0;59,7;2,18" o:connectangles="0,0,0,0,0,0" textboxrect="0,0,236,9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4" o:spid="_x0000_s1277" style="position:absolute;left:461;top:688;width:66;height:16;visibility:visible" coordsize="266,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" adj="-11796480,,5400" path="m4,82l,49,263,r3,32l4,82xe" fillcolor="black" stroked="f">
                <v:stroke joinstyle="round"/>
                <v:formulas/>
                <v:path arrowok="t" o:connecttype="custom" o:connectlocs="1,16;0,10;65,0;65,0;66,6;1,16" o:connectangles="0,0,0,0,0,0" textboxrect="0,0,266,8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5" o:spid="_x0000_s1278" style="position:absolute;left:526;top:682;width:65;height:12;visibility:visible" coordsize="258,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" adj="-11796480,,5400" path="m3,62l,30,255,r3,32l3,62xe" fillcolor="black" stroked="f">
                <v:stroke joinstyle="round"/>
                <v:formulas/>
                <v:path arrowok="t" o:connecttype="custom" o:connectlocs="1,12;0,6;64,0;65,6;65,6;1,12" o:connectangles="0,0,0,0,0,0" textboxrect="0,0,258,6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6" o:spid="_x0000_s1279" style="position:absolute;left:590;top:674;width:62;height:14;visibility:visible" coordsize="249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" adj="-11796480,,5400" path="m3,72l,40,246,r3,34l3,72xe" fillcolor="black" stroked="f">
                <v:stroke joinstyle="round"/>
                <v:formulas/>
                <v:path arrowok="t" o:connecttype="custom" o:connectlocs="1,14;0,8;61,0;61,0;62,7;1,14" o:connectangles="0,0,0,0,0,0" textboxrect="0,0,249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7" o:spid="_x0000_s1280" style="position:absolute;left:652;top:666;width:66;height:15;visibility:visible" coordsize="266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" adj="-11796480,,5400" path="m3,72l,38,263,r3,32l3,72xe" fillcolor="black" stroked="f">
                <v:stroke joinstyle="round"/>
                <v:formulas/>
                <v:path arrowok="t" o:connecttype="custom" o:connectlocs="1,15;0,8;65,0;66,7;66,7;1,15" o:connectangles="0,0,0,0,0,0" textboxrect="0,0,266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8" o:spid="_x0000_s1281" style="position:absolute;left:717;top:658;width:61;height:15;visibility:visible" coordsize="244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" adj="-11796480,,5400" path="m3,72l,40,238,r6,33l242,33,3,72xe" fillcolor="black" stroked="f">
                <v:stroke joinstyle="round"/>
                <v:formulas/>
                <v:path arrowok="t" o:connecttype="custom" o:connectlocs="1,15;0,8;60,0;61,7;61,7;1,15" o:connectangles="0,0,0,0,0,0" textboxrect="0,0,244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9" o:spid="_x0000_s1282" style="position:absolute;left:777;top:646;width:49;height:19;visibility:visible" coordsize="196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" adj="-11796480,,5400" path="m6,92l,59,190,1r,-1l196,32,6,92xe" fillcolor="black" stroked="f">
                <v:stroke joinstyle="round"/>
                <v:formulas/>
                <v:path arrowok="t" o:connecttype="custom" o:connectlocs="2,19;0,12;48,0;48,0;49,7;2,19" o:connectangles="0,0,0,0,0,0" textboxrect="0,0,196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0" o:spid="_x0000_s1283" style="position:absolute;left:824;top:639;width:43;height:14;visibility:visible" coordsize="171,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" adj="-11796480,,5400" path="m6,70l,38,156,r15,28l165,32,6,70xe" fillcolor="black" stroked="f">
                <v:stroke joinstyle="round"/>
                <v:formulas/>
                <v:path arrowok="t" o:connecttype="custom" o:connectlocs="2,14;0,8;39,0;43,6;41,6;2,14" o:connectangles="0,0,0,0,0,0" textboxrect="0,0,171,7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1" o:spid="_x0000_s1284" style="position:absolute;left:863;top:628;width:18;height:16;visibility:visible" coordsize="72,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" adj="-11796480,,5400" path="m15,83l,55,43,10,72,,71,24,15,83xe" fillcolor="black" stroked="f">
                <v:stroke joinstyle="round"/>
                <v:formulas/>
                <v:path arrowok="t" o:connecttype="custom" o:connectlocs="4,16;0,11;11,2;18,0;18,5;4,16" o:connectangles="0,0,0,0,0,0" textboxrect="0,0,72,8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2" o:spid="_x0000_s1285" style="position:absolute;left:863;top:611;width:18;height:19;visibility:visible" coordsize="74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" adj="-11796480,,5400" path="m74,82l45,92,,28,15,r3,4l74,82xe" fillcolor="black" stroked="f">
                <v:stroke joinstyle="round"/>
                <v:formulas/>
                <v:path arrowok="t" o:connecttype="custom" o:connectlocs="18,17;11,19;0,6;4,0;4,1;18,17" o:connectangles="0,0,0,0,0,0" textboxrect="0,0,74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3" o:spid="_x0000_s1286" style="position:absolute;left:822;top:588;width:44;height:29;visibility:visible" coordsize="180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" adj="-11796480,,5400" path="m180,118r-15,28l,29,11,r1,1l180,118xe" fillcolor="black" stroked="f">
                <v:stroke joinstyle="round"/>
                <v:formulas/>
                <v:path arrowok="t" o:connecttype="custom" o:connectlocs="44,23;40,29;0,6;3,0;3,0;44,23" o:connectangles="0,0,0,0,0,0" textboxrect="0,0,180,1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4" o:spid="_x0000_s1287" style="position:absolute;left:774;top:566;width:50;height:28;visibility:visible" coordsize="20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" adj="-11796480,,5400" path="m201,108r-11,29l,30,10,r1,l201,108xe" fillcolor="black" stroked="f">
                <v:stroke joinstyle="round"/>
                <v:formulas/>
                <v:path arrowok="t" o:connecttype="custom" o:connectlocs="50,22;47,28;0,6;2,0;3,0;50,22" o:connectangles="0,0,0,0,0,0" textboxrect="0,0,201,13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5" o:spid="_x0000_s1288" style="position:absolute;left:710;top:542;width:66;height:30;visibility:visible" coordsize="264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" adj="-11796480,,5400" path="m264,119r-10,30l,31,9,r,1l264,119xe" fillcolor="black" stroked="f">
                <v:stroke joinstyle="round"/>
                <v:formulas/>
                <v:path arrowok="t" o:connecttype="custom" o:connectlocs="66,24;64,30;0,6;2,0;2,0;66,24" o:connectangles="0,0,0,0,0,0" textboxrect="0,0,264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6" o:spid="_x0000_s1289" style="position:absolute;left:635;top:517;width:78;height:32;visibility:visible" coordsize="311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" adj="-11796480,,5400" path="m311,128r-9,31l,31,8,,311,128xe" fillcolor="black" stroked="f">
                <v:stroke joinstyle="round"/>
                <v:formulas/>
                <v:path arrowok="t" o:connecttype="custom" o:connectlocs="78,26;76,32;0,6;2,0;2,0;78,26" o:connectangles="0,0,0,0,0,0" textboxrect="0,0,311,15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7" o:spid="_x0000_s1290" style="position:absolute;left:538;top:489;width:99;height:34;visibility:visible" coordsize="397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" adj="-11796480,,5400" path="m397,137r-8,31l,31,6,,7,,397,137xe" fillcolor="black" stroked="f">
                <v:stroke joinstyle="round"/>
                <v:formulas/>
                <v:path arrowok="t" o:connecttype="custom" o:connectlocs="99,28;97,34;0,6;1,0;2,0;99,28" o:connectangles="0,0,0,0,0,0" textboxrect="0,0,397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8" o:spid="_x0000_s1291" style="position:absolute;left:438;top:466;width:101;height:30;visibility:visible" coordsize="403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" adj="-11796480,,5400" path="m403,119r-6,31l,32,5,r,1l403,119xe" fillcolor="black" stroked="f">
                <v:stroke joinstyle="round"/>
                <v:formulas/>
                <v:path arrowok="t" o:connecttype="custom" o:connectlocs="101,24;99,30;0,6;1,0;1,0;101,24" o:connectangles="0,0,0,0,0,0" textboxrect="0,0,403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9" o:spid="_x0000_s1292" style="position:absolute;left:363;top:450;width:77;height:22;visibility:visible" coordsize="308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" adj="-11796480,,5400" path="m308,78r-5,32l,32,6,,308,78xe" fillcolor="black" stroked="f">
                <v:stroke joinstyle="round"/>
                <v:formulas/>
                <v:path arrowok="t" o:connecttype="custom" o:connectlocs="77,16;76,22;0,6;0,6;2,0;77,16" o:connectangles="0,0,0,0,0,0" textboxrect="0,0,308,11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0" o:spid="_x0000_s1293" style="position:absolute;left:281;top:432;width:83;height:24;visibility:visible" coordsize="333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" adj="-11796480,,5400" path="m333,88r-6,32l1,31,,31,7,,333,88xe" fillcolor="black" stroked="f">
                <v:stroke joinstyle="round"/>
                <v:formulas/>
                <v:path arrowok="t" o:connecttype="custom" o:connectlocs="83,18;82,24;0,6;0,6;2,0;83,18" o:connectangles="0,0,0,0,0,0" textboxrect="0,0,333,1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1" o:spid="_x0000_s1294" style="position:absolute;left:194;top:411;width:89;height:28;visibility:visible" coordsize="35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" adj="-11796480,,5400" path="m357,109r-7,31l,32,7,,357,109xe" fillcolor="black" stroked="f">
                <v:stroke joinstyle="round"/>
                <v:formulas/>
                <v:path arrowok="t" o:connecttype="custom" o:connectlocs="89,22;87,28;0,6;0,6;2,0;89,22" o:connectangles="0,0,0,0,0,0" textboxrect="0,0,357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2" o:spid="_x0000_s1295" style="position:absolute;left:114;top:389;width:81;height:28;visibility:visible" coordsize="32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" adj="-11796480,,5400" path="m327,108r-7,32l2,33,,31,9,,327,108xe" fillcolor="black" stroked="f">
                <v:stroke joinstyle="round"/>
                <v:formulas/>
                <v:path arrowok="t" o:connecttype="custom" o:connectlocs="81,22;79,28;0,7;0,6;2,0;81,22" o:connectangles="0,0,0,0,0,0" textboxrect="0,0,327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3" o:spid="_x0000_s1296" style="position:absolute;left:59;top:370;width:57;height:25;visibility:visible" coordsize="225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" adj="-11796480,,5400" path="m225,96r-9,31l2,30,,28,13,,225,96xe" fillcolor="black" stroked="f">
                <v:stroke joinstyle="round"/>
                <v:formulas/>
                <v:path arrowok="t" o:connecttype="custom" o:connectlocs="57,19;55,25;1,6;0,6;3,0;57,19" o:connectangles="0,0,0,0,0,0" textboxrect="0,0,225,1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4" o:spid="_x0000_s1297" style="position:absolute;left:21;top:347;width:42;height:28;visibility:visible" coordsize="169,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" adj="-11796480,,5400" path="m169,115r-13,28l4,26,,19,21,,169,115xe" fillcolor="black" stroked="f">
                <v:stroke joinstyle="round"/>
                <v:formulas/>
                <v:path arrowok="t" o:connecttype="custom" o:connectlocs="42,23;39,28;1,5;0,4;5,0;42,23" o:connectangles="0,0,0,0,0,0" textboxrect="0,0,169,14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5" o:spid="_x0000_s1298" style="position:absolute;left:6;top:326;width:20;height:25;visibility:visible" coordsize="79,1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" adj="-11796480,,5400" path="m79,102l58,121,2,14,,8,26,,79,102xe" fillcolor="black" stroked="f">
                <v:stroke joinstyle="round"/>
                <v:formulas/>
                <v:path arrowok="t" o:connecttype="custom" o:connectlocs="20,21;15,25;1,3;0,2;7,0;20,21" o:connectangles="0,0,0,0,0,0" textboxrect="0,0,79,12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6" o:spid="_x0000_s1299" style="position:absolute;left:2;top:292;width:11;height:36;visibility:visible" coordsize="42,1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" adj="-11796480,,5400" path="m42,173r-26,8l,3,,2,27,,42,173xe" fillcolor="black" stroked="f">
                <v:stroke joinstyle="round"/>
                <v:formulas/>
                <v:path arrowok="t" o:connecttype="custom" o:connectlocs="11,34;4,36;0,1;0,0;7,0;11,34" o:connectangles="0,0,0,0,0,0" textboxrect="0,0,42,18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7" o:spid="_x0000_s1300" style="position:absolute;top:261;width:9;height:31;visibility:visible" coordsize="35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" adj="-11796480,,5400" path="m35,156l8,158,,1,,,27,r8,156xe" fillcolor="black" stroked="f">
                <v:stroke joinstyle="round"/>
                <v:formulas/>
                <v:path arrowok="t" o:connecttype="custom" o:connectlocs="9,31;2,31;0,0;0,0;7,0;9,31" o:connectangles="0,0,0,0,0,0" textboxrect="0,0,35,15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8" o:spid="_x0000_s1301" style="position:absolute;top:223;width:9;height:38;visibility:visible" coordsize="35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" adj="-11796480,,5400" path="m27,187l,187,8,,35,1,27,187xe" fillcolor="black" stroked="f">
                <v:stroke joinstyle="round"/>
                <v:formulas/>
                <v:path arrowok="t" o:connecttype="custom" o:connectlocs="7,38;0,38;2,0;9,0;9,0;7,38" o:connectangles="0,0,0,0,0,0" textboxrect="0,0,35,18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9" o:spid="_x0000_s1302" style="position:absolute;left:2;top:172;width:9;height:51;visibility:visible" coordsize="35,2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" adj="-11796480,,5400" path="m27,258l,257,8,12,12,,35,19,27,258xe" fillcolor="black" stroked="f">
                <v:stroke joinstyle="round"/>
                <v:formulas/>
                <v:path arrowok="t" o:connecttype="custom" o:connectlocs="7,51;0,51;2,2;3,0;9,4;7,51" o:connectangles="0,0,0,0,0,0" textboxrect="0,0,35,25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0" o:spid="_x0000_s1303" style="position:absolute;left:1028;top:98;width:48;height:45;visibility:visible" coordsize="190,2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" adj="-11796480,,5400" path="m95,r10,l114,3r9,2l132,9r8,5l148,19r7,7l162,33r6,8l174,50r4,9l182,68r4,10l188,90r1,11l190,112r-1,11l188,134r-2,11l182,155r-4,10l174,175r-6,9l162,191r-7,8l148,205r-8,5l132,215r-9,3l114,222r-9,1l95,223r-9,l76,222r-9,-4l59,215r-9,-5l43,205r-8,-6l29,191r-8,-7l16,175,11,165,7,155,4,145,2,134,,123,,112,,101,2,90,4,78,7,68r4,-9l16,50r5,-9l29,33r6,-7l43,19r7,-5l59,9,67,5,76,3,86,r9,xe" fillcolor="red" stroked="f">
                <v:stroke joinstyle="round"/>
                <v:formulas/>
                <v:path arrowok="t" o:connecttype="custom" o:connectlocs="27,0;31,1;35,3;39,5;42,8;45,12;47,16;48,20;48,25;47,29;45,33;42,37;39,40;35,42;31,44;27,45;22,45;17,44;13,42;9,40;5,37;3,33;1,29;0,25;0,20;1,16;3,12;5,8;9,5;13,3;17,1;22,0" o:connectangles="0,0,0,0,0,0,0,0,0,0,0,0,0,0,0,0,0,0,0,0,0,0,0,0,0,0,0,0,0,0,0,0" textboxrect="0,0,190,2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1" o:spid="_x0000_s1304" style="position:absolute;left:1054;top:95;width:3;height:7;visibility:visible" coordsize="13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" adj="-11796480,,5400" path="m,34l2,,13,3,8,35,,34xe" fillcolor="black" stroked="f">
                <v:stroke joinstyle="round"/>
                <v:formulas/>
                <v:path arrowok="t" o:connecttype="custom" o:connectlocs="0,7;0,0;3,1;2,7;0,7" o:connectangles="0,0,0,0,0" textboxrect="0,0,13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2" o:spid="_x0000_s1305" style="position:absolute;left:1056;top:95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" adj="-11796480,,5400" path="m,32l5,,15,2,8,34,,32xe" fillcolor="black" stroked="f">
                <v:stroke joinstyle="round"/>
                <v:formulas/>
                <v:path arrowok="t" o:connecttype="custom" o:connectlocs="0,7;1,0;4,0;2,7;0,7" o:connectangles="0,0,0,0,0" textboxrect="0,0,15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3" o:spid="_x0000_s1306" style="position:absolute;left:1058;top:96;width:4;height:7;visibility:visible" coordsize="17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" adj="-11796480,,5400" path="m,32l7,,17,5,7,35,,32xe" fillcolor="black" stroked="f">
                <v:stroke joinstyle="round"/>
                <v:formulas/>
                <v:path arrowok="t" o:connecttype="custom" o:connectlocs="0,6;2,0;4,1;2,7;0,6" o:connectangles="0,0,0,0,0" textboxrect="0,0,17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4" o:spid="_x0000_s1307" style="position:absolute;left:1060;top:9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" adj="-11796480,,5400" path="m,30l10,,20,5,7,35,,30xe" fillcolor="black" stroked="f">
                <v:stroke joinstyle="round"/>
                <v:formulas/>
                <v:path arrowok="t" o:connecttype="custom" o:connectlocs="0,6;3,0;5,1;2,7;0,6" o:connectangles="0,0,0,0,0" textboxrect="0,0,20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5" o:spid="_x0000_s1308" style="position:absolute;left:1062;top:98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" adj="-11796480,,5400" path="m,30l13,r8,6l7,34,,30xe" fillcolor="black" stroked="f">
                <v:stroke joinstyle="round"/>
                <v:formulas/>
                <v:path arrowok="t" o:connecttype="custom" o:connectlocs="0,6;3,0;5,1;2,7;0,6" o:connectangles="0,0,0,0,0" textboxrect="0,0,2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6" o:spid="_x0000_s1309" style="position:absolute;left:1063;top:99;width:6;height:7;visibility:visible" coordsize="23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" adj="-11796480,,5400" path="m,28l14,r9,8l6,34,,28xe" fillcolor="black" stroked="f">
                <v:stroke joinstyle="round"/>
                <v:formulas/>
                <v:path arrowok="t" o:connecttype="custom" o:connectlocs="0,6;4,0;6,2;2,7;0,6" o:connectangles="0,0,0,0,0" textboxrect="0,0,23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7" o:spid="_x0000_s1310" style="position:absolute;left:1065;top:101;width:6;height:6;visibility:visible" coordsize="24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" adj="-11796480,,5400" path="m,26l17,r7,8l6,32,,26xe" fillcolor="black" stroked="f">
                <v:stroke joinstyle="round"/>
                <v:formulas/>
                <v:path arrowok="t" o:connecttype="custom" o:connectlocs="0,5;4,0;6,2;2,6;0,5" o:connectangles="0,0,0,0,0" textboxrect="0,0,24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8" o:spid="_x0000_s1311" style="position:absolute;left:1066;top:102;width:7;height:6;visibility:visible" coordsize="25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" adj="-11796480,,5400" path="m,24l18,r7,9l5,30,,24xe" fillcolor="black" stroked="f">
                <v:stroke joinstyle="round"/>
                <v:formulas/>
                <v:path arrowok="t" o:connecttype="custom" o:connectlocs="0,5;5,0;7,2;1,6;0,5" o:connectangles="0,0,0,0,0" textboxrect="0,0,25,3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9" o:spid="_x0000_s1312" style="position:absolute;left:1068;top:104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" adj="-11796480,,5400" path="m,21l20,r7,10l5,29,,21xe" fillcolor="black" stroked="f">
                <v:stroke joinstyle="round"/>
                <v:formulas/>
                <v:path arrowok="t" o:connecttype="custom" o:connectlocs="0,4;4,0;6,2;1,6;0,4" o:connectangles="0,0,0,0,0" textboxrect="0,0,27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0" o:spid="_x0000_s1313" style="position:absolute;left:1069;top:106;width:7;height:5;visibility:visible" coordsize="27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" adj="-11796480,,5400" path="m,19l22,r5,11l4,27,,19xe" fillcolor="black" stroked="f">
                <v:stroke joinstyle="round"/>
                <v:formulas/>
                <v:path arrowok="t" o:connecttype="custom" o:connectlocs="0,4;6,0;7,2;1,5;0,4" o:connectangles="0,0,0,0,0" textboxrect="0,0,27,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1" o:spid="_x0000_s1314" style="position:absolute;left:1070;top:108;width:7;height:5;visibility:visible" coordsize="28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" adj="-11796480,,5400" path="m,16l23,r5,11l3,24,,16xe" fillcolor="black" stroked="f">
                <v:stroke joinstyle="round"/>
                <v:formulas/>
                <v:path arrowok="t" o:connecttype="custom" o:connectlocs="0,3;6,0;7,2;1,5;0,3" o:connectangles="0,0,0,0,0" textboxrect="0,0,28,2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2" o:spid="_x0000_s1315" style="position:absolute;left:1071;top:110;width:7;height:5;visibility:visible" coordsize="28,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" adj="-11796480,,5400" path="m,13l25,r3,11l3,21,,13xe" fillcolor="black" stroked="f">
                <v:stroke joinstyle="round"/>
                <v:formulas/>
                <v:path arrowok="t" o:connecttype="custom" o:connectlocs="0,3;6,0;7,3;1,5;0,3" o:connectangles="0,0,0,0,0" textboxrect="0,0,28,2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3" o:spid="_x0000_s1316" style="position:absolute;left:1071;top:113;width:7;height:4;visibility:visible" coordsize="28,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" adj="-11796480,,5400" path="m,10l25,r3,13l2,20,,10xe" fillcolor="black" stroked="f">
                <v:stroke joinstyle="round"/>
                <v:formulas/>
                <v:path arrowok="t" o:connecttype="custom" o:connectlocs="0,2;6,0;7,3;1,4;0,2" o:connectangles="0,0,0,0,0" textboxrect="0,0,28,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4" o:spid="_x0000_s1317" style="position:absolute;left:1072;top:115;width:7;height:3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" adj="-11796480,,5400" path="m,7l26,r2,13l1,16,,7xe" fillcolor="black" stroked="f">
                <v:stroke joinstyle="round"/>
                <v:formulas/>
                <v:path arrowok="t" o:connecttype="custom" o:connectlocs="0,1;7,0;7,2;0,3;0,1" o:connectangles="0,0,0,0,0" textboxrect="0,0,28,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5" o:spid="_x0000_s1318" style="position:absolute;left:1072;top:118;width:7;height:2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" adj="-11796480,,5400" path="m,3l27,r,13l1,13,,3xe" fillcolor="black" stroked="f">
                <v:stroke joinstyle="round"/>
                <v:formulas/>
                <v:path arrowok="t" o:connecttype="custom" o:connectlocs="0,0;7,0;7,2;0,2;0,0" o:connectangles="0,0,0,0,0" textboxrect="0,0,27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6" o:spid="_x0000_s1319" style="position:absolute;left:1072;top:120;width:7;height:3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" adj="-11796480,,5400" path="m1,l27,r,13l,10,1,xe" fillcolor="black" stroked="f">
                <v:stroke joinstyle="round"/>
                <v:formulas/>
                <v:path arrowok="t" o:connecttype="custom" o:connectlocs="0,0;7,0;7,3;0,2;0,0" o:connectangles="0,0,0,0,0" textboxrect="0,0,27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7" o:spid="_x0000_s1320" style="position:absolute;left:1072;top:122;width:7;height:4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" adj="-11796480,,5400" path="m1,l28,3,26,16,,10,1,xe" fillcolor="black" stroked="f">
                <v:stroke joinstyle="round"/>
                <v:formulas/>
                <v:path arrowok="t" o:connecttype="custom" o:connectlocs="0,0;7,1;7,4;0,3;0,0" o:connectangles="0,0,0,0,0" textboxrect="0,0,28,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8" o:spid="_x0000_s1321" style="position:absolute;left:1071;top:124;width:7;height:4;visibility:visible" coordsize="28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" adj="-11796480,,5400" path="m2,l28,6,25,18,,8,2,xe" fillcolor="black" stroked="f">
                <v:stroke joinstyle="round"/>
                <v:formulas/>
                <v:path arrowok="t" o:connecttype="custom" o:connectlocs="1,0;7,1;6,4;0,2;1,0" o:connectangles="0,0,0,0,0" textboxrect="0,0,28,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9" o:spid="_x0000_s1322" style="position:absolute;left:1071;top:126;width:7;height:5;visibility:visible" coordsize="28,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" adj="-11796480,,5400" path="m3,l28,10,25,23,,9,3,xe" fillcolor="black" stroked="f">
                <v:stroke joinstyle="round"/>
                <v:formulas/>
                <v:path arrowok="t" o:connecttype="custom" o:connectlocs="1,0;7,2;6,5;0,2;1,0" o:connectangles="0,0,0,0,0" textboxrect="0,0,28,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0" o:spid="_x0000_s1323" style="position:absolute;left:1070;top:128;width:7;height:5;visibility:visible" coordsize="28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" adj="-11796480,,5400" path="m3,l28,14,23,25,,9,3,xe" fillcolor="black" stroked="f">
                <v:stroke joinstyle="round"/>
                <v:formulas/>
                <v:path arrowok="t" o:connecttype="custom" o:connectlocs="1,0;7,3;6,5;0,2;1,0" o:connectangles="0,0,0,0,0" textboxrect="0,0,28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1" o:spid="_x0000_s1324" style="position:absolute;left:1069;top:130;width:7;height:5;visibility:visible" coordsize="2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" adj="-11796480,,5400" path="m4,l27,16,22,26,,7,4,xe" fillcolor="black" stroked="f">
                <v:stroke joinstyle="round"/>
                <v:formulas/>
                <v:path arrowok="t" o:connecttype="custom" o:connectlocs="1,0;7,3;6,5;0,1;1,0" o:connectangles="0,0,0,0,0" textboxrect="0,0,27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2" o:spid="_x0000_s1325" style="position:absolute;left:1068;top:131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" adj="-11796480,,5400" path="m5,l27,19,20,29,,8,5,xe" fillcolor="black" stroked="f">
                <v:stroke joinstyle="round"/>
                <v:formulas/>
                <v:path arrowok="t" o:connecttype="custom" o:connectlocs="1,0;6,4;4,6;0,2;1,0" o:connectangles="0,0,0,0,0" textboxrect="0,0,27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3" o:spid="_x0000_s1326" style="position:absolute;left:1066;top:133;width:7;height:5;visibility:visible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" adj="-11796480,,5400" path="m5,l25,21r-7,8l,6,5,xe" fillcolor="black" stroked="f">
                <v:stroke joinstyle="round"/>
                <v:formulas/>
                <v:path arrowok="t" o:connecttype="custom" o:connectlocs="1,0;7,4;5,5;0,1;1,0" o:connectangles="0,0,0,0,0" textboxrect="0,0,25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4" o:spid="_x0000_s1327" style="position:absolute;left:1065;top:134;width:6;height:6;visibility:visible" coordsize="24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" adj="-11796480,,5400" path="m6,l24,23r-7,9l,6,6,xe" fillcolor="black" stroked="f">
                <v:stroke joinstyle="round"/>
                <v:formulas/>
                <v:path arrowok="t" o:connecttype="custom" o:connectlocs="2,0;6,4;4,6;0,1;2,0" o:connectangles="0,0,0,0,0" textboxrect="0,0,24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5" o:spid="_x0000_s1328" style="position:absolute;left:1063;top:135;width:6;height:7;visibility:visible" coordsize="2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" adj="-11796480,,5400" path="m6,l23,26r-9,7l,6,6,xe" fillcolor="black" stroked="f">
                <v:stroke joinstyle="round"/>
                <v:formulas/>
                <v:path arrowok="t" o:connecttype="custom" o:connectlocs="2,0;6,6;4,7;0,1;2,0" o:connectangles="0,0,0,0,0" textboxrect="0,0,23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6" o:spid="_x0000_s1329" style="position:absolute;left:1062;top:136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" adj="-11796480,,5400" path="m7,l21,27r-8,7l,5,7,xe" fillcolor="black" stroked="f">
                <v:stroke joinstyle="round"/>
                <v:formulas/>
                <v:path arrowok="t" o:connecttype="custom" o:connectlocs="2,0;5,6;3,7;0,1;2,0" o:connectangles="0,0,0,0,0" textboxrect="0,0,2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7" o:spid="_x0000_s1330" style="position:absolute;left:1060;top:13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" adj="-11796480,,5400" path="m7,l20,29,10,35,,4,7,xe" fillcolor="black" stroked="f">
                <v:stroke joinstyle="round"/>
                <v:formulas/>
                <v:path arrowok="t" o:connecttype="custom" o:connectlocs="2,0;5,6;3,7;0,1;2,0" o:connectangles="0,0,0,0,0" textboxrect="0,0,20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8" o:spid="_x0000_s1331" style="position:absolute;left:1058;top:138;width:4;height:7;visibility:visible" coordsize="17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" adj="-11796480,,5400" path="m7,l17,31,7,34,,3,7,xe" fillcolor="black" stroked="f">
                <v:stroke joinstyle="round"/>
                <v:formulas/>
                <v:path arrowok="t" o:connecttype="custom" o:connectlocs="2,0;4,6;2,7;0,1;2,0" o:connectangles="0,0,0,0,0" textboxrect="0,0,17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9" o:spid="_x0000_s1332" style="position:absolute;left:1056;top:139;width:4;height:7;visibility:visible" coordsize="15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" adj="-11796480,,5400" path="m8,r7,31l5,35,,3,8,xe" fillcolor="black" stroked="f">
                <v:stroke joinstyle="round"/>
                <v:formulas/>
                <v:path arrowok="t" o:connecttype="custom" o:connectlocs="2,0;4,6;1,7;0,1;2,0" o:connectangles="0,0,0,0,0" textboxrect="0,0,15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0" o:spid="_x0000_s1333" style="position:absolute;left:1054;top:139;width:3;height:7;visibility:visible" coordsize="1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" adj="-11796480,,5400" path="m8,r5,32l2,33,,1,8,xe" fillcolor="black" stroked="f">
                <v:stroke joinstyle="round"/>
                <v:formulas/>
                <v:path arrowok="t" o:connecttype="custom" o:connectlocs="2,0;3,7;0,7;0,0;2,0" o:connectangles="0,0,0,0,0" textboxrect="0,0,13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1" o:spid="_x0000_s1334" style="position:absolute;left:1052;top:139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" adj="-11796480,,5400" path="m9,r2,32l,34,,,9,xe" fillcolor="black" stroked="f">
                <v:stroke joinstyle="round"/>
                <v:formulas/>
                <v:path arrowok="t" o:connecttype="custom" o:connectlocs="2,0;3,7;0,7;0,0;2,0" o:connectangles="0,0,0,0,0" textboxrect="0,0,1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2" o:spid="_x0000_s1335" style="position:absolute;left:1049;top:139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" adj="-11796480,,5400" path="m11,r,34l,32,3,r8,xe" fillcolor="black" stroked="f">
                <v:stroke joinstyle="round"/>
                <v:formulas/>
                <v:path arrowok="t" o:connecttype="custom" o:connectlocs="3,0;3,7;0,7;1,0;3,0" o:connectangles="0,0,0,0,0" textboxrect="0,0,1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3" o:spid="_x0000_s1336" style="position:absolute;left:1047;top:139;width:3;height:7;visibility:visible" coordsize="1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" adj="-11796480,,5400" path="m13,1l10,33,,32,5,r8,1xe" fillcolor="black" stroked="f">
                <v:stroke joinstyle="round"/>
                <v:formulas/>
                <v:path arrowok="t" o:connecttype="custom" o:connectlocs="3,0;2,7;0,7;1,0;3,0" o:connectangles="0,0,0,0,0" textboxrect="0,0,13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4" o:spid="_x0000_s1337" style="position:absolute;left:1044;top:139;width:4;height:7;visibility:visible" coordsize="15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" adj="-11796480,,5400" path="m15,3l10,35,,31,7,r8,3xe" fillcolor="black" stroked="f">
                <v:stroke joinstyle="round"/>
                <v:formulas/>
                <v:path arrowok="t" o:connecttype="custom" o:connectlocs="4,1;3,7;0,6;2,0;4,1" o:connectangles="0,0,0,0,0" textboxrect="0,0,15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5" o:spid="_x0000_s1338" style="position:absolute;left:1042;top:138;width:4;height:7;visibility:visible" coordsize="17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" adj="-11796480,,5400" path="m17,3l10,34,,31,10,r7,3xe" fillcolor="black" stroked="f">
                <v:stroke joinstyle="round"/>
                <v:formulas/>
                <v:path arrowok="t" o:connecttype="custom" o:connectlocs="4,1;2,7;0,6;2,0;4,1" o:connectangles="0,0,0,0,0" textboxrect="0,0,17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6" o:spid="_x0000_s1339" style="position:absolute;left:1039;top:13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" adj="-11796480,,5400" path="m20,4l10,35,,29,12,r8,4xe" fillcolor="black" stroked="f">
                <v:stroke joinstyle="round"/>
                <v:formulas/>
                <v:path arrowok="t" o:connecttype="custom" o:connectlocs="5,1;3,7;0,6;3,0;5,1" o:connectangles="0,0,0,0,0" textboxrect="0,0,20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7" o:spid="_x0000_s1340" style="position:absolute;left:1037;top:136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" adj="-11796480,,5400" path="m21,5l9,34,,27,15,r6,5xe" fillcolor="black" stroked="f">
                <v:stroke joinstyle="round"/>
                <v:formulas/>
                <v:path arrowok="t" o:connecttype="custom" o:connectlocs="5,1;2,7;0,6;4,0;5,1" o:connectangles="0,0,0,0,0" textboxrect="0,0,2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8" o:spid="_x0000_s1341" style="position:absolute;left:1035;top:135;width:6;height:7;visibility:visible" coordsize="24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" adj="-11796480,,5400" path="m24,6l9,33,,26,17,r7,6xe" fillcolor="black" stroked="f">
                <v:stroke joinstyle="round"/>
                <v:formulas/>
                <v:path arrowok="t" o:connecttype="custom" o:connectlocs="6,1;2,7;0,6;4,0;6,1" o:connectangles="0,0,0,0,0" textboxrect="0,0,24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9" o:spid="_x0000_s1342" style="position:absolute;left:1033;top:134;width:6;height:6;visibility:visible" coordsize="25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" adj="-11796480,,5400" path="m25,6l8,32,,23,20,r5,6xe" fillcolor="black" stroked="f">
                <v:stroke joinstyle="round"/>
                <v:formulas/>
                <v:path arrowok="t" o:connecttype="custom" o:connectlocs="6,1;2,6;0,4;5,0;6,1" o:connectangles="0,0,0,0,0" textboxrect="0,0,25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0" o:spid="_x0000_s1343" style="position:absolute;left:1031;top:133;width:7;height:5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" adj="-11796480,,5400" path="m27,6l7,29,,21,21,r6,6xe" fillcolor="black" stroked="f">
                <v:stroke joinstyle="round"/>
                <v:formulas/>
                <v:path arrowok="t" o:connecttype="custom" o:connectlocs="7,1;2,5;0,4;5,0;7,1" o:connectangles="0,0,0,0,0" textboxrect="0,0,27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1" o:spid="_x0000_s1344" style="position:absolute;left:1030;top:131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" adj="-11796480,,5400" path="m27,8l6,29,,19,23,r4,8xe" fillcolor="black" stroked="f">
                <v:stroke joinstyle="round"/>
                <v:formulas/>
                <v:path arrowok="t" o:connecttype="custom" o:connectlocs="6,2;1,6;0,4;5,0;6,2" o:connectangles="0,0,0,0,0" textboxrect="0,0,27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2" o:spid="_x0000_s1345" style="position:absolute;left:1028;top:130;width:7;height:5;visibility:visible" coordsize="28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" adj="-11796480,,5400" path="m28,7l5,26,,16,23,r5,7xe" fillcolor="black" stroked="f">
                <v:stroke joinstyle="round"/>
                <v:formulas/>
                <v:path arrowok="t" o:connecttype="custom" o:connectlocs="7,1;1,5;0,3;6,0;7,1" o:connectangles="0,0,0,0,0" textboxrect="0,0,28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3" o:spid="_x0000_s1346" style="position:absolute;left:1027;top:128;width:7;height:5;visibility:visible" coordsize="28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" adj="-11796480,,5400" path="m28,9l5,25,,14,24,r4,9xe" fillcolor="black" stroked="f">
                <v:stroke joinstyle="round"/>
                <v:formulas/>
                <v:path arrowok="t" o:connecttype="custom" o:connectlocs="7,2;1,5;0,3;6,0;7,2" o:connectangles="0,0,0,0,0" textboxrect="0,0,28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4" o:spid="_x0000_s1347" style="position:absolute;left:1026;top:126;width:7;height:5;visibility:visible" coordsize="28,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" adj="-11796480,,5400" path="m28,9l4,23,,10,26,r2,9xe" fillcolor="black" stroked="f">
                <v:stroke joinstyle="round"/>
                <v:formulas/>
                <v:path arrowok="t" o:connecttype="custom" o:connectlocs="7,2;1,5;0,2;7,0;7,2" o:connectangles="0,0,0,0,0" textboxrect="0,0,28,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5" o:spid="_x0000_s1348" style="position:absolute;left:1026;top:124;width:7;height:4;visibility:visible" coordsize="28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" adj="-11796480,,5400" path="m28,8l2,18,,6,26,r2,8xe" fillcolor="black" stroked="f">
                <v:stroke joinstyle="round"/>
                <v:formulas/>
                <v:path arrowok="t" o:connecttype="custom" o:connectlocs="7,2;1,4;0,1;7,0;7,2" o:connectangles="0,0,0,0,0" textboxrect="0,0,28,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6" o:spid="_x0000_s1349" style="position:absolute;left:1025;top:122;width:7;height:4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" adj="-11796480,,5400" path="m28,10l2,16,,3,26,r2,10xe" fillcolor="black" stroked="f">
                <v:stroke joinstyle="round"/>
                <v:formulas/>
                <v:path arrowok="t" o:connecttype="custom" o:connectlocs="7,3;1,4;0,1;7,0;7,3" o:connectangles="0,0,0,0,0" textboxrect="0,0,28,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7" o:spid="_x0000_s1350" style="position:absolute;left:1025;top:120;width:7;height:3;visibility:visible" coordsize="26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" adj="-11796480,,5400" path="m26,10l,13,,,26,r,10xe" fillcolor="black" stroked="f">
                <v:stroke joinstyle="round"/>
                <v:formulas/>
                <v:path arrowok="t" o:connecttype="custom" o:connectlocs="7,2;0,3;0,0;7,0;7,2" o:connectangles="0,0,0,0,0" textboxrect="0,0,26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8" o:spid="_x0000_s1351" style="position:absolute;left:1025;top:118;width:7;height:2;visibility:visible" coordsize="26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" adj="-11796480,,5400" path="m26,13l,13,,,26,3r,10xe" fillcolor="black" stroked="f">
                <v:stroke joinstyle="round"/>
                <v:formulas/>
                <v:path arrowok="t" o:connecttype="custom" o:connectlocs="7,2;0,2;0,0;7,0;7,2" o:connectangles="0,0,0,0,0" textboxrect="0,0,26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9" o:spid="_x0000_s1352" style="position:absolute;left:1025;top:115;width:7;height:3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" adj="-11796480,,5400" path="m26,16l,13,2,,28,7r-2,9xe" fillcolor="black" stroked="f">
                <v:stroke joinstyle="round"/>
                <v:formulas/>
                <v:path arrowok="t" o:connecttype="custom" o:connectlocs="7,3;0,2;1,0;7,1;7,3" o:connectangles="0,0,0,0,0" textboxrect="0,0,28,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0" o:spid="_x0000_s1353" style="position:absolute;left:1026;top:113;width:7;height:4;visibility:visible" coordsize="28,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" adj="-11796480,,5400" path="m26,20l,13,2,,28,10,26,20xe" fillcolor="black" stroked="f">
                <v:stroke joinstyle="round"/>
                <v:formulas/>
                <v:path arrowok="t" o:connecttype="custom" o:connectlocs="7,4;0,3;1,0;7,2;7,4" o:connectangles="0,0,0,0,0" textboxrect="0,0,28,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1" o:spid="_x0000_s1354" style="position:absolute;left:1026;top:110;width:7;height:5;visibility:visible" coordsize="28,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" adj="-11796480,,5400" path="m26,21l,11,4,,28,13r-2,8xe" fillcolor="black" stroked="f">
                <v:stroke joinstyle="round"/>
                <v:formulas/>
                <v:path arrowok="t" o:connecttype="custom" o:connectlocs="7,5;0,3;1,0;7,3;7,5" o:connectangles="0,0,0,0,0" textboxrect="0,0,28,2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2" o:spid="_x0000_s1355" style="position:absolute;left:1027;top:108;width:7;height:5;visibility:visible" coordsize="28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" adj="-11796480,,5400" path="m24,24l,11,5,,28,16r-4,8xe" fillcolor="black" stroked="f">
                <v:stroke joinstyle="round"/>
                <v:formulas/>
                <v:path arrowok="t" o:connecttype="custom" o:connectlocs="6,5;0,2;1,0;7,3;6,5" o:connectangles="0,0,0,0,0" textboxrect="0,0,28,2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3" o:spid="_x0000_s1356" style="position:absolute;left:1028;top:106;width:7;height:5;visibility:visible" coordsize="28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" adj="-11796480,,5400" path="m23,27l,11,5,,28,19r-5,8xe" fillcolor="black" stroked="f">
                <v:stroke joinstyle="round"/>
                <v:formulas/>
                <v:path arrowok="t" o:connecttype="custom" o:connectlocs="6,5;0,2;1,0;7,4;6,5" o:connectangles="0,0,0,0,0" textboxrect="0,0,28,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4" o:spid="_x0000_s1357" style="position:absolute;left:1030;top:104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" adj="-11796480,,5400" path="m23,29l,10,6,,27,21r-4,8xe" fillcolor="black" stroked="f">
                <v:stroke joinstyle="round"/>
                <v:formulas/>
                <v:path arrowok="t" o:connecttype="custom" o:connectlocs="5,6;0,2;1,0;6,4;5,6" o:connectangles="0,0,0,0,0" textboxrect="0,0,27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5" o:spid="_x0000_s1358" style="position:absolute;left:1031;top:102;width:7;height:6;visibility:visible" coordsize="27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" adj="-11796480,,5400" path="m21,30l,9,7,,27,24r-6,6xe" fillcolor="black" stroked="f">
                <v:stroke joinstyle="round"/>
                <v:formulas/>
                <v:path arrowok="t" o:connecttype="custom" o:connectlocs="5,6;0,2;2,0;7,5;5,6" o:connectangles="0,0,0,0,0" textboxrect="0,0,27,3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6" o:spid="_x0000_s1359" style="position:absolute;left:1033;top:101;width:6;height:6;visibility:visible" coordsize="25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" adj="-11796480,,5400" path="m20,32l,8,8,,25,26r-5,6xe" fillcolor="black" stroked="f">
                <v:stroke joinstyle="round"/>
                <v:formulas/>
                <v:path arrowok="t" o:connecttype="custom" o:connectlocs="5,6;0,2;2,0;6,5;5,6" o:connectangles="0,0,0,0,0" textboxrect="0,0,25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7" o:spid="_x0000_s1360" style="position:absolute;left:1035;top:99;width:6;height:7;visibility:visible" coordsize="2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" adj="-11796480,,5400" path="m17,34l,8,9,,24,28r-7,6xe" fillcolor="black" stroked="f">
                <v:stroke joinstyle="round"/>
                <v:formulas/>
                <v:path arrowok="t" o:connecttype="custom" o:connectlocs="4,7;0,2;2,0;6,6;4,7" o:connectangles="0,0,0,0,0" textboxrect="0,0,24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8" o:spid="_x0000_s1361" style="position:absolute;left:1037;top:98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" adj="-11796480,,5400" path="m15,34l,6,9,,21,30r-6,4xe" fillcolor="black" stroked="f">
                <v:stroke joinstyle="round"/>
                <v:formulas/>
                <v:path arrowok="t" o:connecttype="custom" o:connectlocs="4,7;0,1;2,0;5,6;4,7" o:connectangles="0,0,0,0,0" textboxrect="0,0,2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9" o:spid="_x0000_s1362" style="position:absolute;left:1039;top:9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" adj="-11796480,,5400" path="m12,35l,5,10,,20,30r-8,5xe" fillcolor="black" stroked="f">
                <v:stroke joinstyle="round"/>
                <v:formulas/>
                <v:path arrowok="t" o:connecttype="custom" o:connectlocs="3,7;0,1;3,0;5,6;3,7" o:connectangles="0,0,0,0,0" textboxrect="0,0,20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0" o:spid="_x0000_s1363" style="position:absolute;left:1042;top:96;width:4;height:7;visibility:visible" coordsize="17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" adj="-11796480,,5400" path="m10,35l,5,10,r7,32l10,35xe" fillcolor="black" stroked="f">
                <v:stroke joinstyle="round"/>
                <v:formulas/>
                <v:path arrowok="t" o:connecttype="custom" o:connectlocs="2,7;0,1;2,0;4,6;2,7" o:connectangles="0,0,0,0,0" textboxrect="0,0,17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1" o:spid="_x0000_s1364" style="position:absolute;left:1044;top:95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" adj="-11796480,,5400" path="m7,34l,2,10,r5,32l7,34xe" fillcolor="black" stroked="f">
                <v:stroke joinstyle="round"/>
                <v:formulas/>
                <v:path arrowok="t" o:connecttype="custom" o:connectlocs="2,7;0,0;3,0;4,7;2,7" o:connectangles="0,0,0,0,0" textboxrect="0,0,15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2" o:spid="_x0000_s1365" style="position:absolute;left:1047;top:95;width:3;height:7;visibility:visible" coordsize="13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" adj="-11796480,,5400" path="m5,35l,3,10,r3,34l5,35xe" fillcolor="black" stroked="f">
                <v:stroke joinstyle="round"/>
                <v:formulas/>
                <v:path arrowok="t" o:connecttype="custom" o:connectlocs="1,7;0,1;2,0;3,7;1,7" o:connectangles="0,0,0,0,0" textboxrect="0,0,13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3" o:spid="_x0000_s1366" style="position:absolute;left:1049;top:95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" adj="-11796480,,5400" path="m3,34l,,11,r,32l3,34xe" fillcolor="black" stroked="f">
                <v:stroke joinstyle="round"/>
                <v:formulas/>
                <v:path arrowok="t" o:connecttype="custom" o:connectlocs="1,7;0,0;3,0;3,7;1,7" o:connectangles="0,0,0,0,0" textboxrect="0,0,1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4" o:spid="_x0000_s1367" style="position:absolute;left:1052;top:95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" adj="0,,0" path="m,32l,,11,,9,34,,32xe" fillcolor="black" stroked="f">
                <v:stroke joinstyle="round"/>
                <v:formulas/>
                <v:path arrowok="t" o:connecttype="custom" o:connectlocs="0,7;0,0;3,0;2,7;0,7" o:connectangles="0,0,0,0,0" textboxrect="0,0,11,34"/>
              </v:shape>
              <v:shape id="Freeform 595" o:spid="_x0000_s1368" style="position:absolute;left:1166;top:152;width:20;height:17;visibility:visible" coordsize="78,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" adj="-11796480,,5400" path="m39,r8,2l54,4r7,4l66,13r5,6l75,26r2,8l78,42r-1,9l75,60r-4,7l66,73r-5,5l54,82r-7,3l39,86,31,85,24,82,17,78,12,73,7,67,3,60,1,51,,42,1,34,3,26,7,19r5,-6l17,8,24,4,31,2,39,xe" fillcolor="#b2b2b2" stroked="f">
                <v:stroke joinstyle="round"/>
                <v:formulas/>
                <v:path arrowok="t" o:connecttype="custom" o:connectlocs="10,0;12,0;14,1;16,2;17,3;18,4;19,5;20,7;20,8;20,10;19,12;18,13;17,14;16,15;14,16;12,17;10,17;8,17;6,16;4,15;3,14;2,13;1,12;0,10;0,8;0,7;1,5;2,4;3,3;4,2;6,1;8,0;10,0" o:connectangles="0,0,0,0,0,0,0,0,0,0,0,0,0,0,0,0,0,0,0,0,0,0,0,0,0,0,0,0,0,0,0,0,0" textboxrect="0,0,78,8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6" o:spid="_x0000_s1369" style="position:absolute;left:1177;top:149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" adj="-11796480,,5400" path="m,33l5,,15,3,5,34,,33xe" fillcolor="black" stroked="f">
                <v:stroke joinstyle="round"/>
                <v:formulas/>
                <v:path arrowok="t" o:connecttype="custom" o:connectlocs="0,7;1,0;4,1;1,7;0,7" o:connectangles="0,0,0,0,0" textboxrect="0,0,15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7" o:spid="_x0000_s1370" style="position:absolute;left:1179;top:150;width:4;height:6;visibility:visible" coordsize="18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" adj="-11796480,,5400" path="m,31l10,r8,6l5,33,,31xe" fillcolor="black" stroked="f">
                <v:stroke joinstyle="round"/>
                <v:formulas/>
                <v:path arrowok="t" o:connecttype="custom" o:connectlocs="0,6;2,0;4,1;1,6;0,6" o:connectangles="0,0,0,0,0" textboxrect="0,0,18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8" o:spid="_x0000_s1371" style="position:absolute;left:1180;top:151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" adj="-11796480,,5400" path="m,27l13,r8,6l3,31,,27xe" fillcolor="black" stroked="f">
                <v:stroke joinstyle="round"/>
                <v:formulas/>
                <v:path arrowok="t" o:connecttype="custom" o:connectlocs="0,5;3,0;5,1;1,6;0,5" o:connectangles="0,0,0,0,0" textboxrect="0,0,21,3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9" o:spid="_x0000_s1372" style="position:absolute;left:1181;top:152;width:6;height:6;visibility:visible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" adj="-11796480,,5400" path="m,25l18,r7,9l3,29,,25xe" fillcolor="black" stroked="f">
                <v:stroke joinstyle="round"/>
                <v:formulas/>
                <v:path arrowok="t" o:connecttype="custom" o:connectlocs="0,5;4,0;6,2;1,6;0,5" o:connectangles="0,0,0,0,0" textboxrect="0,0,25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0" o:spid="_x0000_s1373" style="position:absolute;left:1181;top:154;width:7;height:5;visibility:visible" coordsize="27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" adj="-11796480,,5400" path="m,20l22,r5,10l3,25,,20xe" fillcolor="black" stroked="f">
                <v:stroke joinstyle="round"/>
                <v:formulas/>
                <v:path arrowok="t" o:connecttype="custom" o:connectlocs="0,4;6,0;7,2;1,5;0,4" o:connectangles="0,0,0,0,0" textboxrect="0,0,27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1" o:spid="_x0000_s1374" style="position:absolute;left:1182;top:156;width:7;height:3;visibility:visible" coordsize="27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" adj="-11796480,,5400" path="m,15l24,r3,12l1,18,,15xe" fillcolor="black" stroked="f">
                <v:stroke joinstyle="round"/>
                <v:formulas/>
                <v:path arrowok="t" o:connecttype="custom" o:connectlocs="0,3;6,0;7,2;0,3;0,3" o:connectangles="0,0,0,0,0" textboxrect="0,0,27,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2" o:spid="_x0000_s1375" style="position:absolute;left:1182;top:158;width:7;height:2;visibility:visible" coordsize="27,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" adj="-11796480,,5400" path="m,6l26,r1,11l,11,,6xe" fillcolor="black" stroked="f">
                <v:stroke joinstyle="round"/>
                <v:formulas/>
                <v:path arrowok="t" o:connecttype="custom" o:connectlocs="0,1;7,0;7,2;0,2;0,1" o:connectangles="0,0,0,0,0" textboxrect="0,0,27,1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3" o:spid="_x0000_s1376" style="position:absolute;left:1182;top:160;width:7;height:3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" adj="-11796480,,5400" path="m,l27,,26,13,,5,,xe" fillcolor="black" stroked="f">
                <v:stroke joinstyle="round"/>
                <v:formulas/>
                <v:path arrowok="t" o:connecttype="custom" o:connectlocs="0,0;7,0;7,3;0,1;0,0" o:connectangles="0,0,0,0,0" textboxrect="0,0,27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4" o:spid="_x0000_s1377" style="position:absolute;left:1182;top:161;width:7;height:4;visibility:visible" coordsize="27,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" adj="-11796480,,5400" path="m1,l27,8,24,19,,5,1,xe" fillcolor="black" stroked="f">
                <v:stroke joinstyle="round"/>
                <v:formulas/>
                <v:path arrowok="t" o:connecttype="custom" o:connectlocs="0,0;7,2;6,4;0,1;0,0" o:connectangles="0,0,0,0,0" textboxrect="0,0,27,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5" o:spid="_x0000_s1378" style="position:absolute;left:1181;top:162;width:7;height:5;visibility:visible" coordsize="27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" adj="-11796480,,5400" path="m3,l27,14,22,25,,5,3,xe" fillcolor="black" stroked="f">
                <v:stroke joinstyle="round"/>
                <v:formulas/>
                <v:path arrowok="t" o:connecttype="custom" o:connectlocs="1,0;7,3;6,5;0,1;1,0" o:connectangles="0,0,0,0,0" textboxrect="0,0,27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6" o:spid="_x0000_s1379" style="position:absolute;left:1181;top:163;width:6;height:6;visibility:visible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" adj="-11796480,,5400" path="m3,l25,20r-7,9l,4,3,xe" fillcolor="black" stroked="f">
                <v:stroke joinstyle="round"/>
                <v:formulas/>
                <v:path arrowok="t" o:connecttype="custom" o:connectlocs="1,0;6,4;4,6;0,1;1,0" o:connectangles="0,0,0,0,0" textboxrect="0,0,25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7" o:spid="_x0000_s1380" style="position:absolute;left:1180;top:164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" adj="-11796480,,5400" path="m3,l21,25r-8,6l,4,3,xe" fillcolor="black" stroked="f">
                <v:stroke joinstyle="round"/>
                <v:formulas/>
                <v:path arrowok="t" o:connecttype="custom" o:connectlocs="1,0;5,5;3,6;0,1;1,0" o:connectangles="0,0,0,0,0" textboxrect="0,0,21,3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8" o:spid="_x0000_s1381" style="position:absolute;left:1179;top:165;width:4;height:6;visibility:visible" coordsize="18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" adj="-11796480,,5400" path="m5,l18,27r-8,5l,2,5,xe" fillcolor="black" stroked="f">
                <v:stroke joinstyle="round"/>
                <v:formulas/>
                <v:path arrowok="t" o:connecttype="custom" o:connectlocs="1,0;4,5;2,6;0,0;1,0" o:connectangles="0,0,0,0,0" textboxrect="0,0,18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9" o:spid="_x0000_s1382" style="position:absolute;left:1177;top:165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" adj="-11796480,,5400" path="m5,l15,30,5,34,,1,5,xe" fillcolor="black" stroked="f">
                <v:stroke joinstyle="round"/>
                <v:formulas/>
                <v:path arrowok="t" o:connecttype="custom" o:connectlocs="1,0;4,6;1,7;0,0;1,0" o:connectangles="0,0,0,0,0" textboxrect="0,0,15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0" o:spid="_x0000_s1383" style="position:absolute;left:1176;top:166;width:3;height:6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" adj="-11796480,,5400" path="m5,r5,33l,34,,2,5,xe" fillcolor="black" stroked="f">
                <v:stroke joinstyle="round"/>
                <v:formulas/>
                <v:path arrowok="t" o:connecttype="custom" o:connectlocs="2,0;3,6;0,6;0,0;2,0" o:connectangles="0,0,0,0,0" textboxrect="0,0,10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1" o:spid="_x0000_s1384" style="position:absolute;left:1174;top:166;width:2;height:6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" adj="-11796480,,5400" path="m10,2r,32l,33,4,r6,2xe" fillcolor="black" stroked="f">
                <v:stroke joinstyle="round"/>
                <v:formulas/>
                <v:path arrowok="t" o:connecttype="custom" o:connectlocs="2,0;2,6;0,6;1,0;2,0" o:connectangles="0,0,0,0,0" textboxrect="0,0,10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2" o:spid="_x0000_s1385" style="position:absolute;left:1171;top:165;width:4;height:7;visibility:visible" coordsize="1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" adj="-11796480,,5400" path="m14,1l10,34,,30,10,r4,1xe" fillcolor="black" stroked="f">
                <v:stroke joinstyle="round"/>
                <v:formulas/>
                <v:path arrowok="t" o:connecttype="custom" o:connectlocs="4,0;3,7;0,6;3,0;4,0" o:connectangles="0,0,0,0,0" textboxrect="0,0,14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3" o:spid="_x0000_s1386" style="position:absolute;left:1169;top:165;width:5;height:6;visibility:visible" coordsize="19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" adj="-11796480,,5400" path="m19,2l9,32,,27,14,r5,2xe" fillcolor="black" stroked="f">
                <v:stroke joinstyle="round"/>
                <v:formulas/>
                <v:path arrowok="t" o:connecttype="custom" o:connectlocs="5,0;2,6;0,5;4,0;5,0" o:connectangles="0,0,0,0,0" textboxrect="0,0,19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4" o:spid="_x0000_s1387" style="position:absolute;left:1167;top:164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" adj="-11796480,,5400" path="m21,4l7,31,,25,17,r4,4xe" fillcolor="black" stroked="f">
                <v:stroke joinstyle="round"/>
                <v:formulas/>
                <v:path arrowok="t" o:connecttype="custom" o:connectlocs="5,1;2,6;0,5;4,0;5,1" o:connectangles="0,0,0,0,0" textboxrect="0,0,21,3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5" o:spid="_x0000_s1388" style="position:absolute;left:1165;top:163;width:6;height:6;visibility:visible" coordsize="24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" adj="-11796480,,5400" path="m24,4l7,29,,20,21,r3,4xe" fillcolor="black" stroked="f">
                <v:stroke joinstyle="round"/>
                <v:formulas/>
                <v:path arrowok="t" o:connecttype="custom" o:connectlocs="6,1;2,6;0,4;5,0;6,1" o:connectangles="0,0,0,0,0" textboxrect="0,0,24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6" o:spid="_x0000_s1389" style="position:absolute;left:1164;top:162;width:7;height:5;visibility:visible" coordsize="26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" adj="-11796480,,5400" path="m26,5l5,25,,14,24,r2,5xe" fillcolor="black" stroked="f">
                <v:stroke joinstyle="round"/>
                <v:formulas/>
                <v:path arrowok="t" o:connecttype="custom" o:connectlocs="7,1;1,5;0,3;6,0;7,1" o:connectangles="0,0,0,0,0" textboxrect="0,0,26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7" o:spid="_x0000_s1390" style="position:absolute;left:1163;top:161;width:7;height:4;visibility:visible" coordsize="27,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" adj="-11796480,,5400" path="m27,5l3,19,,8,26,r1,5xe" fillcolor="black" stroked="f">
                <v:stroke joinstyle="round"/>
                <v:formulas/>
                <v:path arrowok="t" o:connecttype="custom" o:connectlocs="7,1;1,4;0,2;7,0;7,1" o:connectangles="0,0,0,0,0" textboxrect="0,0,27,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8" o:spid="_x0000_s1391" style="position:absolute;left:1163;top:160;width:7;height:3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" adj="-11796480,,5400" path="m27,5l1,13,,,26,r1,5xe" fillcolor="black" stroked="f">
                <v:stroke joinstyle="round"/>
                <v:formulas/>
                <v:path arrowok="t" o:connecttype="custom" o:connectlocs="7,1;0,3;0,0;7,0;7,1" o:connectangles="0,0,0,0,0" textboxrect="0,0,27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9" o:spid="_x0000_s1392" style="position:absolute;left:1163;top:158;width:7;height:2;visibility:visible" coordsize="27,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" adj="-11796480,,5400" path="m26,11l,11,1,,27,6r-1,5xe" fillcolor="black" stroked="f">
                <v:stroke joinstyle="round"/>
                <v:formulas/>
                <v:path arrowok="t" o:connecttype="custom" o:connectlocs="7,2;0,2;0,0;7,1;7,2" o:connectangles="0,0,0,0,0" textboxrect="0,0,27,1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0" o:spid="_x0000_s1393" style="position:absolute;left:1163;top:156;width:7;height:3;visibility:visible" coordsize="27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" adj="-11796480,,5400" path="m26,18l,12,3,,27,15r-1,3xe" fillcolor="black" stroked="f">
                <v:stroke joinstyle="round"/>
                <v:formulas/>
                <v:path arrowok="t" o:connecttype="custom" o:connectlocs="7,3;0,2;1,0;7,3;7,3" o:connectangles="0,0,0,0,0" textboxrect="0,0,27,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1" o:spid="_x0000_s1394" style="position:absolute;left:1164;top:154;width:7;height:5;visibility:visible" coordsize="26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" adj="-11796480,,5400" path="m24,25l,10,5,,26,20r-2,5xe" fillcolor="black" stroked="f">
                <v:stroke joinstyle="round"/>
                <v:formulas/>
                <v:path arrowok="t" o:connecttype="custom" o:connectlocs="6,5;0,2;1,0;7,4;6,5" o:connectangles="0,0,0,0,0" textboxrect="0,0,26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2" o:spid="_x0000_s1395" style="position:absolute;left:1165;top:152;width:6;height:6;visibility:visible" coordsize="24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" adj="-11796480,,5400" path="m21,29l,9,7,,24,25r-3,4xe" fillcolor="black" stroked="f">
                <v:stroke joinstyle="round"/>
                <v:formulas/>
                <v:path arrowok="t" o:connecttype="custom" o:connectlocs="5,6;0,2;2,0;6,5;5,6" o:connectangles="0,0,0,0,0" textboxrect="0,0,24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3" o:spid="_x0000_s1396" style="position:absolute;left:1167;top:151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" adj="-11796480,,5400" path="m17,31l,6,7,,21,27r-4,4xe" fillcolor="black" stroked="f">
                <v:stroke joinstyle="round"/>
                <v:formulas/>
                <v:path arrowok="t" o:connecttype="custom" o:connectlocs="4,6;0,1;2,0;5,5;4,6" o:connectangles="0,0,0,0,0" textboxrect="0,0,21,3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4" o:spid="_x0000_s1397" style="position:absolute;left:1169;top:150;width:5;height:6;visibility:visible" coordsize="19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" adj="-11796480,,5400" path="m14,33l,6,9,,19,31r-5,2xe" fillcolor="black" stroked="f">
                <v:stroke joinstyle="round"/>
                <v:formulas/>
                <v:path arrowok="t" o:connecttype="custom" o:connectlocs="4,6;0,1;2,0;5,6;4,6" o:connectangles="0,0,0,0,0" textboxrect="0,0,19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5" o:spid="_x0000_s1398" style="position:absolute;left:1171;top:149;width:4;height:7;visibility:visible" coordsize="1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" adj="-11796480,,5400" path="m10,34l,3,10,r4,33l10,34xe" fillcolor="black" stroked="f">
                <v:stroke joinstyle="round"/>
                <v:formulas/>
                <v:path arrowok="t" o:connecttype="custom" o:connectlocs="3,7;0,1;3,0;4,7;3,7" o:connectangles="0,0,0,0,0" textboxrect="0,0,14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6" o:spid="_x0000_s1399" style="position:absolute;left:1174;top:149;width:2;height:7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" adj="-11796480,,5400" path="m4,34l,1,10,r,32l4,34xe" fillcolor="black" stroked="f">
                <v:stroke joinstyle="round"/>
                <v:formulas/>
                <v:path arrowok="t" o:connecttype="custom" o:connectlocs="1,7;0,0;2,0;2,7;1,7" o:connectangles="0,0,0,0,0" textboxrect="0,0,10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7" o:spid="_x0000_s1400" style="position:absolute;left:1176;top:149;width:3;height:7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" adj="-11796480,,5400" path="m,32l,,10,1,5,34,,32xe" fillcolor="black" stroked="f">
                <v:stroke joinstyle="round"/>
                <v:formulas/>
                <v:path arrowok="t" o:connecttype="custom" o:connectlocs="0,7;0,0;3,0;2,7;0,7" o:connectangles="0,0,0,0,0" textboxrect="0,0,10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8" o:spid="_x0000_s1401" style="position:absolute;left:673;top:245;width:350;height:362;visibility:visible" coordsize="1401,18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" adj="-11796480,,5400" path="m1400,1808l,1808,,,541,r,1143l1401,1143r-1,665xe" fillcolor="#a7e3f7" stroked="f">
                <v:stroke joinstyle="round"/>
                <v:formulas/>
                <v:path arrowok="t" o:connecttype="custom" o:connectlocs="350,362;0,362;0,0;135,0;135,229;350,229;350,362" o:connectangles="0,0,0,0,0,0,0" textboxrect="0,0,1401,180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9" o:spid="_x0000_s1402" style="position:absolute;left:670;top:242;width:5;height:365;visibility:visible" coordsize="23,18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" adj="-11796480,,5400" path="m23,1809l,1822,,14,1,9,3,5,7,2,11,,23,28r,1781xe" filled="f" stroked="f">
                <v:stroke joinstyle="round"/>
                <v:formulas/>
                <v:path arrowok="t" o:connecttype="custom" o:connectlocs="5,362;0,365;0,3;0,2;1,1;2,0;2,0;5,6;5,362" o:connectangles="0,0,0,0,0,0,0,0,0" textboxrect="0,0,23,182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0" o:spid="_x0000_s1403" style="position:absolute;left:673;top:242;width:138;height:6;visibility:visible" coordsize="552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" adj="-11796480,,5400" path="m12,28l,,541,r4,2l549,5r2,4l552,14,530,28,12,28xe" filled="f" stroked="f">
                <v:stroke joinstyle="round"/>
                <v:formulas/>
                <v:path arrowok="t" o:connecttype="custom" o:connectlocs="3,6;0,0;135,0;136,0;137,1;138,2;138,3;133,6;3,6" o:connectangles="0,0,0,0,0,0,0,0,0" textboxrect="0,0,552,2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1" o:spid="_x0000_s1404" style="position:absolute;left:805;top:245;width:6;height:232;visibility:visible" coordsize="22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" adj="-11796480,,5400" path="m,14l22,r,1129l11,1157r-4,-2l4,1153r-3,-5l,1143,,14xe" filled="f" stroked="f">
                <v:stroke joinstyle="round"/>
                <v:formulas/>
                <v:path arrowok="t" o:connecttype="custom" o:connectlocs="0,3;6,0;6,226;3,232;2,232;1,231;0,230;0,229;0,3" o:connectangles="0,0,0,0,0,0,0,0,0" textboxrect="0,0,22,115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2" o:spid="_x0000_s1405" style="position:absolute;left:808;top:471;width:218;height:6;visibility:visible" coordsize="871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" adj="-11796480,,5400" path="m,28l11,,860,r5,2l868,4r2,5l871,14,850,28,,28xe" filled="f" stroked="f">
                <v:stroke joinstyle="round"/>
                <v:formulas/>
                <v:path arrowok="t" o:connecttype="custom" o:connectlocs="0,6;3,0;215,0;216,0;217,1;218,2;218,3;213,6;0,6" o:connectangles="0,0,0,0,0,0,0,0,0" textboxrect="0,0,871,2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3" o:spid="_x0000_s1406" style="position:absolute;left:1020;top:474;width:6;height:136;visibility:visible" coordsize="23,6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" adj="-11796480,,5400" path="m2,14l23,,21,665r-1,6l18,675r-3,2l11,679,,652,2,14xe" filled="f" stroked="f">
                <v:stroke joinstyle="round"/>
                <v:formulas/>
                <v:path arrowok="t" o:connecttype="custom" o:connectlocs="1,3;6,0;5,133;5,134;5,135;4,136;3,136;0,131;1,3" o:connectangles="0,0,0,0,0,0,0,0,0" textboxrect="0,0,23,6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4" o:spid="_x0000_s1407" style="position:absolute;left:670;top:604;width:353;height:6;visibility:visible" coordsize="141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" adj="-11796480,,5400" path="m1400,r11,27l11,27,7,25,3,23,1,19,,13,23,,1400,xe" filled="f" stroked="f">
                <v:stroke joinstyle="round"/>
                <v:formulas/>
                <v:path arrowok="t" o:connecttype="custom" o:connectlocs="350,0;353,6;3,6;2,6;1,5;0,4;0,3;6,0;350,0" o:connectangles="0,0,0,0,0,0,0,0,0" textboxrect="0,0,1411,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5" o:spid="_x0000_s1408" style="position:absolute;left:672;top:666;width:354;height:360;visibility:visible" coordsize="1417,1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" adj="-11796480,,5400" path="m1417,3l,,,1800r545,l545,658r872,-3l1417,3xe" fillcolor="#a7e3f7" stroked="f">
                <v:stroke joinstyle="round"/>
                <v:formulas/>
                <v:path arrowok="t" o:connecttype="custom" o:connectlocs="354,1;0,0;0,360;136,360;136,132;354,131;354,1" o:connectangles="0,0,0,0,0,0,0" textboxrect="0,0,1417,18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6" o:spid="_x0000_s1409" style="position:absolute;left:669;top:666;width:5;height:363;visibility:visible" coordsize="21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" adj="-11796480,,5400" path="m,l21,12r,1776l10,1814r-4,-2l3,1810,,1806r,-6l,xe" filled="f" stroked="f">
                <v:stroke joinstyle="round"/>
                <v:formulas/>
                <v:path arrowok="t" o:connecttype="custom" o:connectlocs="0,0;5,2;5,358;2,363;1,363;1,362;0,361;0,360;0,0" o:connectangles="0,0,0,0,0,0,0,0,0" textboxrect="0,0,21,181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7" o:spid="_x0000_s1410" style="position:absolute;left:672;top:1023;width:139;height:6;visibility:visible" coordsize="55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" adj="-11796480,,5400" path="m,26l11,,534,r22,12l555,18r-2,4l549,24r-4,2l,26xe" filled="f" stroked="f">
                <v:stroke joinstyle="round"/>
                <v:formulas/>
                <v:path arrowok="t" o:connecttype="custom" o:connectlocs="0,6;3,0;134,0;139,3;139,4;138,5;137,6;136,6;0,6" o:connectangles="0,0,0,0,0,0,0,0,0" textboxrect="0,0,556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8" o:spid="_x0000_s1411" style="position:absolute;left:805;top:795;width:6;height:231;visibility:visible" coordsize="22,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" adj="-11796480,,5400" path="m22,1155l,1143,,13,1,7,4,3,7,1,11,,22,26r,1129xe" filled="f" stroked="f">
                <v:stroke joinstyle="round"/>
                <v:formulas/>
                <v:path arrowok="t" o:connecttype="custom" o:connectlocs="6,231;0,229;0,3;0,1;1,1;2,0;3,0;6,5;6,231" o:connectangles="0,0,0,0,0,0,0,0,0" textboxrect="0,0,22,115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9" o:spid="_x0000_s1412" style="position:absolute;left:808;top:794;width:221;height:6;visibility:visible" coordsize="883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" adj="-11796480,,5400" path="m11,29l,3,861,r22,13l882,18r-2,5l876,25r-4,1l11,29xe" filled="f" stroked="f">
                <v:stroke joinstyle="round"/>
                <v:formulas/>
                <v:path arrowok="t" o:connecttype="custom" o:connectlocs="3,6;0,1;215,0;221,3;221,4;220,5;219,5;218,5;3,6" o:connectangles="0,0,0,0,0,0,0,0,0" textboxrect="0,0,883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0" o:spid="_x0000_s1413" style="position:absolute;left:1023;top:664;width:6;height:133;visibility:visible" coordsize="22,6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" adj="-11796480,,5400" path="m22,664l,651,,26,11,r4,1l19,4r2,3l22,12r,652xe" filled="f" stroked="f">
                <v:stroke joinstyle="round"/>
                <v:formulas/>
                <v:path arrowok="t" o:connecttype="custom" o:connectlocs="6,133;0,130;0,5;3,0;4,0;5,1;6,1;6,2;6,133" o:connectangles="0,0,0,0,0,0,0,0,0" textboxrect="0,0,22,66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1" o:spid="_x0000_s1414" style="position:absolute;left:669;top:663;width:357;height:6;visibility:visible" coordsize="1427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" adj="-11796480,,5400" path="m1427,5r-11,26l21,26,,14,,9,3,4,6,1,10,,1427,5xe" filled="f" stroked="f">
                <v:stroke joinstyle="round"/>
                <v:formulas/>
                <v:path arrowok="t" o:connecttype="custom" o:connectlocs="357,1;354,6;5,5;0,3;0,2;1,1;2,0;3,0;357,1" o:connectangles="0,0,0,0,0,0,0,0,0" textboxrect="0,0,1427,3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2" o:spid="_x0000_s1415" style="position:absolute;left:256;top:245;width:355;height:362;visibility:visible" coordsize="1419,18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" adj="-11796480,,5400" path="m2,1808l,1143r860,l860,r559,2l1419,1808,2,1808xe" fillcolor="#a7e3f7" stroked="f">
                <v:stroke joinstyle="round"/>
                <v:formulas/>
                <v:path arrowok="t" o:connecttype="custom" o:connectlocs="1,362;0,229;215,229;215,0;355,0;355,362;1,362" o:connectangles="0,0,0,0,0,0,0" textboxrect="0,0,1419,180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3" o:spid="_x0000_s1416" style="position:absolute;left:256;top:471;width:218;height:6;visibility:visible" coordsize="871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" adj="-11796480,,5400" path="m11,28l,,850,r21,14l870,19r-2,5l865,26r-5,2l11,28xe" filled="f" stroked="f">
                <v:stroke joinstyle="round"/>
                <v:formulas/>
                <v:path arrowok="t" o:connecttype="custom" o:connectlocs="3,6;0,0;213,0;218,3;218,4;217,5;216,6;215,6;3,6" o:connectangles="0,0,0,0,0,0,0,0,0" textboxrect="0,0,871,2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4" o:spid="_x0000_s1417" style="position:absolute;left:469;top:242;width:5;height:232;visibility:visible" coordsize="21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" adj="-11796480,,5400" path="m21,1157l,1143,,14,1,9,3,5,6,2,10,,21,28r,1129xe" filled="f" stroked="f">
                <v:stroke joinstyle="round"/>
                <v:formulas/>
                <v:path arrowok="t" o:connecttype="custom" o:connectlocs="5,232;0,229;0,3;0,2;1,1;1,0;2,0;5,6;5,232" o:connectangles="0,0,0,0,0,0,0,0,0" textboxrect="0,0,21,115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5" o:spid="_x0000_s1418" style="position:absolute;left:472;top:242;width:142;height:6;visibility:visible" coordsize="569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" adj="-11796480,,5400" path="m11,28l,,559,3r4,1l566,7r3,4l569,16,548,30,11,28xe" filled="f" stroked="f">
                <v:stroke joinstyle="round"/>
                <v:formulas/>
                <v:path arrowok="t" o:connecttype="custom" o:connectlocs="3,6;0,0;140,1;141,1;141,1;142,2;142,3;137,6;3,6" o:connectangles="0,0,0,0,0,0,0,0,0" textboxrect="0,0,569,3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6" o:spid="_x0000_s1419" style="position:absolute;left:608;top:246;width:6;height:364;visibility:visible" coordsize="21,18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" adj="-11796480,,5400" path="m,14l21,r,1806l21,1812r-3,4l15,1818r-4,2l,1793,,14xe" filled="f" stroked="f">
                <v:stroke joinstyle="round"/>
                <v:formulas/>
                <v:path arrowok="t" o:connecttype="custom" o:connectlocs="0,3;6,0;6,361;6,362;5,363;4,364;3,364;0,359;0,3" o:connectangles="0,0,0,0,0,0,0,0,0" textboxrect="0,0,21,18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7" o:spid="_x0000_s1420" style="position:absolute;left:254;top:604;width:357;height:6;visibility:visible" coordsize="1428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" adj="-11796480,,5400" path="m1417,r11,27l11,27,7,25,3,23,1,19,,13,22,,1417,xe" filled="f" stroked="f">
                <v:stroke joinstyle="round"/>
                <v:formulas/>
                <v:path arrowok="t" o:connecttype="custom" o:connectlocs="354,0;357,6;3,6;2,6;1,5;0,4;0,3;6,0;354,0" o:connectangles="0,0,0,0,0,0,0,0,0" textboxrect="0,0,1428,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8" o:spid="_x0000_s1421" style="position:absolute;left:254;top:471;width:6;height:136;visibility:visible" coordsize="23,6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" adj="-11796480,,5400" path="m23,666l1,679,,14,,9,3,4,6,2,10,,21,28r2,638xe" filled="f" stroked="f">
                <v:stroke joinstyle="round"/>
                <v:formulas/>
                <v:path arrowok="t" o:connecttype="custom" o:connectlocs="6,133;0,136;0,3;0,2;1,1;2,0;3,0;5,6;6,133" o:connectangles="0,0,0,0,0,0,0,0,0" textboxrect="0,0,23,6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9" o:spid="_x0000_s1422" style="position:absolute;left:256;top:666;width:355;height:360;visibility:visible" coordsize="1417,1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" adj="-11796480,,5400" path="m1417,1800r-557,l860,658,,658,2,2,1417,r,1800xe" fillcolor="#a7e3f7" stroked="f">
                <v:stroke joinstyle="round"/>
                <v:formulas/>
                <v:path arrowok="t" o:connecttype="custom" o:connectlocs="355,360;215,360;215,132;0,132;1,0;355,0;355,360" o:connectangles="0,0,0,0,0,0,0" textboxrect="0,0,1417,18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0" o:spid="_x0000_s1423" style="position:absolute;left:469;top:795;width:5;height:231;visibility:visible" coordsize="21,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" adj="-11796480,,5400" path="m21,1143l,1155,,26,10,r5,1l18,3r2,4l21,13r,1130xe" filled="f" stroked="f">
                <v:stroke joinstyle="round"/>
                <v:formulas/>
                <v:path arrowok="t" o:connecttype="custom" o:connectlocs="5,229;0,231;0,5;2,0;4,0;4,1;5,1;5,3;5,229" o:connectangles="0,0,0,0,0,0,0,0,0" textboxrect="0,0,21,115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1" o:spid="_x0000_s1424" style="position:absolute;left:254;top:795;width:218;height:5;visibility:visible" coordsize="870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" adj="-11796480,,5400" path="m870,l860,26,10,26,6,25,3,22,,18,,13,21,,870,xe" filled="f" stroked="f">
                <v:stroke joinstyle="round"/>
                <v:formulas/>
                <v:path arrowok="t" o:connecttype="custom" o:connectlocs="218,0;215,5;3,5;2,5;1,4;0,3;0,3;5,0;218,0" o:connectangles="0,0,0,0,0,0,0,0,0" textboxrect="0,0,870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2" o:spid="_x0000_s1425" style="position:absolute;left:254;top:663;width:6;height:134;visibility:visible" coordsize="23,6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" adj="-11796480,,5400" path="m21,657l,670,1,13,2,8,4,4,8,2,12,,23,26,21,657xe" filled="f" stroked="f">
                <v:stroke joinstyle="round"/>
                <v:formulas/>
                <v:path arrowok="t" o:connecttype="custom" o:connectlocs="5,131;0,134;0,3;1,2;1,1;2,0;3,0;6,5;5,131" o:connectangles="0,0,0,0,0,0,0,0,0" textboxrect="0,0,23,67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3" o:spid="_x0000_s1426" style="position:absolute;left:257;top:663;width:356;height:6;visibility:visible" coordsize="1426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" adj="-11796480,,5400" path="m11,28l,2,1415,r4,1l1422,4r3,5l1426,14r-22,12l11,28xe" filled="f" stroked="f">
                <v:stroke joinstyle="round"/>
                <v:formulas/>
                <v:path arrowok="t" o:connecttype="custom" o:connectlocs="3,6;0,0;353,0;354,0;355,1;356,2;356,3;351,6;3,6" o:connectangles="0,0,0,0,0,0,0,0,0" textboxrect="0,0,1426,2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4" o:spid="_x0000_s1427" style="position:absolute;left:608;top:666;width:5;height:363;visibility:visible" coordsize="22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" adj="-11796480,,5400" path="m,12l22,r,1800l21,1806r-3,4l15,1812r-4,2l,1788,,12xe" filled="f" stroked="f">
                <v:stroke joinstyle="round"/>
                <v:formulas/>
                <v:path arrowok="t" o:connecttype="custom" o:connectlocs="0,2;5,0;5,360;5,361;4,362;3,363;3,363;0,358;0,2" o:connectangles="0,0,0,0,0,0,0,0,0" textboxrect="0,0,22,181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5" o:spid="_x0000_s1428" style="position:absolute;left:469;top:1023;width:142;height:6;visibility:visible" coordsize="56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" adj="-11796480,,5400" path="m556,r11,26l10,26,6,24,3,22,1,18,,12,21,,556,xe" filled="f" stroked="f">
                <v:stroke joinstyle="round"/>
                <v:formulas/>
                <v:path arrowok="t" o:connecttype="custom" o:connectlocs="139,0;142,6;3,6;2,6;1,5;0,4;0,3;5,0;139,0" o:connectangles="0,0,0,0,0,0,0,0,0" textboxrect="0,0,567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6" o:spid="_x0000_s1429" style="position:absolute;left:646;top:220;width:350;height:362;visibility:visible" coordsize="1401,1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" adj="-11796480,,5400" path="m1399,1809l,1809,,,541,r,1143l1401,1143r-2,666xe" fillcolor="red" stroked="f">
                <v:stroke joinstyle="round"/>
                <v:formulas/>
                <v:path arrowok="t" o:connecttype="custom" o:connectlocs="350,362;0,362;0,0;135,0;135,229;350,229;350,362" o:connectangles="0,0,0,0,0,0,0" textboxrect="0,0,1401,180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7" o:spid="_x0000_s1430" style="position:absolute;left:643;top:217;width:6;height:365;visibility:visible" coordsize="22,18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" adj="-11796480,,5400" path="m22,1808l,1822,,13,1,8,3,4,7,r4,l22,26r,1782xe" filled="f" stroked="f">
                <v:stroke joinstyle="round"/>
                <v:formulas/>
                <v:path arrowok="t" o:connecttype="custom" o:connectlocs="6,362;0,365;0,3;0,2;1,1;2,0;3,0;6,5;6,362" o:connectangles="0,0,0,0,0,0,0,0,0" textboxrect="0,0,22,182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8" o:spid="_x0000_s1431" style="position:absolute;left:646;top:217;width:138;height:6;visibility:visible" coordsize="552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" adj="-11796480,,5400" path="m11,26l,,541,r4,l549,4r2,4l552,13,530,26,11,26xe" filled="f" stroked="f">
                <v:stroke joinstyle="round"/>
                <v:formulas/>
                <v:path arrowok="t" o:connecttype="custom" o:connectlocs="3,6;0,0;135,0;136,0;137,1;138,2;138,3;133,6;3,6" o:connectangles="0,0,0,0,0,0,0,0,0" textboxrect="0,0,552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9" o:spid="_x0000_s1432" style="position:absolute;left:778;top:220;width:6;height:231;visibility:visible" coordsize="22,1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" adj="-11796480,,5400" path="m,13l22,r,1129l11,1156r-4,-1l4,1153r-3,-5l,1143,,13xe" filled="f" stroked="f">
                <v:stroke joinstyle="round"/>
                <v:formulas/>
                <v:path arrowok="t" o:connecttype="custom" o:connectlocs="0,3;6,0;6,226;3,231;2,231;1,230;0,229;0,228;0,3" o:connectangles="0,0,0,0,0,0,0,0,0" textboxrect="0,0,22,115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0" o:spid="_x0000_s1433" style="position:absolute;left:781;top:446;width:218;height:5;visibility:visible" coordsize="87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" adj="-11796480,,5400" path="m,27l11,,860,r4,1l868,5r2,4l871,14,850,27,,27xe" filled="f" stroked="f">
                <v:stroke joinstyle="round"/>
                <v:formulas/>
                <v:path arrowok="t" o:connecttype="custom" o:connectlocs="0,5;3,0;215,0;216,0;217,1;218,2;218,3;213,5;0,5" o:connectangles="0,0,0,0,0,0,0,0,0" textboxrect="0,0,871,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1" o:spid="_x0000_s1434" style="position:absolute;left:993;top:449;width:6;height:135;visibility:visible" coordsize="23,6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" adj="-11796480,,5400" path="m2,13l23,,21,666r-1,5l18,674r-3,3l10,678,,652,2,13xe" filled="f" stroked="f">
                <v:stroke joinstyle="round"/>
                <v:formulas/>
                <v:path arrowok="t" o:connecttype="custom" o:connectlocs="1,3;6,0;5,133;5,134;5,134;4,135;3,135;0,130;1,3" o:connectangles="0,0,0,0,0,0,0,0,0" textboxrect="0,0,23,67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</v:group>
            <v:shape id="Freeform 440" o:spid="_x0000_s1435" style="position:absolute;left:643;top:579;width:353;height:5;visibility:visible" coordsize="1410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" adj="-11796480,,5400" path="m1400,r10,26l11,26,7,25,3,22,1,19,,14,22,,1400,xe" filled="f" stroked="f">
              <v:stroke joinstyle="round"/>
              <v:formulas/>
              <v:path arrowok="t" o:connecttype="custom" o:connectlocs="350,0;353,5;3,5;2,5;1,4;0,4;0,3;6,0;350,0" o:connectangles="0,0,0,0,0,0,0,0,0" textboxrect="0,0,1410,2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1" o:spid="_x0000_s1436" style="position:absolute;left:645;top:640;width:354;height:361;visibility:visible" coordsize="1417,1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" adj="-11796480,,5400" path="m1417,4l,,,1802r545,l545,659r872,-4l1417,4xe" fillcolor="red" stroked="f">
              <v:stroke joinstyle="round"/>
              <v:formulas/>
              <v:path arrowok="t" o:connecttype="custom" o:connectlocs="354,1;0,0;0,361;136,361;136,132;354,131;354,1" o:connectangles="0,0,0,0,0,0,0" textboxrect="0,0,1417,1802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2" o:spid="_x0000_s1437" style="position:absolute;left:643;top:640;width:5;height:363;visibility:visible" coordsize="21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" adj="-11796480,,5400" path="m,l21,13r,1775l10,1814r-4,-1l3,1811,,1807r,-5l,xe" filled="f" stroked="f">
              <v:stroke joinstyle="round"/>
              <v:formulas/>
              <v:path arrowok="t" o:connecttype="custom" o:connectlocs="0,0;5,3;5,358;2,363;1,363;1,362;0,362;0,361;0,0" o:connectangles="0,0,0,0,0,0,0,0,0" textboxrect="0,0,21,1814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3" o:spid="_x0000_s1438" style="position:absolute;left:645;top:998;width:139;height:5;visibility:visible" coordsize="55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" adj="-11796480,,5400" path="m,26l11,,534,r22,14l555,19r-2,4l549,25r-4,1l,26xe" filled="f" stroked="f">
              <v:stroke joinstyle="round"/>
              <v:formulas/>
              <v:path arrowok="t" o:connecttype="custom" o:connectlocs="0,5;3,0;134,0;139,3;139,4;138,4;137,5;136,5;0,5" o:connectangles="0,0,0,0,0,0,0,0,0" textboxrect="0,0,556,2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4" o:spid="_x0000_s1439" style="position:absolute;left:778;top:769;width:6;height:232;visibility:visible" coordsize="22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" adj="-11796480,,5400" path="m22,1157l,1143,,14,1,9,4,4,7,2,11,,22,26r,1131xe" filled="f" stroked="f">
              <v:stroke joinstyle="round"/>
              <v:formulas/>
              <v:path arrowok="t" o:connecttype="custom" o:connectlocs="6,232;0,229;0,3;0,2;1,1;2,0;3,0;6,5;6,232" o:connectangles="0,0,0,0,0,0,0,0,0" textboxrect="0,0,22,1157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5" o:spid="_x0000_s1440" style="position:absolute;left:781;top:769;width:221;height:6;visibility:visible" coordsize="883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" adj="-11796480,,5400" path="m11,28l,2,861,r22,12l882,17r-3,5l876,25r-4,1l11,28xe" filled="f" stroked="f">
              <v:stroke joinstyle="round"/>
              <v:formulas/>
              <v:path arrowok="t" o:connecttype="custom" o:connectlocs="3,6;0,0;215,0;221,3;221,4;220,5;219,5;218,6;3,6" o:connectangles="0,0,0,0,0,0,0,0,0" textboxrect="0,0,883,28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6" o:spid="_x0000_s1441" style="position:absolute;left:997;top:639;width:5;height:132;visibility:visible" coordsize="22,6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" adj="-11796480,,5400" path="m22,663l,651,,26,11,r4,1l18,3r3,4l22,12r,651xe" filled="f" stroked="f">
              <v:stroke joinstyle="round"/>
              <v:formulas/>
              <v:path arrowok="t" o:connecttype="custom" o:connectlocs="5,132;0,130;0,5;3,0;3,0;4,1;5,1;5,2;5,132" o:connectangles="0,0,0,0,0,0,0,0,0" textboxrect="0,0,22,663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7" o:spid="_x0000_s1442" style="position:absolute;left:643;top:638;width:356;height:6;visibility:visible" coordsize="1427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" adj="-11796480,,5400" path="m1427,5r-11,26l21,26,,13,,8,3,3,6,1,10,,1427,5xe" filled="f" stroked="f">
              <v:stroke joinstyle="round"/>
              <v:formulas/>
              <v:path arrowok="t" o:connecttype="custom" o:connectlocs="356,1;353,6;5,5;0,3;0,2;1,1;1,0;2,0;356,1" o:connectangles="0,0,0,0,0,0,0,0,0" textboxrect="0,0,1427,31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8" o:spid="_x0000_s1443" style="position:absolute;left:230;top:220;width:355;height:362;visibility:visible" coordsize="1418,1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" adj="-11796480,,5400" path="m2,1809l,1143r860,l860,r558,2l1418,1809,2,1809xe" fillcolor="red" stroked="f">
              <v:stroke joinstyle="round"/>
              <v:formulas/>
              <v:path arrowok="t" o:connecttype="custom" o:connectlocs="1,362;0,229;215,229;215,0;355,0;355,362;1,362" o:connectangles="0,0,0,0,0,0,0" textboxrect="0,0,1418,1809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9" o:spid="_x0000_s1444" style="position:absolute;left:230;top:446;width:218;height:5;visibility:visible" coordsize="87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" adj="-11796480,,5400" path="m11,27l,,850,r21,14l870,19r-2,5l864,26r-4,1l11,27xe" filled="f" stroked="f">
              <v:stroke joinstyle="round"/>
              <v:formulas/>
              <v:path arrowok="t" o:connecttype="custom" o:connectlocs="3,5;0,0;213,0;218,3;218,4;217,4;216,5;215,5;3,5" o:connectangles="0,0,0,0,0,0,0,0,0" textboxrect="0,0,871,27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0" o:spid="_x0000_s1445" style="position:absolute;left:442;top:217;width:6;height:232;visibility:visible" coordsize="21,1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" adj="-11796480,,5400" path="m21,1156l,1142,,13,1,8,3,4,6,r4,l21,26r,1130xe" filled="f" stroked="f">
              <v:stroke joinstyle="round"/>
              <v:formulas/>
              <v:path arrowok="t" o:connecttype="custom" o:connectlocs="6,232;0,229;0,3;0,2;1,1;2,0;3,0;6,5;6,232" o:connectangles="0,0,0,0,0,0,0,0,0" textboxrect="0,0,21,115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1" o:spid="_x0000_s1446" style="position:absolute;left:445;top:217;width:142;height:6;visibility:visible" coordsize="569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" adj="-11796480,,5400" path="m11,26l,,558,1r5,2l566,6r2,4l569,15,547,29,11,26xe" filled="f" stroked="f">
              <v:stroke joinstyle="round"/>
              <v:formulas/>
              <v:path arrowok="t" o:connecttype="custom" o:connectlocs="3,5;0,0;139,0;141,1;141,1;142,2;142,3;137,6;3,5" o:connectangles="0,0,0,0,0,0,0,0,0" textboxrect="0,0,569,29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2" o:spid="_x0000_s1447" style="position:absolute;left:582;top:220;width:5;height:364;visibility:visible" coordsize="22,18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" adj="-11796480,,5400" path="m,14l22,r,1807l21,1812r-2,3l16,1818r-5,1l,1793,,14xe" filled="f" stroked="f">
              <v:stroke joinstyle="round"/>
              <v:formulas/>
              <v:path arrowok="t" o:connecttype="custom" o:connectlocs="0,3;5,0;5,362;5,363;4,363;4,364;3,364;0,359;0,3" o:connectangles="0,0,0,0,0,0,0,0,0" textboxrect="0,0,22,1819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3" o:spid="_x0000_s1448" style="position:absolute;left:228;top:579;width:357;height:5;visibility:visible" coordsize="142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" adj="-11796480,,5400" path="m1416,r11,26l11,26,7,25,3,22,1,19,,14,22,,1416,xe" filled="f" stroked="f">
              <v:stroke joinstyle="round"/>
              <v:formulas/>
              <v:path arrowok="t" o:connecttype="custom" o:connectlocs="354,0;357,5;3,5;2,5;1,4;0,4;0,3;6,0;354,0" o:connectangles="0,0,0,0,0,0,0,0,0" textboxrect="0,0,1427,2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4" o:spid="_x0000_s1449" style="position:absolute;left:227;top:446;width:6;height:136;visibility:visible" coordsize="24,6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" adj="-11796480,,5400" path="m24,666l2,680,,14,1,9,4,5,7,1,11,,22,27r2,639xe" filled="f" stroked="f">
              <v:stroke joinstyle="round"/>
              <v:formulas/>
              <v:path arrowok="t" o:connecttype="custom" o:connectlocs="6,133;1,136;0,3;0,2;1,1;2,0;3,0;6,5;6,133" o:connectangles="0,0,0,0,0,0,0,0,0" textboxrect="0,0,24,680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5" o:spid="_x0000_s1450" style="position:absolute;left:230;top:640;width:354;height:361;visibility:visible" coordsize="1416,1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" adj="-11796480,,5400" path="m1416,1802r-556,l860,659,,659,2,3,1416,r,1802xe" fillcolor="red" stroked="f">
              <v:stroke joinstyle="round"/>
              <v:formulas/>
              <v:path arrowok="t" o:connecttype="custom" o:connectlocs="354,361;215,361;215,132;0,132;1,1;354,0;354,361" o:connectangles="0,0,0,0,0,0,0" textboxrect="0,0,1416,1802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6" o:spid="_x0000_s1451" style="position:absolute;left:442;top:769;width:6;height:232;visibility:visible" coordsize="21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" adj="-11796480,,5400" path="m21,1143l,1157,,26,10,r4,2l18,4r2,5l21,14r,1129xe" filled="f" stroked="f">
              <v:stroke joinstyle="round"/>
              <v:formulas/>
              <v:path arrowok="t" o:connecttype="custom" o:connectlocs="6,229;0,232;0,5;3,0;4,0;5,1;6,2;6,3;6,229" o:connectangles="0,0,0,0,0,0,0,0,0" textboxrect="0,0,21,1157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7" o:spid="_x0000_s1452" style="position:absolute;left:227;top:769;width:218;height:6;visibility:visible" coordsize="871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" adj="-11796480,,5400" path="m871,l861,26,11,26r-4,l4,23,1,19,,14,22,,871,xe" filled="f" stroked="f">
              <v:stroke joinstyle="round"/>
              <v:formulas/>
              <v:path arrowok="t" o:connecttype="custom" o:connectlocs="218,0;215,6;3,6;2,6;1,5;0,4;0,3;6,0;218,0" o:connectangles="0,0,0,0,0,0,0,0,0" textboxrect="0,0,871,2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8" o:spid="_x0000_s1453" style="position:absolute;left:227;top:638;width:6;height:134;visibility:visible" coordsize="24,6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" adj="-11796480,,5400" path="m22,656l,670,2,14,3,8,5,4,9,1,13,,24,26,22,656xe" filled="f" stroked="f">
              <v:stroke joinstyle="round"/>
              <v:formulas/>
              <v:path arrowok="t" o:connecttype="custom" o:connectlocs="6,131;0,134;1,3;1,2;1,1;2,0;3,0;6,5;6,131" o:connectangles="0,0,0,0,0,0,0,0,0" textboxrect="0,0,24,670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9" o:spid="_x0000_s1454" style="position:absolute;left:230;top:638;width:357;height:5;visibility:visible" coordsize="1425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" adj="-11796480,,5400" path="m11,28l,2,1414,r5,1l1422,3r3,5l1425,13r-22,13l11,28xe" filled="f" stroked="f">
              <v:stroke joinstyle="round"/>
              <v:formulas/>
              <v:path arrowok="t" o:connecttype="custom" o:connectlocs="3,5;0,0;354,0;355,0;356,1;357,1;357,2;351,5;3,5" o:connectangles="0,0,0,0,0,0,0,0,0" textboxrect="0,0,1425,28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60" o:spid="_x0000_s1455" style="position:absolute;left:581;top:640;width:6;height:363;visibility:visible" coordsize="22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" adj="-11796480,,5400" path="m,13l22,r,1802l22,1807r-3,4l16,1813r-5,1l,1788,,13xe" filled="f" stroked="f">
              <v:stroke joinstyle="round"/>
              <v:formulas/>
              <v:path arrowok="t" o:connecttype="custom" o:connectlocs="0,3;6,0;6,361;6,362;5,362;4,363;3,363;0,358;0,3" o:connectangles="0,0,0,0,0,0,0,0,0" textboxrect="0,0,22,1814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61" o:spid="_x0000_s1456" style="position:absolute;left:442;top:998;width:142;height:5;visibility:visible" coordsize="56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" adj="-11796480,,5400" path="m555,r11,26l10,26,6,25,3,23,1,19,,14,21,,555,xe" filled="f" stroked="f">
              <v:stroke joinstyle="round"/>
              <v:formulas/>
              <v:path arrowok="t" o:connecttype="custom" o:connectlocs="139,0;142,5;3,5;2,5;1,4;0,4;0,3;5,0;139,0" o:connectangles="0,0,0,0,0,0,0,0,0" textboxrect="0,0,566,2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</v:group>
        </w:pict>
      </w:r>
      <w:r w:rsidRPr="00DC0744">
        <w:rPr>
          <w:b/>
          <w:noProof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457" type="#_x0000_t202" style="position:absolute;margin-left:356.2pt;margin-top:1110.45pt;width:89.65pt;height:21pt;z-index:251650560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" filled="f" stroked="f">
            <v:stroke joinstyle="round"/>
            <o:lock v:ext="edit" shapetype="t"/>
            <v:textbox>
              <w:txbxContent>
                <w:p w:rsidR="001D484F" w:rsidRPr="00C75472" w:rsidRDefault="001D484F" w:rsidP="001D484F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sz w:val="40"/>
                      <w:szCs w:val="40"/>
                    </w:rPr>
                  </w:pPr>
                  <w:r w:rsidRPr="00C75472">
                    <w:rPr>
                      <w:shadow/>
                      <w:color w:val="9999FF"/>
                      <w:sz w:val="40"/>
                      <w:szCs w:val="40"/>
                    </w:rPr>
                    <w:t>CNESS</w:t>
                  </w:r>
                </w:p>
              </w:txbxContent>
            </v:textbox>
            <w10:wrap type="square" anchory="page"/>
          </v:shape>
        </w:pict>
      </w: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1D484F" w:rsidRPr="00DC54B9" w:rsidRDefault="009A59F5" w:rsidP="001D484F">
      <w:pPr>
        <w:rPr>
          <w:sz w:val="20"/>
          <w:szCs w:val="20"/>
          <w:lang w:val="ro-RO"/>
        </w:rPr>
      </w:pPr>
      <w:r w:rsidRPr="00662282">
        <w:rPr>
          <w:sz w:val="20"/>
          <w:szCs w:val="20"/>
          <w:lang w:val="fr-FR"/>
        </w:rPr>
        <w:t xml:space="preserve">MINISTERUL </w:t>
      </w:r>
      <w:r w:rsidR="001D484F" w:rsidRPr="00662282">
        <w:rPr>
          <w:sz w:val="20"/>
          <w:szCs w:val="20"/>
          <w:lang w:val="fr-FR"/>
        </w:rPr>
        <w:t xml:space="preserve">SĂNĂTĂȚII      </w:t>
      </w:r>
      <w:r w:rsidR="00E126B5" w:rsidRPr="00662282">
        <w:rPr>
          <w:sz w:val="20"/>
          <w:szCs w:val="20"/>
          <w:lang w:val="fr-FR"/>
        </w:rPr>
        <w:t xml:space="preserve">     </w:t>
      </w:r>
      <w:r w:rsidR="00C75472" w:rsidRPr="00662282">
        <w:rPr>
          <w:sz w:val="20"/>
          <w:szCs w:val="20"/>
          <w:lang w:val="fr-FR"/>
        </w:rPr>
        <w:t xml:space="preserve">INSTITUTUL NAȚIONAL </w:t>
      </w:r>
      <w:r w:rsidR="00C75472" w:rsidRPr="00662282">
        <w:rPr>
          <w:sz w:val="20"/>
          <w:szCs w:val="20"/>
          <w:lang w:val="fr-FR"/>
        </w:rPr>
        <w:tab/>
      </w:r>
      <w:r w:rsidR="00C75472" w:rsidRPr="00662282">
        <w:rPr>
          <w:sz w:val="20"/>
          <w:szCs w:val="20"/>
          <w:lang w:val="fr-FR"/>
        </w:rPr>
        <w:tab/>
      </w:r>
      <w:r w:rsidR="001D484F" w:rsidRPr="00662282">
        <w:rPr>
          <w:sz w:val="20"/>
          <w:szCs w:val="20"/>
          <w:lang w:val="fr-FR"/>
        </w:rPr>
        <w:t>CENTRUL NAȚIONAL DE EVALUAREA ȘI</w:t>
      </w:r>
      <w:r w:rsidR="00C75472" w:rsidRPr="00662282">
        <w:rPr>
          <w:sz w:val="20"/>
          <w:szCs w:val="20"/>
          <w:lang w:val="fr-FR"/>
        </w:rPr>
        <w:tab/>
        <w:t xml:space="preserve">            </w:t>
      </w:r>
      <w:r w:rsidR="00530C60" w:rsidRPr="00E11BD7">
        <w:rPr>
          <w:sz w:val="18"/>
          <w:szCs w:val="18"/>
          <w:lang w:val="ro-RO"/>
        </w:rPr>
        <w:t xml:space="preserve">CRSP </w:t>
      </w:r>
      <w:r w:rsidR="00530C60">
        <w:rPr>
          <w:sz w:val="18"/>
          <w:szCs w:val="18"/>
          <w:lang w:val="ro-RO"/>
        </w:rPr>
        <w:t>IAȘI</w:t>
      </w:r>
      <w:r w:rsidR="00530C60" w:rsidRPr="00E11BD7">
        <w:rPr>
          <w:sz w:val="18"/>
          <w:szCs w:val="18"/>
          <w:lang w:val="ro-RO"/>
        </w:rPr>
        <w:t xml:space="preserve"> </w:t>
      </w:r>
      <w:r w:rsidR="00530C60" w:rsidRPr="00E11BD7">
        <w:rPr>
          <w:sz w:val="18"/>
          <w:szCs w:val="18"/>
          <w:lang w:val="ro-RO"/>
        </w:rPr>
        <w:tab/>
      </w:r>
      <w:r w:rsidR="00DC54B9">
        <w:rPr>
          <w:sz w:val="20"/>
          <w:szCs w:val="20"/>
          <w:lang w:val="fr-FR"/>
        </w:rPr>
        <w:tab/>
      </w:r>
      <w:r w:rsidR="00C75472" w:rsidRPr="00662282">
        <w:rPr>
          <w:sz w:val="20"/>
          <w:szCs w:val="20"/>
          <w:lang w:val="fr-FR"/>
        </w:rPr>
        <w:t xml:space="preserve"> </w:t>
      </w:r>
      <w:r w:rsidR="00DC54B9">
        <w:rPr>
          <w:sz w:val="20"/>
          <w:szCs w:val="20"/>
          <w:lang w:val="fr-FR"/>
        </w:rPr>
        <w:t xml:space="preserve">   </w:t>
      </w:r>
      <w:r w:rsidR="00C75472" w:rsidRPr="00662282">
        <w:rPr>
          <w:sz w:val="20"/>
          <w:szCs w:val="20"/>
          <w:lang w:val="fr-FR"/>
        </w:rPr>
        <w:t>D</w:t>
      </w:r>
      <w:r w:rsidR="00DC54B9">
        <w:rPr>
          <w:sz w:val="20"/>
          <w:szCs w:val="20"/>
          <w:lang w:val="fr-FR"/>
        </w:rPr>
        <w:t xml:space="preserve">IRECȚIA DE </w:t>
      </w:r>
      <w:r w:rsidR="00DC54B9">
        <w:rPr>
          <w:sz w:val="20"/>
          <w:szCs w:val="20"/>
          <w:lang w:val="ro-RO"/>
        </w:rPr>
        <w:t>SĂNĂTATE</w:t>
      </w:r>
      <w:r w:rsidR="00E126B5" w:rsidRPr="00662282">
        <w:rPr>
          <w:sz w:val="20"/>
          <w:szCs w:val="20"/>
          <w:lang w:val="fr-FR"/>
        </w:rPr>
        <w:t xml:space="preserve">   </w:t>
      </w:r>
      <w:r w:rsidR="00C75472" w:rsidRPr="00662282">
        <w:rPr>
          <w:sz w:val="20"/>
          <w:szCs w:val="20"/>
          <w:lang w:val="fr-F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667E8F" w:rsidRPr="00BC71F7" w:rsidRDefault="001D484F" w:rsidP="001D484F">
      <w:pPr>
        <w:rPr>
          <w:sz w:val="20"/>
          <w:szCs w:val="20"/>
          <w:lang w:val="fr-FR"/>
        </w:rPr>
      </w:pPr>
      <w:r w:rsidRPr="00662282">
        <w:rPr>
          <w:sz w:val="20"/>
          <w:szCs w:val="20"/>
          <w:lang w:val="fr-FR"/>
        </w:rPr>
        <w:t xml:space="preserve">                                                     </w:t>
      </w:r>
      <w:r w:rsidR="00E126B5" w:rsidRPr="00662282">
        <w:rPr>
          <w:sz w:val="20"/>
          <w:szCs w:val="20"/>
          <w:lang w:val="fr-FR"/>
        </w:rPr>
        <w:t xml:space="preserve">    </w:t>
      </w:r>
      <w:r w:rsidRPr="00BC71F7">
        <w:rPr>
          <w:sz w:val="20"/>
          <w:szCs w:val="20"/>
          <w:lang w:val="fr-FR"/>
        </w:rPr>
        <w:t>DE SĂNĂTATE PUB</w:t>
      </w:r>
      <w:r w:rsidR="00C75472" w:rsidRPr="00BC71F7">
        <w:rPr>
          <w:sz w:val="20"/>
          <w:szCs w:val="20"/>
          <w:lang w:val="fr-FR"/>
        </w:rPr>
        <w:t>LICĂ</w:t>
      </w:r>
      <w:r w:rsidR="00C75472" w:rsidRPr="00BC71F7">
        <w:rPr>
          <w:sz w:val="20"/>
          <w:szCs w:val="20"/>
          <w:lang w:val="fr-FR"/>
        </w:rPr>
        <w:tab/>
        <w:t xml:space="preserve">                 </w:t>
      </w:r>
      <w:r w:rsidRPr="00BC71F7">
        <w:rPr>
          <w:sz w:val="20"/>
          <w:szCs w:val="20"/>
          <w:lang w:val="fr-FR"/>
        </w:rPr>
        <w:t>PROMOVAREA STĂRII DE SĂNĂTATE</w:t>
      </w:r>
      <w:r w:rsidR="00C75472" w:rsidRPr="00BC71F7">
        <w:rPr>
          <w:sz w:val="20"/>
          <w:szCs w:val="20"/>
          <w:lang w:val="fr-FR"/>
        </w:rPr>
        <w:t xml:space="preserve">                          </w:t>
      </w:r>
      <w:r w:rsidR="00DC54B9">
        <w:rPr>
          <w:sz w:val="20"/>
          <w:szCs w:val="20"/>
          <w:lang w:val="fr-FR"/>
        </w:rPr>
        <w:t xml:space="preserve">                                                              PUBLICĂ SIBIU</w:t>
      </w:r>
    </w:p>
    <w:p w:rsidR="00BC71F7" w:rsidRDefault="00BC71F7" w:rsidP="00667E8F">
      <w:pPr>
        <w:jc w:val="center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:rsidR="00BC71F7" w:rsidRPr="00541EDB" w:rsidRDefault="00BC71F7" w:rsidP="00667E8F">
      <w:pPr>
        <w:jc w:val="center"/>
        <w:rPr>
          <w:rFonts w:asciiTheme="minorHAnsi" w:hAnsiTheme="minorHAnsi" w:cstheme="minorHAnsi"/>
          <w:b/>
          <w:lang w:val="fr-FR"/>
        </w:rPr>
      </w:pPr>
    </w:p>
    <w:p w:rsidR="00667E8F" w:rsidRPr="00541EDB" w:rsidRDefault="001D484F" w:rsidP="00667E8F">
      <w:pPr>
        <w:jc w:val="center"/>
        <w:rPr>
          <w:lang w:val="fr-FR"/>
        </w:rPr>
      </w:pPr>
      <w:proofErr w:type="spellStart"/>
      <w:r w:rsidRPr="00541EDB">
        <w:rPr>
          <w:rFonts w:asciiTheme="minorHAnsi" w:hAnsiTheme="minorHAnsi" w:cstheme="minorHAnsi"/>
          <w:b/>
          <w:lang w:val="fr-FR"/>
        </w:rPr>
        <w:t>Material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realizat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în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cadrul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ubprogramulu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gramStart"/>
      <w:r w:rsidRPr="00541EDB">
        <w:rPr>
          <w:rFonts w:asciiTheme="minorHAnsi" w:hAnsiTheme="minorHAnsi" w:cstheme="minorHAnsi"/>
          <w:b/>
          <w:lang w:val="fr-FR"/>
        </w:rPr>
        <w:t xml:space="preserve">de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evaluare</w:t>
      </w:r>
      <w:proofErr w:type="spellEnd"/>
      <w:proofErr w:type="gram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ş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romovar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a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ăţi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ş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educaţi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entru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at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al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Ministerulu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ă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ții - 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entru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distribu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>ț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i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gratuită</w:t>
      </w:r>
      <w:proofErr w:type="spellEnd"/>
      <w:r w:rsidR="00DA689A" w:rsidRPr="00541EDB">
        <w:rPr>
          <w:rFonts w:asciiTheme="minorHAnsi" w:hAnsiTheme="minorHAnsi" w:cstheme="minorHAnsi"/>
          <w:b/>
          <w:lang w:val="fr-FR"/>
        </w:rPr>
        <w:t xml:space="preserve"> </w:t>
      </w:r>
    </w:p>
    <w:sectPr w:rsidR="00667E8F" w:rsidRPr="00541EDB" w:rsidSect="00C75472">
      <w:pgSz w:w="18144" w:h="25515" w:code="494"/>
      <w:pgMar w:top="397" w:right="397" w:bottom="397" w:left="39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R Tehno">
    <w:altName w:val="VollkegelSerif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2pt;height:11.2pt" o:bullet="t">
        <v:imagedata r:id="rId1" o:title="msoA482"/>
      </v:shape>
    </w:pict>
  </w:numPicBullet>
  <w:abstractNum w:abstractNumId="0">
    <w:nsid w:val="083B6D36"/>
    <w:multiLevelType w:val="hybridMultilevel"/>
    <w:tmpl w:val="D9A2AE00"/>
    <w:lvl w:ilvl="0" w:tplc="AEEAB1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8B0B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E628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83648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8F82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92A5C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A47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BAB0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2CF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2C306608"/>
    <w:multiLevelType w:val="hybridMultilevel"/>
    <w:tmpl w:val="10E45048"/>
    <w:lvl w:ilvl="0" w:tplc="43CE81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3A9B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4E29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5820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4640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1CF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64A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E70B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B01B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31735455"/>
    <w:multiLevelType w:val="hybridMultilevel"/>
    <w:tmpl w:val="3514A552"/>
    <w:lvl w:ilvl="0" w:tplc="DE7CCA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8C69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112C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F85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3BC9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0F0B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307D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886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B6E6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46AA1959"/>
    <w:multiLevelType w:val="hybridMultilevel"/>
    <w:tmpl w:val="5D645FA0"/>
    <w:lvl w:ilvl="0" w:tplc="1038AE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28B2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9E4A9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82A0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D707C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0A6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31671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6A2A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D204D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5564184F"/>
    <w:multiLevelType w:val="hybridMultilevel"/>
    <w:tmpl w:val="70A04D4E"/>
    <w:lvl w:ilvl="0" w:tplc="2DF46C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7C2E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A86D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CA8A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A56A9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4492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469C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97658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CADC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5E2863D7"/>
    <w:multiLevelType w:val="hybridMultilevel"/>
    <w:tmpl w:val="F57AFB32"/>
    <w:lvl w:ilvl="0" w:tplc="04090007">
      <w:start w:val="1"/>
      <w:numFmt w:val="bullet"/>
      <w:lvlText w:val=""/>
      <w:lvlPicBulletId w:val="0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6">
    <w:nsid w:val="79F04709"/>
    <w:multiLevelType w:val="hybridMultilevel"/>
    <w:tmpl w:val="A402914A"/>
    <w:lvl w:ilvl="0" w:tplc="5030AA38">
      <w:numFmt w:val="bullet"/>
      <w:lvlText w:val="-"/>
      <w:lvlJc w:val="left"/>
      <w:pPr>
        <w:ind w:left="1494" w:hanging="360"/>
      </w:pPr>
      <w:rPr>
        <w:rFonts w:ascii="TmsR Tehno" w:eastAsia="Times New Roman" w:hAnsi="TmsR Tehn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7">
    <w:nsid w:val="7F140274"/>
    <w:multiLevelType w:val="hybridMultilevel"/>
    <w:tmpl w:val="AFBEBEB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Q2NzU2NTQwMzU0MTZX0lEKTi0uzszPAykwqgUAGTI30ywAAAA="/>
  </w:docVars>
  <w:rsids>
    <w:rsidRoot w:val="00D94870"/>
    <w:rsid w:val="00037EE3"/>
    <w:rsid w:val="00083DFF"/>
    <w:rsid w:val="001525AD"/>
    <w:rsid w:val="00190783"/>
    <w:rsid w:val="001D484F"/>
    <w:rsid w:val="00294709"/>
    <w:rsid w:val="002C19EF"/>
    <w:rsid w:val="002E7F80"/>
    <w:rsid w:val="00397609"/>
    <w:rsid w:val="003A1E0C"/>
    <w:rsid w:val="003B18AD"/>
    <w:rsid w:val="004251A0"/>
    <w:rsid w:val="00485EAA"/>
    <w:rsid w:val="005035C9"/>
    <w:rsid w:val="00530C60"/>
    <w:rsid w:val="00541EDB"/>
    <w:rsid w:val="005661D3"/>
    <w:rsid w:val="00584316"/>
    <w:rsid w:val="00662282"/>
    <w:rsid w:val="00664BD3"/>
    <w:rsid w:val="00667E8F"/>
    <w:rsid w:val="006C2571"/>
    <w:rsid w:val="0073100F"/>
    <w:rsid w:val="00745348"/>
    <w:rsid w:val="0075148E"/>
    <w:rsid w:val="00760112"/>
    <w:rsid w:val="00847224"/>
    <w:rsid w:val="008A3756"/>
    <w:rsid w:val="008B7C28"/>
    <w:rsid w:val="009657C0"/>
    <w:rsid w:val="00981EB2"/>
    <w:rsid w:val="009A59F5"/>
    <w:rsid w:val="009C346C"/>
    <w:rsid w:val="00A926E5"/>
    <w:rsid w:val="00AA02E4"/>
    <w:rsid w:val="00AB7370"/>
    <w:rsid w:val="00AF6AAF"/>
    <w:rsid w:val="00BC71F7"/>
    <w:rsid w:val="00BC77B0"/>
    <w:rsid w:val="00BE0F99"/>
    <w:rsid w:val="00C32C43"/>
    <w:rsid w:val="00C75472"/>
    <w:rsid w:val="00D56DD1"/>
    <w:rsid w:val="00D94870"/>
    <w:rsid w:val="00DA22A2"/>
    <w:rsid w:val="00DA689A"/>
    <w:rsid w:val="00DC0744"/>
    <w:rsid w:val="00DC54B9"/>
    <w:rsid w:val="00E126B5"/>
    <w:rsid w:val="00E605AD"/>
    <w:rsid w:val="00EC59E8"/>
    <w:rsid w:val="00EF2832"/>
    <w:rsid w:val="00F0104C"/>
    <w:rsid w:val="00F153FF"/>
    <w:rsid w:val="00F22937"/>
    <w:rsid w:val="00FB63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" strokecolor="none"/>
    </o:shapedefaults>
    <o:shapelayout v:ext="edit">
      <o:idmap v:ext="edit" data="1"/>
      <o:rules v:ext="edit">
        <o:r id="V:Rule1" type="callout" idref="#Rounded Rectangular Callout 18"/>
        <o:r id="V:Rule2" type="callout" idref="#Rounded Rectangular Callout 15"/>
        <o:r id="V:Rule3" type="callout" idref="#Rounded Rectangular Callout 1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7E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84F"/>
    <w:pPr>
      <w:spacing w:before="100" w:beforeAutospacing="1" w:after="100" w:afterAutospacing="1"/>
    </w:pPr>
    <w:rPr>
      <w:rFonts w:eastAsiaTheme="minorEastAs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F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F99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76011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14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8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2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38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3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8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3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40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2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DFD4A-FEAD-482B-8A1E-66B335705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aria.chioran</cp:lastModifiedBy>
  <cp:revision>18</cp:revision>
  <cp:lastPrinted>2019-01-08T07:50:00Z</cp:lastPrinted>
  <dcterms:created xsi:type="dcterms:W3CDTF">2020-11-25T09:56:00Z</dcterms:created>
  <dcterms:modified xsi:type="dcterms:W3CDTF">2021-02-01T09:50:00Z</dcterms:modified>
</cp:coreProperties>
</file>